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769C5D" w14:textId="77777777" w:rsidR="00526E23" w:rsidRPr="00896D04" w:rsidRDefault="00526E23" w:rsidP="00576DD6">
      <w:pPr>
        <w:pStyle w:val="line"/>
        <w:spacing w:line="276" w:lineRule="auto"/>
        <w:jc w:val="both"/>
        <w:rPr>
          <w:rFonts w:ascii="Times New Roman" w:hAnsi="Times New Roman"/>
        </w:rPr>
      </w:pPr>
    </w:p>
    <w:p w14:paraId="2F5961D8" w14:textId="77777777" w:rsidR="00526E23" w:rsidRPr="00896D04" w:rsidRDefault="00526E23" w:rsidP="00576DD6">
      <w:pPr>
        <w:pStyle w:val="Title"/>
        <w:spacing w:line="276" w:lineRule="auto"/>
        <w:rPr>
          <w:rFonts w:ascii="Times New Roman" w:hAnsi="Times New Roman"/>
        </w:rPr>
      </w:pPr>
      <w:r w:rsidRPr="00896D04">
        <w:rPr>
          <w:rFonts w:ascii="Times New Roman" w:hAnsi="Times New Roman"/>
        </w:rPr>
        <w:t>Business Case</w:t>
      </w:r>
    </w:p>
    <w:p w14:paraId="130B6EF1" w14:textId="77777777" w:rsidR="00526E23" w:rsidRPr="00896D04" w:rsidRDefault="00526E23" w:rsidP="00576DD6">
      <w:pPr>
        <w:pStyle w:val="Title"/>
        <w:spacing w:before="0" w:after="400" w:line="276" w:lineRule="auto"/>
        <w:rPr>
          <w:rFonts w:ascii="Times New Roman" w:hAnsi="Times New Roman"/>
          <w:sz w:val="40"/>
        </w:rPr>
      </w:pPr>
      <w:r w:rsidRPr="00896D04">
        <w:rPr>
          <w:rFonts w:ascii="Times New Roman" w:hAnsi="Times New Roman"/>
          <w:sz w:val="40"/>
        </w:rPr>
        <w:t>for</w:t>
      </w:r>
    </w:p>
    <w:p w14:paraId="38ABD45D" w14:textId="581AC6D9" w:rsidR="00526E23" w:rsidRPr="00896D04" w:rsidRDefault="004F4AB8" w:rsidP="00576DD6">
      <w:pPr>
        <w:pStyle w:val="Title"/>
        <w:spacing w:line="276" w:lineRule="auto"/>
        <w:rPr>
          <w:rFonts w:ascii="Times New Roman" w:hAnsi="Times New Roman"/>
        </w:rPr>
      </w:pPr>
      <w:r>
        <w:rPr>
          <w:rFonts w:ascii="Times New Roman" w:hAnsi="Times New Roman"/>
        </w:rPr>
        <w:t>Food</w:t>
      </w:r>
      <w:r w:rsidR="009E33EB">
        <w:rPr>
          <w:rFonts w:ascii="Times New Roman" w:hAnsi="Times New Roman"/>
        </w:rPr>
        <w:t>Friends</w:t>
      </w:r>
    </w:p>
    <w:p w14:paraId="32FED232" w14:textId="77777777" w:rsidR="00526E23" w:rsidRPr="00896D04" w:rsidRDefault="00526E23" w:rsidP="00576DD6">
      <w:pPr>
        <w:pStyle w:val="ByLine"/>
        <w:spacing w:line="276" w:lineRule="auto"/>
        <w:rPr>
          <w:rFonts w:ascii="Times New Roman" w:hAnsi="Times New Roman"/>
        </w:rPr>
      </w:pPr>
    </w:p>
    <w:p w14:paraId="74D29CE8" w14:textId="36DF9C36" w:rsidR="00526E23" w:rsidRPr="00896D04" w:rsidRDefault="00E60BEE" w:rsidP="00576DD6">
      <w:pPr>
        <w:pStyle w:val="ByLine"/>
        <w:spacing w:line="276" w:lineRule="auto"/>
        <w:rPr>
          <w:rFonts w:ascii="Times New Roman" w:hAnsi="Times New Roman"/>
        </w:rPr>
      </w:pPr>
      <w:r>
        <w:rPr>
          <w:rFonts w:ascii="Times New Roman" w:hAnsi="Times New Roman"/>
        </w:rPr>
        <w:t>Prepared by Prince Bhatia</w:t>
      </w:r>
    </w:p>
    <w:p w14:paraId="4EDA5AD4" w14:textId="2FC8F6F0" w:rsidR="00526E23" w:rsidRPr="00896D04" w:rsidRDefault="00D43F65" w:rsidP="00576DD6">
      <w:pPr>
        <w:pStyle w:val="ByLine"/>
        <w:spacing w:line="276" w:lineRule="auto"/>
        <w:rPr>
          <w:rFonts w:ascii="Times New Roman" w:hAnsi="Times New Roman"/>
        </w:rPr>
      </w:pPr>
      <w:r>
        <w:rPr>
          <w:rFonts w:ascii="Times New Roman" w:hAnsi="Times New Roman"/>
        </w:rPr>
        <w:t>Food</w:t>
      </w:r>
      <w:r w:rsidR="00E60BEE">
        <w:rPr>
          <w:rFonts w:ascii="Times New Roman" w:hAnsi="Times New Roman"/>
        </w:rPr>
        <w:t>Media</w:t>
      </w:r>
      <w:r>
        <w:rPr>
          <w:rFonts w:ascii="Times New Roman" w:hAnsi="Times New Roman"/>
        </w:rPr>
        <w:t xml:space="preserve"> Ltd</w:t>
      </w:r>
    </w:p>
    <w:p w14:paraId="29DB5C3F" w14:textId="76DBF901" w:rsidR="00526E23" w:rsidRPr="00896D04" w:rsidRDefault="00F11C32" w:rsidP="00576DD6">
      <w:pPr>
        <w:pStyle w:val="ByLine"/>
        <w:spacing w:line="276" w:lineRule="auto"/>
        <w:rPr>
          <w:rFonts w:ascii="Times New Roman" w:hAnsi="Times New Roman"/>
        </w:rPr>
      </w:pPr>
      <w:r>
        <w:rPr>
          <w:rFonts w:ascii="Times New Roman" w:hAnsi="Times New Roman"/>
        </w:rPr>
        <w:t>27</w:t>
      </w:r>
      <w:r w:rsidR="00E60BEE">
        <w:rPr>
          <w:rFonts w:ascii="Times New Roman" w:hAnsi="Times New Roman"/>
        </w:rPr>
        <w:t xml:space="preserve"> Mar. 17</w:t>
      </w:r>
    </w:p>
    <w:p w14:paraId="5F6E9F92" w14:textId="77777777" w:rsidR="00526E23" w:rsidRPr="00896D04" w:rsidRDefault="00526E23" w:rsidP="00576DD6">
      <w:pPr>
        <w:pStyle w:val="ChangeHistoryTitle"/>
        <w:spacing w:line="276" w:lineRule="auto"/>
        <w:jc w:val="right"/>
        <w:rPr>
          <w:rFonts w:ascii="Times New Roman" w:hAnsi="Times New Roman"/>
          <w:sz w:val="32"/>
        </w:rPr>
        <w:sectPr w:rsidR="00526E23" w:rsidRPr="00896D04">
          <w:footerReference w:type="first" r:id="rId7"/>
          <w:pgSz w:w="12240" w:h="15840" w:code="1"/>
          <w:pgMar w:top="1440" w:right="1440" w:bottom="1440" w:left="1440" w:header="720" w:footer="720" w:gutter="0"/>
          <w:pgNumType w:fmt="lowerRoman" w:start="1"/>
          <w:cols w:space="720"/>
          <w:titlePg/>
        </w:sectPr>
      </w:pPr>
    </w:p>
    <w:bookmarkStart w:id="0" w:name="_Toc478378181" w:displacedByCustomXml="next"/>
    <w:bookmarkStart w:id="1" w:name="_Toc416530762" w:displacedByCustomXml="next"/>
    <w:sdt>
      <w:sdtPr>
        <w:rPr>
          <w:b w:val="0"/>
          <w:kern w:val="0"/>
          <w:sz w:val="24"/>
        </w:rPr>
        <w:id w:val="-498043800"/>
        <w:docPartObj>
          <w:docPartGallery w:val="Table of Contents"/>
          <w:docPartUnique/>
        </w:docPartObj>
      </w:sdtPr>
      <w:sdtEndPr>
        <w:rPr>
          <w:bCs/>
        </w:rPr>
      </w:sdtEndPr>
      <w:sdtContent>
        <w:p w14:paraId="31EC9734" w14:textId="77777777" w:rsidR="00526E23" w:rsidRPr="00896D04" w:rsidRDefault="00526E23" w:rsidP="00576DD6">
          <w:pPr>
            <w:pStyle w:val="Heading1"/>
            <w:numPr>
              <w:ilvl w:val="0"/>
              <w:numId w:val="0"/>
            </w:numPr>
            <w:spacing w:line="276" w:lineRule="auto"/>
            <w:ind w:left="432" w:hanging="432"/>
            <w:jc w:val="both"/>
          </w:pPr>
          <w:r w:rsidRPr="00896D04">
            <w:t>Table of Contents</w:t>
          </w:r>
          <w:bookmarkEnd w:id="0"/>
        </w:p>
        <w:p w14:paraId="719D4FC1" w14:textId="77777777" w:rsidR="008B318B" w:rsidRDefault="00526E23">
          <w:pPr>
            <w:pStyle w:val="TOC1"/>
            <w:rPr>
              <w:rFonts w:asciiTheme="minorHAnsi" w:eastAsiaTheme="minorEastAsia" w:hAnsiTheme="minorHAnsi" w:cstheme="minorBidi"/>
              <w:szCs w:val="24"/>
              <w:lang w:val="en-AU" w:eastAsia="en-AU"/>
            </w:rPr>
          </w:pPr>
          <w:r w:rsidRPr="005471E0">
            <w:rPr>
              <w:noProof w:val="0"/>
            </w:rPr>
            <w:fldChar w:fldCharType="begin"/>
          </w:r>
          <w:r w:rsidRPr="005471E0">
            <w:rPr>
              <w:noProof w:val="0"/>
            </w:rPr>
            <w:instrText xml:space="preserve"> TOC \o "1-3" \h \z \u </w:instrText>
          </w:r>
          <w:r w:rsidRPr="005471E0">
            <w:rPr>
              <w:noProof w:val="0"/>
            </w:rPr>
            <w:fldChar w:fldCharType="separate"/>
          </w:r>
          <w:hyperlink w:anchor="_Toc478378181" w:history="1">
            <w:r w:rsidR="008B318B" w:rsidRPr="001B16B8">
              <w:rPr>
                <w:rStyle w:val="Hyperlink"/>
              </w:rPr>
              <w:t>Table of Contents</w:t>
            </w:r>
            <w:r w:rsidR="008B318B">
              <w:rPr>
                <w:webHidden/>
              </w:rPr>
              <w:tab/>
            </w:r>
            <w:r w:rsidR="008B318B">
              <w:rPr>
                <w:webHidden/>
              </w:rPr>
              <w:fldChar w:fldCharType="begin"/>
            </w:r>
            <w:r w:rsidR="008B318B">
              <w:rPr>
                <w:webHidden/>
              </w:rPr>
              <w:instrText xml:space="preserve"> PAGEREF _Toc478378181 \h </w:instrText>
            </w:r>
            <w:r w:rsidR="008B318B">
              <w:rPr>
                <w:webHidden/>
              </w:rPr>
            </w:r>
            <w:r w:rsidR="008B318B">
              <w:rPr>
                <w:webHidden/>
              </w:rPr>
              <w:fldChar w:fldCharType="separate"/>
            </w:r>
            <w:r w:rsidR="008B318B">
              <w:rPr>
                <w:webHidden/>
              </w:rPr>
              <w:t>ii</w:t>
            </w:r>
            <w:r w:rsidR="008B318B">
              <w:rPr>
                <w:webHidden/>
              </w:rPr>
              <w:fldChar w:fldCharType="end"/>
            </w:r>
          </w:hyperlink>
        </w:p>
        <w:p w14:paraId="3B098757" w14:textId="77777777" w:rsidR="008B318B" w:rsidRDefault="007D2944">
          <w:pPr>
            <w:pStyle w:val="TOC1"/>
            <w:rPr>
              <w:rFonts w:asciiTheme="minorHAnsi" w:eastAsiaTheme="minorEastAsia" w:hAnsiTheme="minorHAnsi" w:cstheme="minorBidi"/>
              <w:szCs w:val="24"/>
              <w:lang w:val="en-AU" w:eastAsia="en-AU"/>
            </w:rPr>
          </w:pPr>
          <w:hyperlink w:anchor="_Toc478378182" w:history="1">
            <w:r w:rsidR="008B318B" w:rsidRPr="001B16B8">
              <w:rPr>
                <w:rStyle w:val="Hyperlink"/>
              </w:rPr>
              <w:t>1.</w:t>
            </w:r>
            <w:r w:rsidR="008B318B">
              <w:rPr>
                <w:rFonts w:asciiTheme="minorHAnsi" w:eastAsiaTheme="minorEastAsia" w:hAnsiTheme="minorHAnsi" w:cstheme="minorBidi"/>
                <w:szCs w:val="24"/>
                <w:lang w:val="en-AU" w:eastAsia="en-AU"/>
              </w:rPr>
              <w:tab/>
            </w:r>
            <w:r w:rsidR="008B318B" w:rsidRPr="001B16B8">
              <w:rPr>
                <w:rStyle w:val="Hyperlink"/>
              </w:rPr>
              <w:t>Assumptions</w:t>
            </w:r>
            <w:r w:rsidR="008B318B">
              <w:rPr>
                <w:webHidden/>
              </w:rPr>
              <w:tab/>
            </w:r>
            <w:r w:rsidR="008B318B">
              <w:rPr>
                <w:webHidden/>
              </w:rPr>
              <w:fldChar w:fldCharType="begin"/>
            </w:r>
            <w:r w:rsidR="008B318B">
              <w:rPr>
                <w:webHidden/>
              </w:rPr>
              <w:instrText xml:space="preserve"> PAGEREF _Toc478378182 \h </w:instrText>
            </w:r>
            <w:r w:rsidR="008B318B">
              <w:rPr>
                <w:webHidden/>
              </w:rPr>
            </w:r>
            <w:r w:rsidR="008B318B">
              <w:rPr>
                <w:webHidden/>
              </w:rPr>
              <w:fldChar w:fldCharType="separate"/>
            </w:r>
            <w:r w:rsidR="008B318B">
              <w:rPr>
                <w:webHidden/>
              </w:rPr>
              <w:t>iii</w:t>
            </w:r>
            <w:r w:rsidR="008B318B">
              <w:rPr>
                <w:webHidden/>
              </w:rPr>
              <w:fldChar w:fldCharType="end"/>
            </w:r>
          </w:hyperlink>
        </w:p>
        <w:p w14:paraId="7799E18E" w14:textId="77777777" w:rsidR="008B318B" w:rsidRDefault="007D2944">
          <w:pPr>
            <w:pStyle w:val="TOC1"/>
            <w:rPr>
              <w:rFonts w:asciiTheme="minorHAnsi" w:eastAsiaTheme="minorEastAsia" w:hAnsiTheme="minorHAnsi" w:cstheme="minorBidi"/>
              <w:szCs w:val="24"/>
              <w:lang w:val="en-AU" w:eastAsia="en-AU"/>
            </w:rPr>
          </w:pPr>
          <w:hyperlink w:anchor="_Toc478378183" w:history="1">
            <w:r w:rsidR="008B318B" w:rsidRPr="001B16B8">
              <w:rPr>
                <w:rStyle w:val="Hyperlink"/>
              </w:rPr>
              <w:t>2.</w:t>
            </w:r>
            <w:r w:rsidR="008B318B">
              <w:rPr>
                <w:rFonts w:asciiTheme="minorHAnsi" w:eastAsiaTheme="minorEastAsia" w:hAnsiTheme="minorHAnsi" w:cstheme="minorBidi"/>
                <w:szCs w:val="24"/>
                <w:lang w:val="en-AU" w:eastAsia="en-AU"/>
              </w:rPr>
              <w:tab/>
            </w:r>
            <w:r w:rsidR="008B318B" w:rsidRPr="001B16B8">
              <w:rPr>
                <w:rStyle w:val="Hyperlink"/>
              </w:rPr>
              <w:t>Executive Summary</w:t>
            </w:r>
            <w:r w:rsidR="008B318B">
              <w:rPr>
                <w:webHidden/>
              </w:rPr>
              <w:tab/>
            </w:r>
            <w:r w:rsidR="008B318B">
              <w:rPr>
                <w:webHidden/>
              </w:rPr>
              <w:fldChar w:fldCharType="begin"/>
            </w:r>
            <w:r w:rsidR="008B318B">
              <w:rPr>
                <w:webHidden/>
              </w:rPr>
              <w:instrText xml:space="preserve"> PAGEREF _Toc478378183 \h </w:instrText>
            </w:r>
            <w:r w:rsidR="008B318B">
              <w:rPr>
                <w:webHidden/>
              </w:rPr>
            </w:r>
            <w:r w:rsidR="008B318B">
              <w:rPr>
                <w:webHidden/>
              </w:rPr>
              <w:fldChar w:fldCharType="separate"/>
            </w:r>
            <w:r w:rsidR="008B318B">
              <w:rPr>
                <w:webHidden/>
              </w:rPr>
              <w:t>iv</w:t>
            </w:r>
            <w:r w:rsidR="008B318B">
              <w:rPr>
                <w:webHidden/>
              </w:rPr>
              <w:fldChar w:fldCharType="end"/>
            </w:r>
          </w:hyperlink>
        </w:p>
        <w:p w14:paraId="656EF354" w14:textId="77777777" w:rsidR="008B318B" w:rsidRDefault="007D2944">
          <w:pPr>
            <w:pStyle w:val="TOC1"/>
            <w:rPr>
              <w:rFonts w:asciiTheme="minorHAnsi" w:eastAsiaTheme="minorEastAsia" w:hAnsiTheme="minorHAnsi" w:cstheme="minorBidi"/>
              <w:szCs w:val="24"/>
              <w:lang w:val="en-AU" w:eastAsia="en-AU"/>
            </w:rPr>
          </w:pPr>
          <w:hyperlink w:anchor="_Toc478378184" w:history="1">
            <w:r w:rsidR="008B318B" w:rsidRPr="001B16B8">
              <w:rPr>
                <w:rStyle w:val="Hyperlink"/>
              </w:rPr>
              <w:t>3.</w:t>
            </w:r>
            <w:r w:rsidR="008B318B">
              <w:rPr>
                <w:rFonts w:asciiTheme="minorHAnsi" w:eastAsiaTheme="minorEastAsia" w:hAnsiTheme="minorHAnsi" w:cstheme="minorBidi"/>
                <w:szCs w:val="24"/>
                <w:lang w:val="en-AU" w:eastAsia="en-AU"/>
              </w:rPr>
              <w:tab/>
            </w:r>
            <w:r w:rsidR="008B318B" w:rsidRPr="001B16B8">
              <w:rPr>
                <w:rStyle w:val="Hyperlink"/>
              </w:rPr>
              <w:t>Business Case</w:t>
            </w:r>
            <w:r w:rsidR="008B318B">
              <w:rPr>
                <w:webHidden/>
              </w:rPr>
              <w:tab/>
            </w:r>
            <w:r w:rsidR="008B318B">
              <w:rPr>
                <w:webHidden/>
              </w:rPr>
              <w:fldChar w:fldCharType="begin"/>
            </w:r>
            <w:r w:rsidR="008B318B">
              <w:rPr>
                <w:webHidden/>
              </w:rPr>
              <w:instrText xml:space="preserve"> PAGEREF _Toc478378184 \h </w:instrText>
            </w:r>
            <w:r w:rsidR="008B318B">
              <w:rPr>
                <w:webHidden/>
              </w:rPr>
            </w:r>
            <w:r w:rsidR="008B318B">
              <w:rPr>
                <w:webHidden/>
              </w:rPr>
              <w:fldChar w:fldCharType="separate"/>
            </w:r>
            <w:r w:rsidR="008B318B">
              <w:rPr>
                <w:webHidden/>
              </w:rPr>
              <w:t>1</w:t>
            </w:r>
            <w:r w:rsidR="008B318B">
              <w:rPr>
                <w:webHidden/>
              </w:rPr>
              <w:fldChar w:fldCharType="end"/>
            </w:r>
          </w:hyperlink>
        </w:p>
        <w:p w14:paraId="6C79C956" w14:textId="77777777" w:rsidR="008B318B" w:rsidRDefault="007D2944">
          <w:pPr>
            <w:pStyle w:val="TOC2"/>
            <w:rPr>
              <w:rFonts w:asciiTheme="minorHAnsi" w:eastAsiaTheme="minorEastAsia" w:hAnsiTheme="minorHAnsi" w:cstheme="minorBidi"/>
              <w:szCs w:val="24"/>
              <w:lang w:val="en-AU" w:eastAsia="en-AU"/>
            </w:rPr>
          </w:pPr>
          <w:hyperlink w:anchor="_Toc478378185" w:history="1">
            <w:r w:rsidR="008B318B" w:rsidRPr="001B16B8">
              <w:rPr>
                <w:rStyle w:val="Hyperlink"/>
              </w:rPr>
              <w:t>3.1.</w:t>
            </w:r>
            <w:r w:rsidR="008B318B">
              <w:rPr>
                <w:rFonts w:asciiTheme="minorHAnsi" w:eastAsiaTheme="minorEastAsia" w:hAnsiTheme="minorHAnsi" w:cstheme="minorBidi"/>
                <w:szCs w:val="24"/>
                <w:lang w:val="en-AU" w:eastAsia="en-AU"/>
              </w:rPr>
              <w:tab/>
            </w:r>
            <w:r w:rsidR="008B318B" w:rsidRPr="001B16B8">
              <w:rPr>
                <w:rStyle w:val="Hyperlink"/>
              </w:rPr>
              <w:t>Project sponsor(s) and stakeholder(s)</w:t>
            </w:r>
            <w:r w:rsidR="008B318B">
              <w:rPr>
                <w:webHidden/>
              </w:rPr>
              <w:tab/>
            </w:r>
            <w:r w:rsidR="008B318B">
              <w:rPr>
                <w:webHidden/>
              </w:rPr>
              <w:fldChar w:fldCharType="begin"/>
            </w:r>
            <w:r w:rsidR="008B318B">
              <w:rPr>
                <w:webHidden/>
              </w:rPr>
              <w:instrText xml:space="preserve"> PAGEREF _Toc478378185 \h </w:instrText>
            </w:r>
            <w:r w:rsidR="008B318B">
              <w:rPr>
                <w:webHidden/>
              </w:rPr>
            </w:r>
            <w:r w:rsidR="008B318B">
              <w:rPr>
                <w:webHidden/>
              </w:rPr>
              <w:fldChar w:fldCharType="separate"/>
            </w:r>
            <w:r w:rsidR="008B318B">
              <w:rPr>
                <w:webHidden/>
              </w:rPr>
              <w:t>1</w:t>
            </w:r>
            <w:r w:rsidR="008B318B">
              <w:rPr>
                <w:webHidden/>
              </w:rPr>
              <w:fldChar w:fldCharType="end"/>
            </w:r>
          </w:hyperlink>
        </w:p>
        <w:p w14:paraId="172DD0B2" w14:textId="77777777" w:rsidR="008B318B" w:rsidRDefault="007D2944">
          <w:pPr>
            <w:pStyle w:val="TOC2"/>
            <w:rPr>
              <w:rFonts w:asciiTheme="minorHAnsi" w:eastAsiaTheme="minorEastAsia" w:hAnsiTheme="minorHAnsi" w:cstheme="minorBidi"/>
              <w:szCs w:val="24"/>
              <w:lang w:val="en-AU" w:eastAsia="en-AU"/>
            </w:rPr>
          </w:pPr>
          <w:hyperlink w:anchor="_Toc478378186" w:history="1">
            <w:r w:rsidR="008B318B" w:rsidRPr="001B16B8">
              <w:rPr>
                <w:rStyle w:val="Hyperlink"/>
              </w:rPr>
              <w:t>3.2.</w:t>
            </w:r>
            <w:r w:rsidR="008B318B">
              <w:rPr>
                <w:rFonts w:asciiTheme="minorHAnsi" w:eastAsiaTheme="minorEastAsia" w:hAnsiTheme="minorHAnsi" w:cstheme="minorBidi"/>
                <w:szCs w:val="24"/>
                <w:lang w:val="en-AU" w:eastAsia="en-AU"/>
              </w:rPr>
              <w:tab/>
            </w:r>
            <w:r w:rsidR="008B318B" w:rsidRPr="001B16B8">
              <w:rPr>
                <w:rStyle w:val="Hyperlink"/>
              </w:rPr>
              <w:t>Business needs</w:t>
            </w:r>
            <w:r w:rsidR="008B318B">
              <w:rPr>
                <w:webHidden/>
              </w:rPr>
              <w:tab/>
            </w:r>
            <w:r w:rsidR="008B318B">
              <w:rPr>
                <w:webHidden/>
              </w:rPr>
              <w:fldChar w:fldCharType="begin"/>
            </w:r>
            <w:r w:rsidR="008B318B">
              <w:rPr>
                <w:webHidden/>
              </w:rPr>
              <w:instrText xml:space="preserve"> PAGEREF _Toc478378186 \h </w:instrText>
            </w:r>
            <w:r w:rsidR="008B318B">
              <w:rPr>
                <w:webHidden/>
              </w:rPr>
            </w:r>
            <w:r w:rsidR="008B318B">
              <w:rPr>
                <w:webHidden/>
              </w:rPr>
              <w:fldChar w:fldCharType="separate"/>
            </w:r>
            <w:r w:rsidR="008B318B">
              <w:rPr>
                <w:webHidden/>
              </w:rPr>
              <w:t>2</w:t>
            </w:r>
            <w:r w:rsidR="008B318B">
              <w:rPr>
                <w:webHidden/>
              </w:rPr>
              <w:fldChar w:fldCharType="end"/>
            </w:r>
          </w:hyperlink>
        </w:p>
        <w:p w14:paraId="53ABF83B" w14:textId="77777777" w:rsidR="008B318B" w:rsidRDefault="007D2944">
          <w:pPr>
            <w:pStyle w:val="TOC2"/>
            <w:rPr>
              <w:rFonts w:asciiTheme="minorHAnsi" w:eastAsiaTheme="minorEastAsia" w:hAnsiTheme="minorHAnsi" w:cstheme="minorBidi"/>
              <w:szCs w:val="24"/>
              <w:lang w:val="en-AU" w:eastAsia="en-AU"/>
            </w:rPr>
          </w:pPr>
          <w:hyperlink w:anchor="_Toc478378187" w:history="1">
            <w:r w:rsidR="008B318B" w:rsidRPr="001B16B8">
              <w:rPr>
                <w:rStyle w:val="Hyperlink"/>
              </w:rPr>
              <w:t>3.3.</w:t>
            </w:r>
            <w:r w:rsidR="008B318B">
              <w:rPr>
                <w:rFonts w:asciiTheme="minorHAnsi" w:eastAsiaTheme="minorEastAsia" w:hAnsiTheme="minorHAnsi" w:cstheme="minorBidi"/>
                <w:szCs w:val="24"/>
                <w:lang w:val="en-AU" w:eastAsia="en-AU"/>
              </w:rPr>
              <w:tab/>
            </w:r>
            <w:r w:rsidR="008B318B" w:rsidRPr="001B16B8">
              <w:rPr>
                <w:rStyle w:val="Hyperlink"/>
              </w:rPr>
              <w:t>Business requirements</w:t>
            </w:r>
            <w:r w:rsidR="008B318B">
              <w:rPr>
                <w:webHidden/>
              </w:rPr>
              <w:tab/>
            </w:r>
            <w:r w:rsidR="008B318B">
              <w:rPr>
                <w:webHidden/>
              </w:rPr>
              <w:fldChar w:fldCharType="begin"/>
            </w:r>
            <w:r w:rsidR="008B318B">
              <w:rPr>
                <w:webHidden/>
              </w:rPr>
              <w:instrText xml:space="preserve"> PAGEREF _Toc478378187 \h </w:instrText>
            </w:r>
            <w:r w:rsidR="008B318B">
              <w:rPr>
                <w:webHidden/>
              </w:rPr>
            </w:r>
            <w:r w:rsidR="008B318B">
              <w:rPr>
                <w:webHidden/>
              </w:rPr>
              <w:fldChar w:fldCharType="separate"/>
            </w:r>
            <w:r w:rsidR="008B318B">
              <w:rPr>
                <w:webHidden/>
              </w:rPr>
              <w:t>2</w:t>
            </w:r>
            <w:r w:rsidR="008B318B">
              <w:rPr>
                <w:webHidden/>
              </w:rPr>
              <w:fldChar w:fldCharType="end"/>
            </w:r>
          </w:hyperlink>
        </w:p>
        <w:p w14:paraId="075ED8C9" w14:textId="77777777" w:rsidR="008B318B" w:rsidRDefault="007D2944">
          <w:pPr>
            <w:pStyle w:val="TOC2"/>
            <w:rPr>
              <w:rFonts w:asciiTheme="minorHAnsi" w:eastAsiaTheme="minorEastAsia" w:hAnsiTheme="minorHAnsi" w:cstheme="minorBidi"/>
              <w:szCs w:val="24"/>
              <w:lang w:val="en-AU" w:eastAsia="en-AU"/>
            </w:rPr>
          </w:pPr>
          <w:hyperlink w:anchor="_Toc478378188" w:history="1">
            <w:r w:rsidR="008B318B" w:rsidRPr="001B16B8">
              <w:rPr>
                <w:rStyle w:val="Hyperlink"/>
              </w:rPr>
              <w:t>3.4.</w:t>
            </w:r>
            <w:r w:rsidR="008B318B">
              <w:rPr>
                <w:rFonts w:asciiTheme="minorHAnsi" w:eastAsiaTheme="minorEastAsia" w:hAnsiTheme="minorHAnsi" w:cstheme="minorBidi"/>
                <w:szCs w:val="24"/>
                <w:lang w:val="en-AU" w:eastAsia="en-AU"/>
              </w:rPr>
              <w:tab/>
            </w:r>
            <w:r w:rsidR="008B318B" w:rsidRPr="001B16B8">
              <w:rPr>
                <w:rStyle w:val="Hyperlink"/>
              </w:rPr>
              <w:t>Business value</w:t>
            </w:r>
            <w:r w:rsidR="008B318B">
              <w:rPr>
                <w:webHidden/>
              </w:rPr>
              <w:tab/>
            </w:r>
            <w:r w:rsidR="008B318B">
              <w:rPr>
                <w:webHidden/>
              </w:rPr>
              <w:fldChar w:fldCharType="begin"/>
            </w:r>
            <w:r w:rsidR="008B318B">
              <w:rPr>
                <w:webHidden/>
              </w:rPr>
              <w:instrText xml:space="preserve"> PAGEREF _Toc478378188 \h </w:instrText>
            </w:r>
            <w:r w:rsidR="008B318B">
              <w:rPr>
                <w:webHidden/>
              </w:rPr>
            </w:r>
            <w:r w:rsidR="008B318B">
              <w:rPr>
                <w:webHidden/>
              </w:rPr>
              <w:fldChar w:fldCharType="separate"/>
            </w:r>
            <w:r w:rsidR="008B318B">
              <w:rPr>
                <w:webHidden/>
              </w:rPr>
              <w:t>2</w:t>
            </w:r>
            <w:r w:rsidR="008B318B">
              <w:rPr>
                <w:webHidden/>
              </w:rPr>
              <w:fldChar w:fldCharType="end"/>
            </w:r>
          </w:hyperlink>
        </w:p>
        <w:p w14:paraId="5CAF5954" w14:textId="77777777" w:rsidR="008B318B" w:rsidRDefault="007D2944">
          <w:pPr>
            <w:pStyle w:val="TOC2"/>
            <w:rPr>
              <w:rFonts w:asciiTheme="minorHAnsi" w:eastAsiaTheme="minorEastAsia" w:hAnsiTheme="minorHAnsi" w:cstheme="minorBidi"/>
              <w:szCs w:val="24"/>
              <w:lang w:val="en-AU" w:eastAsia="en-AU"/>
            </w:rPr>
          </w:pPr>
          <w:hyperlink w:anchor="_Toc478378189" w:history="1">
            <w:r w:rsidR="008B318B" w:rsidRPr="001B16B8">
              <w:rPr>
                <w:rStyle w:val="Hyperlink"/>
              </w:rPr>
              <w:t>3.5.</w:t>
            </w:r>
            <w:r w:rsidR="008B318B">
              <w:rPr>
                <w:rFonts w:asciiTheme="minorHAnsi" w:eastAsiaTheme="minorEastAsia" w:hAnsiTheme="minorHAnsi" w:cstheme="minorBidi"/>
                <w:szCs w:val="24"/>
                <w:lang w:val="en-AU" w:eastAsia="en-AU"/>
              </w:rPr>
              <w:tab/>
            </w:r>
            <w:r w:rsidR="008B318B" w:rsidRPr="001B16B8">
              <w:rPr>
                <w:rStyle w:val="Hyperlink"/>
              </w:rPr>
              <w:t>Special issues or constraints</w:t>
            </w:r>
            <w:r w:rsidR="008B318B">
              <w:rPr>
                <w:webHidden/>
              </w:rPr>
              <w:tab/>
            </w:r>
            <w:r w:rsidR="008B318B">
              <w:rPr>
                <w:webHidden/>
              </w:rPr>
              <w:fldChar w:fldCharType="begin"/>
            </w:r>
            <w:r w:rsidR="008B318B">
              <w:rPr>
                <w:webHidden/>
              </w:rPr>
              <w:instrText xml:space="preserve"> PAGEREF _Toc478378189 \h </w:instrText>
            </w:r>
            <w:r w:rsidR="008B318B">
              <w:rPr>
                <w:webHidden/>
              </w:rPr>
            </w:r>
            <w:r w:rsidR="008B318B">
              <w:rPr>
                <w:webHidden/>
              </w:rPr>
              <w:fldChar w:fldCharType="separate"/>
            </w:r>
            <w:r w:rsidR="008B318B">
              <w:rPr>
                <w:webHidden/>
              </w:rPr>
              <w:t>3</w:t>
            </w:r>
            <w:r w:rsidR="008B318B">
              <w:rPr>
                <w:webHidden/>
              </w:rPr>
              <w:fldChar w:fldCharType="end"/>
            </w:r>
          </w:hyperlink>
        </w:p>
        <w:p w14:paraId="4E02E234" w14:textId="77777777" w:rsidR="008B318B" w:rsidRDefault="007D2944">
          <w:pPr>
            <w:pStyle w:val="TOC1"/>
            <w:rPr>
              <w:rFonts w:asciiTheme="minorHAnsi" w:eastAsiaTheme="minorEastAsia" w:hAnsiTheme="minorHAnsi" w:cstheme="minorBidi"/>
              <w:szCs w:val="24"/>
              <w:lang w:val="en-AU" w:eastAsia="en-AU"/>
            </w:rPr>
          </w:pPr>
          <w:hyperlink w:anchor="_Toc478378190" w:history="1">
            <w:r w:rsidR="008B318B" w:rsidRPr="001B16B8">
              <w:rPr>
                <w:rStyle w:val="Hyperlink"/>
              </w:rPr>
              <w:t>4.</w:t>
            </w:r>
            <w:r w:rsidR="008B318B">
              <w:rPr>
                <w:rFonts w:asciiTheme="minorHAnsi" w:eastAsiaTheme="minorEastAsia" w:hAnsiTheme="minorHAnsi" w:cstheme="minorBidi"/>
                <w:szCs w:val="24"/>
                <w:lang w:val="en-AU" w:eastAsia="en-AU"/>
              </w:rPr>
              <w:tab/>
            </w:r>
            <w:r w:rsidR="008B318B" w:rsidRPr="001B16B8">
              <w:rPr>
                <w:rStyle w:val="Hyperlink"/>
              </w:rPr>
              <w:t>Appendices</w:t>
            </w:r>
            <w:r w:rsidR="008B318B">
              <w:rPr>
                <w:webHidden/>
              </w:rPr>
              <w:tab/>
            </w:r>
            <w:r w:rsidR="008B318B">
              <w:rPr>
                <w:webHidden/>
              </w:rPr>
              <w:fldChar w:fldCharType="begin"/>
            </w:r>
            <w:r w:rsidR="008B318B">
              <w:rPr>
                <w:webHidden/>
              </w:rPr>
              <w:instrText xml:space="preserve"> PAGEREF _Toc478378190 \h </w:instrText>
            </w:r>
            <w:r w:rsidR="008B318B">
              <w:rPr>
                <w:webHidden/>
              </w:rPr>
            </w:r>
            <w:r w:rsidR="008B318B">
              <w:rPr>
                <w:webHidden/>
              </w:rPr>
              <w:fldChar w:fldCharType="separate"/>
            </w:r>
            <w:r w:rsidR="008B318B">
              <w:rPr>
                <w:webHidden/>
              </w:rPr>
              <w:t>4</w:t>
            </w:r>
            <w:r w:rsidR="008B318B">
              <w:rPr>
                <w:webHidden/>
              </w:rPr>
              <w:fldChar w:fldCharType="end"/>
            </w:r>
          </w:hyperlink>
        </w:p>
        <w:p w14:paraId="5FACB3F0" w14:textId="77777777" w:rsidR="008B318B" w:rsidRDefault="007D2944">
          <w:pPr>
            <w:pStyle w:val="TOC2"/>
            <w:rPr>
              <w:rFonts w:asciiTheme="minorHAnsi" w:eastAsiaTheme="minorEastAsia" w:hAnsiTheme="minorHAnsi" w:cstheme="minorBidi"/>
              <w:szCs w:val="24"/>
              <w:lang w:val="en-AU" w:eastAsia="en-AU"/>
            </w:rPr>
          </w:pPr>
          <w:hyperlink w:anchor="_Toc478378191" w:history="1">
            <w:r w:rsidR="008B318B" w:rsidRPr="001B16B8">
              <w:rPr>
                <w:rStyle w:val="Hyperlink"/>
              </w:rPr>
              <w:t>4.1.</w:t>
            </w:r>
            <w:r w:rsidR="008B318B">
              <w:rPr>
                <w:rFonts w:asciiTheme="minorHAnsi" w:eastAsiaTheme="minorEastAsia" w:hAnsiTheme="minorHAnsi" w:cstheme="minorBidi"/>
                <w:szCs w:val="24"/>
                <w:lang w:val="en-AU" w:eastAsia="en-AU"/>
              </w:rPr>
              <w:tab/>
            </w:r>
            <w:r w:rsidR="008B318B" w:rsidRPr="001B16B8">
              <w:rPr>
                <w:rStyle w:val="Hyperlink"/>
              </w:rPr>
              <w:t>Appendix 1: Tool 1</w:t>
            </w:r>
            <w:r w:rsidR="008B318B">
              <w:rPr>
                <w:webHidden/>
              </w:rPr>
              <w:tab/>
            </w:r>
            <w:r w:rsidR="008B318B">
              <w:rPr>
                <w:webHidden/>
              </w:rPr>
              <w:fldChar w:fldCharType="begin"/>
            </w:r>
            <w:r w:rsidR="008B318B">
              <w:rPr>
                <w:webHidden/>
              </w:rPr>
              <w:instrText xml:space="preserve"> PAGEREF _Toc478378191 \h </w:instrText>
            </w:r>
            <w:r w:rsidR="008B318B">
              <w:rPr>
                <w:webHidden/>
              </w:rPr>
            </w:r>
            <w:r w:rsidR="008B318B">
              <w:rPr>
                <w:webHidden/>
              </w:rPr>
              <w:fldChar w:fldCharType="separate"/>
            </w:r>
            <w:r w:rsidR="008B318B">
              <w:rPr>
                <w:webHidden/>
              </w:rPr>
              <w:t>4</w:t>
            </w:r>
            <w:r w:rsidR="008B318B">
              <w:rPr>
                <w:webHidden/>
              </w:rPr>
              <w:fldChar w:fldCharType="end"/>
            </w:r>
          </w:hyperlink>
        </w:p>
        <w:p w14:paraId="7F7FF03A" w14:textId="77777777" w:rsidR="008B318B" w:rsidRDefault="007D2944">
          <w:pPr>
            <w:pStyle w:val="TOC2"/>
            <w:rPr>
              <w:rFonts w:asciiTheme="minorHAnsi" w:eastAsiaTheme="minorEastAsia" w:hAnsiTheme="minorHAnsi" w:cstheme="minorBidi"/>
              <w:szCs w:val="24"/>
              <w:lang w:val="en-AU" w:eastAsia="en-AU"/>
            </w:rPr>
          </w:pPr>
          <w:hyperlink w:anchor="_Toc478378192" w:history="1">
            <w:r w:rsidR="008B318B" w:rsidRPr="001B16B8">
              <w:rPr>
                <w:rStyle w:val="Hyperlink"/>
              </w:rPr>
              <w:t>4.2.</w:t>
            </w:r>
            <w:r w:rsidR="008B318B">
              <w:rPr>
                <w:rFonts w:asciiTheme="minorHAnsi" w:eastAsiaTheme="minorEastAsia" w:hAnsiTheme="minorHAnsi" w:cstheme="minorBidi"/>
                <w:szCs w:val="24"/>
                <w:lang w:val="en-AU" w:eastAsia="en-AU"/>
              </w:rPr>
              <w:tab/>
            </w:r>
            <w:r w:rsidR="008B318B" w:rsidRPr="001B16B8">
              <w:rPr>
                <w:rStyle w:val="Hyperlink"/>
              </w:rPr>
              <w:t>Appendix 2: Tool 2</w:t>
            </w:r>
            <w:r w:rsidR="008B318B">
              <w:rPr>
                <w:webHidden/>
              </w:rPr>
              <w:tab/>
            </w:r>
            <w:r w:rsidR="008B318B">
              <w:rPr>
                <w:webHidden/>
              </w:rPr>
              <w:fldChar w:fldCharType="begin"/>
            </w:r>
            <w:r w:rsidR="008B318B">
              <w:rPr>
                <w:webHidden/>
              </w:rPr>
              <w:instrText xml:space="preserve"> PAGEREF _Toc478378192 \h </w:instrText>
            </w:r>
            <w:r w:rsidR="008B318B">
              <w:rPr>
                <w:webHidden/>
              </w:rPr>
            </w:r>
            <w:r w:rsidR="008B318B">
              <w:rPr>
                <w:webHidden/>
              </w:rPr>
              <w:fldChar w:fldCharType="separate"/>
            </w:r>
            <w:r w:rsidR="008B318B">
              <w:rPr>
                <w:webHidden/>
              </w:rPr>
              <w:t>4</w:t>
            </w:r>
            <w:r w:rsidR="008B318B">
              <w:rPr>
                <w:webHidden/>
              </w:rPr>
              <w:fldChar w:fldCharType="end"/>
            </w:r>
          </w:hyperlink>
        </w:p>
        <w:p w14:paraId="6A2FCC71" w14:textId="77777777" w:rsidR="008B318B" w:rsidRDefault="007D2944">
          <w:pPr>
            <w:pStyle w:val="TOC1"/>
            <w:rPr>
              <w:rFonts w:asciiTheme="minorHAnsi" w:eastAsiaTheme="minorEastAsia" w:hAnsiTheme="minorHAnsi" w:cstheme="minorBidi"/>
              <w:szCs w:val="24"/>
              <w:lang w:val="en-AU" w:eastAsia="en-AU"/>
            </w:rPr>
          </w:pPr>
          <w:hyperlink w:anchor="_Toc478378193" w:history="1">
            <w:r w:rsidR="008B318B" w:rsidRPr="001B16B8">
              <w:rPr>
                <w:rStyle w:val="Hyperlink"/>
              </w:rPr>
              <w:t>5.</w:t>
            </w:r>
            <w:r w:rsidR="008B318B">
              <w:rPr>
                <w:rFonts w:asciiTheme="minorHAnsi" w:eastAsiaTheme="minorEastAsia" w:hAnsiTheme="minorHAnsi" w:cstheme="minorBidi"/>
                <w:szCs w:val="24"/>
                <w:lang w:val="en-AU" w:eastAsia="en-AU"/>
              </w:rPr>
              <w:tab/>
            </w:r>
            <w:r w:rsidR="008B318B" w:rsidRPr="001B16B8">
              <w:rPr>
                <w:rStyle w:val="Hyperlink"/>
              </w:rPr>
              <w:t>References</w:t>
            </w:r>
            <w:r w:rsidR="008B318B">
              <w:rPr>
                <w:webHidden/>
              </w:rPr>
              <w:tab/>
            </w:r>
            <w:r w:rsidR="008B318B">
              <w:rPr>
                <w:webHidden/>
              </w:rPr>
              <w:fldChar w:fldCharType="begin"/>
            </w:r>
            <w:r w:rsidR="008B318B">
              <w:rPr>
                <w:webHidden/>
              </w:rPr>
              <w:instrText xml:space="preserve"> PAGEREF _Toc478378193 \h </w:instrText>
            </w:r>
            <w:r w:rsidR="008B318B">
              <w:rPr>
                <w:webHidden/>
              </w:rPr>
            </w:r>
            <w:r w:rsidR="008B318B">
              <w:rPr>
                <w:webHidden/>
              </w:rPr>
              <w:fldChar w:fldCharType="separate"/>
            </w:r>
            <w:r w:rsidR="008B318B">
              <w:rPr>
                <w:webHidden/>
              </w:rPr>
              <w:t>5</w:t>
            </w:r>
            <w:r w:rsidR="008B318B">
              <w:rPr>
                <w:webHidden/>
              </w:rPr>
              <w:fldChar w:fldCharType="end"/>
            </w:r>
          </w:hyperlink>
        </w:p>
        <w:p w14:paraId="6DF5C379" w14:textId="77777777" w:rsidR="00526E23" w:rsidRPr="00896D04" w:rsidRDefault="00526E23" w:rsidP="00576DD6">
          <w:pPr>
            <w:spacing w:line="276" w:lineRule="auto"/>
            <w:jc w:val="both"/>
          </w:pPr>
          <w:r w:rsidRPr="005471E0">
            <w:rPr>
              <w:b/>
              <w:bCs/>
            </w:rPr>
            <w:fldChar w:fldCharType="end"/>
          </w:r>
        </w:p>
      </w:sdtContent>
    </w:sdt>
    <w:p w14:paraId="0858E5AF" w14:textId="77777777" w:rsidR="00526E23" w:rsidRPr="005471E0" w:rsidRDefault="00526E23" w:rsidP="00576DD6">
      <w:pPr>
        <w:spacing w:line="276" w:lineRule="auto"/>
        <w:jc w:val="both"/>
        <w:rPr>
          <w:b/>
          <w:sz w:val="28"/>
        </w:rPr>
      </w:pPr>
    </w:p>
    <w:p w14:paraId="55700D44" w14:textId="77777777" w:rsidR="00526E23" w:rsidRPr="00896D04" w:rsidRDefault="00526E23" w:rsidP="00576DD6">
      <w:pPr>
        <w:spacing w:line="276" w:lineRule="auto"/>
        <w:jc w:val="both"/>
        <w:rPr>
          <w:b/>
          <w:sz w:val="28"/>
        </w:rPr>
      </w:pPr>
    </w:p>
    <w:bookmarkEnd w:id="1"/>
    <w:p w14:paraId="16C8CC70" w14:textId="77777777" w:rsidR="00376FCE" w:rsidRPr="00896D04" w:rsidRDefault="00376FCE" w:rsidP="00576DD6">
      <w:pPr>
        <w:spacing w:line="276" w:lineRule="auto"/>
        <w:jc w:val="both"/>
        <w:rPr>
          <w:b/>
          <w:sz w:val="28"/>
        </w:rPr>
      </w:pPr>
    </w:p>
    <w:p w14:paraId="30579FA8" w14:textId="77777777" w:rsidR="00526E23" w:rsidRPr="00896D04" w:rsidRDefault="00526E23" w:rsidP="00576DD6">
      <w:pPr>
        <w:spacing w:line="276" w:lineRule="auto"/>
        <w:jc w:val="both"/>
        <w:rPr>
          <w:b/>
          <w:sz w:val="28"/>
        </w:rPr>
      </w:pPr>
    </w:p>
    <w:p w14:paraId="49FFBB19" w14:textId="77777777" w:rsidR="00F207EB" w:rsidRPr="00896D04" w:rsidRDefault="00F207EB" w:rsidP="00576DD6">
      <w:pPr>
        <w:pStyle w:val="TOCEntry"/>
        <w:spacing w:line="276" w:lineRule="auto"/>
        <w:jc w:val="both"/>
      </w:pPr>
      <w:bookmarkStart w:id="2" w:name="_Toc18551416"/>
      <w:r w:rsidRPr="00896D04">
        <w:t>Revision History</w:t>
      </w:r>
      <w:bookmarkEnd w:id="2"/>
    </w:p>
    <w:p w14:paraId="72B9866B" w14:textId="77777777" w:rsidR="00F207EB" w:rsidRPr="00896D04" w:rsidRDefault="00F207EB" w:rsidP="00576DD6">
      <w:pPr>
        <w:spacing w:line="276" w:lineRule="auto"/>
        <w:jc w:val="both"/>
        <w:rPr>
          <w:b/>
          <w:sz w:val="28"/>
        </w:rPr>
      </w:pPr>
    </w:p>
    <w:p w14:paraId="5266BCFE" w14:textId="77777777" w:rsidR="00F207EB" w:rsidRPr="00896D04" w:rsidRDefault="00F207EB" w:rsidP="00576DD6">
      <w:pPr>
        <w:spacing w:line="276" w:lineRule="auto"/>
        <w:jc w:val="both"/>
        <w:rPr>
          <w:b/>
          <w:sz w:val="28"/>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2095"/>
        <w:gridCol w:w="1136"/>
        <w:gridCol w:w="4807"/>
        <w:gridCol w:w="1538"/>
      </w:tblGrid>
      <w:tr w:rsidR="00F207EB" w:rsidRPr="00896D04" w14:paraId="3B9FB9F1" w14:textId="77777777" w:rsidTr="00F207EB">
        <w:tc>
          <w:tcPr>
            <w:tcW w:w="1094" w:type="pct"/>
            <w:tcBorders>
              <w:top w:val="single" w:sz="12" w:space="0" w:color="auto"/>
              <w:bottom w:val="double" w:sz="12" w:space="0" w:color="auto"/>
            </w:tcBorders>
          </w:tcPr>
          <w:p w14:paraId="4A6D3B82" w14:textId="77777777" w:rsidR="00F207EB" w:rsidRPr="00896D04" w:rsidRDefault="00F207EB" w:rsidP="00576DD6">
            <w:pPr>
              <w:spacing w:before="40" w:after="40" w:line="276" w:lineRule="auto"/>
              <w:jc w:val="both"/>
              <w:rPr>
                <w:b/>
              </w:rPr>
            </w:pPr>
            <w:r w:rsidRPr="00896D04">
              <w:rPr>
                <w:b/>
              </w:rPr>
              <w:t>Name</w:t>
            </w:r>
          </w:p>
        </w:tc>
        <w:tc>
          <w:tcPr>
            <w:tcW w:w="593" w:type="pct"/>
            <w:tcBorders>
              <w:top w:val="single" w:sz="12" w:space="0" w:color="auto"/>
              <w:bottom w:val="double" w:sz="12" w:space="0" w:color="auto"/>
            </w:tcBorders>
          </w:tcPr>
          <w:p w14:paraId="5B90BEE5" w14:textId="77777777" w:rsidR="00F207EB" w:rsidRPr="00896D04" w:rsidRDefault="00F207EB" w:rsidP="00576DD6">
            <w:pPr>
              <w:spacing w:before="40" w:after="40" w:line="276" w:lineRule="auto"/>
              <w:jc w:val="both"/>
              <w:rPr>
                <w:b/>
              </w:rPr>
            </w:pPr>
            <w:r w:rsidRPr="00896D04">
              <w:rPr>
                <w:b/>
              </w:rPr>
              <w:t>Date</w:t>
            </w:r>
          </w:p>
        </w:tc>
        <w:tc>
          <w:tcPr>
            <w:tcW w:w="2510" w:type="pct"/>
            <w:tcBorders>
              <w:top w:val="single" w:sz="12" w:space="0" w:color="auto"/>
              <w:bottom w:val="double" w:sz="12" w:space="0" w:color="auto"/>
            </w:tcBorders>
          </w:tcPr>
          <w:p w14:paraId="5AF83AC5" w14:textId="77777777" w:rsidR="00F207EB" w:rsidRPr="00896D04" w:rsidRDefault="00F207EB" w:rsidP="00576DD6">
            <w:pPr>
              <w:spacing w:before="40" w:after="40" w:line="276" w:lineRule="auto"/>
              <w:jc w:val="both"/>
              <w:rPr>
                <w:b/>
              </w:rPr>
            </w:pPr>
            <w:r w:rsidRPr="00896D04">
              <w:rPr>
                <w:b/>
              </w:rPr>
              <w:t>Reason For Changes</w:t>
            </w:r>
          </w:p>
        </w:tc>
        <w:tc>
          <w:tcPr>
            <w:tcW w:w="803" w:type="pct"/>
            <w:tcBorders>
              <w:top w:val="single" w:sz="12" w:space="0" w:color="auto"/>
              <w:bottom w:val="double" w:sz="12" w:space="0" w:color="auto"/>
            </w:tcBorders>
          </w:tcPr>
          <w:p w14:paraId="7FF380C3" w14:textId="77777777" w:rsidR="00F207EB" w:rsidRPr="00896D04" w:rsidRDefault="00F207EB" w:rsidP="00576DD6">
            <w:pPr>
              <w:spacing w:before="40" w:after="40" w:line="276" w:lineRule="auto"/>
              <w:jc w:val="both"/>
              <w:rPr>
                <w:b/>
              </w:rPr>
            </w:pPr>
            <w:r w:rsidRPr="00896D04">
              <w:rPr>
                <w:b/>
              </w:rPr>
              <w:t>Version</w:t>
            </w:r>
          </w:p>
        </w:tc>
      </w:tr>
      <w:tr w:rsidR="00F207EB" w:rsidRPr="00896D04" w14:paraId="34912638" w14:textId="77777777" w:rsidTr="00F207EB">
        <w:tc>
          <w:tcPr>
            <w:tcW w:w="1094" w:type="pct"/>
            <w:tcBorders>
              <w:top w:val="nil"/>
            </w:tcBorders>
          </w:tcPr>
          <w:p w14:paraId="79AD2B30" w14:textId="62C337FC" w:rsidR="00F207EB" w:rsidRPr="00896D04" w:rsidRDefault="00E45754" w:rsidP="00576DD6">
            <w:pPr>
              <w:spacing w:before="40" w:after="40" w:line="276" w:lineRule="auto"/>
              <w:jc w:val="both"/>
            </w:pPr>
            <w:r>
              <w:t>Prince Bhatia</w:t>
            </w:r>
          </w:p>
        </w:tc>
        <w:tc>
          <w:tcPr>
            <w:tcW w:w="593" w:type="pct"/>
            <w:tcBorders>
              <w:top w:val="nil"/>
            </w:tcBorders>
          </w:tcPr>
          <w:p w14:paraId="035ECC13" w14:textId="61D80CBA" w:rsidR="00F207EB" w:rsidRPr="00896D04" w:rsidRDefault="00E45754" w:rsidP="00576DD6">
            <w:pPr>
              <w:spacing w:before="40" w:after="40" w:line="276" w:lineRule="auto"/>
              <w:jc w:val="both"/>
            </w:pPr>
            <w:r>
              <w:t>26</w:t>
            </w:r>
            <w:r w:rsidRPr="00E45754">
              <w:rPr>
                <w:vertAlign w:val="superscript"/>
              </w:rPr>
              <w:t>th</w:t>
            </w:r>
            <w:r>
              <w:t xml:space="preserve">  March 2017</w:t>
            </w:r>
          </w:p>
        </w:tc>
        <w:tc>
          <w:tcPr>
            <w:tcW w:w="2510" w:type="pct"/>
            <w:tcBorders>
              <w:top w:val="nil"/>
            </w:tcBorders>
          </w:tcPr>
          <w:p w14:paraId="66C79D49" w14:textId="5B4519F2" w:rsidR="00F207EB" w:rsidRPr="00896D04" w:rsidRDefault="00E45754" w:rsidP="00576DD6">
            <w:pPr>
              <w:spacing w:before="40" w:after="40" w:line="276" w:lineRule="auto"/>
              <w:jc w:val="both"/>
            </w:pPr>
            <w:r>
              <w:t>Initial draft</w:t>
            </w:r>
          </w:p>
        </w:tc>
        <w:tc>
          <w:tcPr>
            <w:tcW w:w="803" w:type="pct"/>
            <w:tcBorders>
              <w:top w:val="nil"/>
            </w:tcBorders>
          </w:tcPr>
          <w:p w14:paraId="12E9F60E" w14:textId="050151A1" w:rsidR="00F207EB" w:rsidRPr="00896D04" w:rsidRDefault="00E45754" w:rsidP="00576DD6">
            <w:pPr>
              <w:spacing w:before="40" w:after="40" w:line="276" w:lineRule="auto"/>
              <w:jc w:val="both"/>
            </w:pPr>
            <w:r>
              <w:t>1.00</w:t>
            </w:r>
          </w:p>
        </w:tc>
      </w:tr>
      <w:tr w:rsidR="00F207EB" w:rsidRPr="00896D04" w14:paraId="39B6F3BF" w14:textId="77777777" w:rsidTr="00F207EB">
        <w:tc>
          <w:tcPr>
            <w:tcW w:w="1094" w:type="pct"/>
            <w:tcBorders>
              <w:bottom w:val="single" w:sz="12" w:space="0" w:color="auto"/>
            </w:tcBorders>
          </w:tcPr>
          <w:p w14:paraId="3F73EF7C" w14:textId="1EA53281" w:rsidR="00F207EB" w:rsidRPr="00896D04" w:rsidRDefault="00E45754" w:rsidP="00576DD6">
            <w:pPr>
              <w:spacing w:before="40" w:after="40" w:line="276" w:lineRule="auto"/>
              <w:jc w:val="both"/>
            </w:pPr>
            <w:r>
              <w:t>Prince Bhatia</w:t>
            </w:r>
          </w:p>
        </w:tc>
        <w:tc>
          <w:tcPr>
            <w:tcW w:w="593" w:type="pct"/>
            <w:tcBorders>
              <w:bottom w:val="single" w:sz="12" w:space="0" w:color="auto"/>
            </w:tcBorders>
          </w:tcPr>
          <w:p w14:paraId="5DB74A47" w14:textId="0EBE14EA" w:rsidR="00F207EB" w:rsidRPr="00896D04" w:rsidRDefault="00E45754" w:rsidP="00576DD6">
            <w:pPr>
              <w:spacing w:before="40" w:after="40" w:line="276" w:lineRule="auto"/>
              <w:jc w:val="both"/>
            </w:pPr>
            <w:r>
              <w:t>27</w:t>
            </w:r>
            <w:r w:rsidRPr="00E45754">
              <w:rPr>
                <w:vertAlign w:val="superscript"/>
              </w:rPr>
              <w:t>th</w:t>
            </w:r>
            <w:r>
              <w:t xml:space="preserve"> March 2017</w:t>
            </w:r>
          </w:p>
        </w:tc>
        <w:tc>
          <w:tcPr>
            <w:tcW w:w="2510" w:type="pct"/>
            <w:tcBorders>
              <w:bottom w:val="single" w:sz="12" w:space="0" w:color="auto"/>
            </w:tcBorders>
          </w:tcPr>
          <w:p w14:paraId="5BA964A7" w14:textId="386D328F" w:rsidR="00F207EB" w:rsidRPr="00896D04" w:rsidRDefault="00E45754" w:rsidP="00576DD6">
            <w:pPr>
              <w:spacing w:before="40" w:after="40" w:line="276" w:lineRule="auto"/>
              <w:jc w:val="both"/>
            </w:pPr>
            <w:r>
              <w:t xml:space="preserve">Final copy </w:t>
            </w:r>
          </w:p>
        </w:tc>
        <w:tc>
          <w:tcPr>
            <w:tcW w:w="803" w:type="pct"/>
            <w:tcBorders>
              <w:bottom w:val="single" w:sz="12" w:space="0" w:color="auto"/>
            </w:tcBorders>
          </w:tcPr>
          <w:p w14:paraId="0C8732DD" w14:textId="50395C82" w:rsidR="00F207EB" w:rsidRPr="00896D04" w:rsidRDefault="00E45754" w:rsidP="00576DD6">
            <w:pPr>
              <w:spacing w:before="40" w:after="40" w:line="276" w:lineRule="auto"/>
              <w:jc w:val="both"/>
            </w:pPr>
            <w:r>
              <w:t>1.01</w:t>
            </w:r>
          </w:p>
        </w:tc>
      </w:tr>
    </w:tbl>
    <w:p w14:paraId="253D1CCA" w14:textId="77777777" w:rsidR="00F207EB" w:rsidRPr="00896D04" w:rsidRDefault="00F207EB" w:rsidP="00576DD6">
      <w:pPr>
        <w:spacing w:line="276" w:lineRule="auto"/>
        <w:jc w:val="both"/>
      </w:pPr>
    </w:p>
    <w:p w14:paraId="1B82A39A" w14:textId="77777777" w:rsidR="00F207EB" w:rsidRPr="00896D04" w:rsidRDefault="00F207EB" w:rsidP="00576DD6">
      <w:pPr>
        <w:spacing w:line="276" w:lineRule="auto"/>
        <w:jc w:val="both"/>
        <w:rPr>
          <w:b/>
          <w:kern w:val="28"/>
          <w:sz w:val="36"/>
        </w:rPr>
      </w:pPr>
      <w:r w:rsidRPr="00896D04">
        <w:br w:type="page"/>
      </w:r>
    </w:p>
    <w:p w14:paraId="633158B2" w14:textId="348633EC" w:rsidR="00526E23" w:rsidRDefault="00526E23" w:rsidP="00576DD6">
      <w:pPr>
        <w:pStyle w:val="Heading1"/>
        <w:spacing w:line="276" w:lineRule="auto"/>
        <w:jc w:val="both"/>
      </w:pPr>
      <w:bookmarkStart w:id="3" w:name="_Toc478378182"/>
      <w:r w:rsidRPr="00896D04">
        <w:lastRenderedPageBreak/>
        <w:t>Assumptio</w:t>
      </w:r>
      <w:r w:rsidRPr="0086739D">
        <w:t>ns</w:t>
      </w:r>
      <w:bookmarkEnd w:id="3"/>
      <w:r w:rsidRPr="0086739D">
        <w:t xml:space="preserve"> </w:t>
      </w:r>
    </w:p>
    <w:p w14:paraId="4613BD6A" w14:textId="4CD2DBC1" w:rsidR="00CA7B70" w:rsidRDefault="00B95368" w:rsidP="00B95368">
      <w:pPr>
        <w:pStyle w:val="ListParagraph"/>
        <w:numPr>
          <w:ilvl w:val="0"/>
          <w:numId w:val="23"/>
        </w:numPr>
      </w:pPr>
      <w:r>
        <w:t xml:space="preserve">FoodFriends </w:t>
      </w:r>
      <w:r w:rsidR="003C40F2">
        <w:t xml:space="preserve">have a existing application but is restricted to Auckland region only </w:t>
      </w:r>
    </w:p>
    <w:p w14:paraId="41D08606" w14:textId="6B3A34F5" w:rsidR="00EC7356" w:rsidRDefault="00A72F06" w:rsidP="00B95368">
      <w:pPr>
        <w:pStyle w:val="ListParagraph"/>
        <w:numPr>
          <w:ilvl w:val="0"/>
          <w:numId w:val="23"/>
        </w:numPr>
      </w:pPr>
      <w:r>
        <w:t>Goal - w</w:t>
      </w:r>
      <w:r w:rsidR="00CA7B70">
        <w:t xml:space="preserve">ant to expand from the local Auckland region to all throughout </w:t>
      </w:r>
      <w:r w:rsidR="00E92AFF">
        <w:t>New Zealand with the mobile application</w:t>
      </w:r>
    </w:p>
    <w:p w14:paraId="44269E29" w14:textId="139B19D7" w:rsidR="00E92AFF" w:rsidRDefault="00EC7356" w:rsidP="00B95368">
      <w:pPr>
        <w:pStyle w:val="ListParagraph"/>
        <w:numPr>
          <w:ilvl w:val="0"/>
          <w:numId w:val="23"/>
        </w:numPr>
      </w:pPr>
      <w:r>
        <w:t>Mobile application lacks the fundamental features only sell products from couple stores</w:t>
      </w:r>
      <w:r w:rsidR="00E92AFF">
        <w:t xml:space="preserve"> </w:t>
      </w:r>
    </w:p>
    <w:p w14:paraId="0BA94E88" w14:textId="2FCD0534" w:rsidR="009862B5" w:rsidRDefault="009862B5" w:rsidP="00B95368">
      <w:pPr>
        <w:pStyle w:val="ListParagraph"/>
        <w:numPr>
          <w:ilvl w:val="0"/>
          <w:numId w:val="23"/>
        </w:numPr>
      </w:pPr>
      <w:r>
        <w:t xml:space="preserve">Only have small </w:t>
      </w:r>
      <w:r w:rsidR="00380A0E">
        <w:t>food retail stores</w:t>
      </w:r>
      <w:r>
        <w:t xml:space="preserve"> on board not major supermarkets or farmers on board</w:t>
      </w:r>
      <w:r w:rsidR="00EC7356">
        <w:t xml:space="preserve">- not a diverse product range </w:t>
      </w:r>
      <w:r>
        <w:t xml:space="preserve"> </w:t>
      </w:r>
    </w:p>
    <w:p w14:paraId="280385C2" w14:textId="30294B74" w:rsidR="00E92AFF" w:rsidRDefault="00E92AFF" w:rsidP="00B95368">
      <w:pPr>
        <w:pStyle w:val="ListParagraph"/>
        <w:numPr>
          <w:ilvl w:val="0"/>
          <w:numId w:val="23"/>
        </w:numPr>
      </w:pPr>
      <w:r>
        <w:t xml:space="preserve">Have a </w:t>
      </w:r>
      <w:r w:rsidR="00B97517">
        <w:t>specific amount of funds for this project</w:t>
      </w:r>
    </w:p>
    <w:p w14:paraId="6E00243F" w14:textId="3D76B6E7" w:rsidR="00E92AFF" w:rsidRDefault="00B168F3" w:rsidP="00B95368">
      <w:pPr>
        <w:pStyle w:val="ListParagraph"/>
        <w:numPr>
          <w:ilvl w:val="0"/>
          <w:numId w:val="23"/>
        </w:numPr>
      </w:pPr>
      <w:r>
        <w:t xml:space="preserve">Have a great team of engineers and marketers familiar in the technology space </w:t>
      </w:r>
    </w:p>
    <w:p w14:paraId="0AC176E3" w14:textId="01F8D358" w:rsidR="00B95368" w:rsidRDefault="00BD1CCC" w:rsidP="00B95368">
      <w:pPr>
        <w:pStyle w:val="ListParagraph"/>
        <w:numPr>
          <w:ilvl w:val="0"/>
          <w:numId w:val="23"/>
        </w:numPr>
      </w:pPr>
      <w:r>
        <w:t xml:space="preserve"> </w:t>
      </w:r>
      <w:r w:rsidR="00380A0E">
        <w:t>Large amount of people using mobile application</w:t>
      </w:r>
      <w:r w:rsidR="002C29B9">
        <w:t xml:space="preserve"> within </w:t>
      </w:r>
      <w:r w:rsidR="00EC7356">
        <w:t>Auckland</w:t>
      </w:r>
    </w:p>
    <w:p w14:paraId="60C74D50" w14:textId="5F5E4A4F" w:rsidR="00380A0E" w:rsidRDefault="007C3071" w:rsidP="00B95368">
      <w:pPr>
        <w:pStyle w:val="ListParagraph"/>
        <w:numPr>
          <w:ilvl w:val="0"/>
          <w:numId w:val="23"/>
        </w:numPr>
      </w:pPr>
      <w:r>
        <w:t xml:space="preserve">No other platform has been created </w:t>
      </w:r>
      <w:r w:rsidR="00973685">
        <w:t>like this using a mobile application</w:t>
      </w:r>
      <w:r w:rsidR="00D7378D">
        <w:t xml:space="preserve"> on both apple and android</w:t>
      </w:r>
    </w:p>
    <w:p w14:paraId="3CFDF201" w14:textId="557B82CD" w:rsidR="00973685" w:rsidRDefault="00973685" w:rsidP="00B95368">
      <w:pPr>
        <w:pStyle w:val="ListParagraph"/>
        <w:numPr>
          <w:ilvl w:val="0"/>
          <w:numId w:val="23"/>
        </w:numPr>
      </w:pPr>
      <w:r>
        <w:t>Only one competition My Food Bag</w:t>
      </w:r>
    </w:p>
    <w:p w14:paraId="7E55E7F5" w14:textId="68CE553A" w:rsidR="00973685" w:rsidRDefault="008E2FC5" w:rsidP="00B95368">
      <w:pPr>
        <w:pStyle w:val="ListParagraph"/>
        <w:numPr>
          <w:ilvl w:val="0"/>
          <w:numId w:val="23"/>
        </w:numPr>
      </w:pPr>
      <w:r>
        <w:t xml:space="preserve">No charge to download the </w:t>
      </w:r>
      <w:r w:rsidR="00FA4B1E">
        <w:t>application</w:t>
      </w:r>
      <w:r>
        <w:t xml:space="preserve"> </w:t>
      </w:r>
    </w:p>
    <w:p w14:paraId="22B6AB61" w14:textId="433F1D75" w:rsidR="00A72F06" w:rsidRDefault="00A72F06" w:rsidP="00B95368">
      <w:pPr>
        <w:pStyle w:val="ListParagraph"/>
        <w:numPr>
          <w:ilvl w:val="0"/>
          <w:numId w:val="23"/>
        </w:numPr>
      </w:pPr>
      <w:r>
        <w:t xml:space="preserve">New application will require less staff but more staff to initially build upon the existing system </w:t>
      </w:r>
    </w:p>
    <w:p w14:paraId="44A5E4D3" w14:textId="77777777" w:rsidR="005062D5" w:rsidRDefault="00D23F90" w:rsidP="00B95368">
      <w:pPr>
        <w:pStyle w:val="ListParagraph"/>
        <w:numPr>
          <w:ilvl w:val="0"/>
          <w:numId w:val="23"/>
        </w:numPr>
      </w:pPr>
      <w:r>
        <w:t>All board of directors are happy with the growth strategy chosen to grow the company</w:t>
      </w:r>
    </w:p>
    <w:p w14:paraId="424A95C2" w14:textId="333FECB8" w:rsidR="00190B43" w:rsidRDefault="005062D5" w:rsidP="00B95368">
      <w:pPr>
        <w:pStyle w:val="ListParagraph"/>
        <w:numPr>
          <w:ilvl w:val="0"/>
          <w:numId w:val="23"/>
        </w:numPr>
      </w:pPr>
      <w:r>
        <w:t xml:space="preserve">Have a good reputable reputation in the Auckland area </w:t>
      </w:r>
      <w:r w:rsidR="00D23F90">
        <w:t xml:space="preserve"> </w:t>
      </w:r>
    </w:p>
    <w:p w14:paraId="192067E2" w14:textId="0B3DF803" w:rsidR="00543F72" w:rsidRPr="00B95368" w:rsidRDefault="00543F72" w:rsidP="00B95368">
      <w:pPr>
        <w:pStyle w:val="ListParagraph"/>
        <w:numPr>
          <w:ilvl w:val="0"/>
          <w:numId w:val="23"/>
        </w:numPr>
      </w:pPr>
      <w:r>
        <w:t>Customers needs</w:t>
      </w:r>
    </w:p>
    <w:p w14:paraId="16478ADE" w14:textId="77777777" w:rsidR="00B95368" w:rsidRDefault="00B95368" w:rsidP="0086739D">
      <w:pPr>
        <w:spacing w:line="276" w:lineRule="auto"/>
        <w:rPr>
          <w:rFonts w:eastAsiaTheme="minorEastAsia"/>
          <w:i/>
          <w:color w:val="000000"/>
          <w:lang w:eastAsia="zh-TW"/>
        </w:rPr>
      </w:pPr>
    </w:p>
    <w:p w14:paraId="51A727FC" w14:textId="77777777" w:rsidR="00B95368" w:rsidRDefault="00B95368" w:rsidP="0086739D">
      <w:pPr>
        <w:spacing w:line="276" w:lineRule="auto"/>
        <w:rPr>
          <w:rFonts w:eastAsiaTheme="minorEastAsia"/>
          <w:i/>
          <w:color w:val="000000"/>
          <w:lang w:eastAsia="zh-TW"/>
        </w:rPr>
      </w:pPr>
    </w:p>
    <w:p w14:paraId="4846A088" w14:textId="77777777" w:rsidR="00B95368" w:rsidRDefault="00B95368" w:rsidP="00B95368">
      <w:pPr>
        <w:rPr>
          <w:rFonts w:eastAsiaTheme="minorEastAsia"/>
          <w:lang w:eastAsia="zh-TW"/>
        </w:rPr>
      </w:pPr>
    </w:p>
    <w:p w14:paraId="16D8E0AB" w14:textId="77777777" w:rsidR="00B95368" w:rsidRPr="00B95368" w:rsidRDefault="00B95368" w:rsidP="00B95368">
      <w:pPr>
        <w:rPr>
          <w:rFonts w:eastAsiaTheme="minorEastAsia"/>
          <w:lang w:eastAsia="zh-TW"/>
        </w:rPr>
        <w:sectPr w:rsidR="00B95368" w:rsidRPr="00B95368" w:rsidSect="00376FCE">
          <w:headerReference w:type="default" r:id="rId8"/>
          <w:footerReference w:type="default" r:id="rId9"/>
          <w:pgSz w:w="12240" w:h="15840"/>
          <w:pgMar w:top="1440" w:right="1440" w:bottom="1440" w:left="1440" w:header="720" w:footer="720" w:gutter="0"/>
          <w:pgNumType w:fmt="lowerRoman"/>
          <w:cols w:space="720"/>
        </w:sectPr>
      </w:pPr>
    </w:p>
    <w:p w14:paraId="075DB994" w14:textId="42BC7A0C" w:rsidR="000F2EA4" w:rsidRPr="00DC4D5C" w:rsidRDefault="00526E23" w:rsidP="0086739D">
      <w:pPr>
        <w:pStyle w:val="Heading1"/>
        <w:spacing w:before="480" w:line="276" w:lineRule="auto"/>
        <w:ind w:left="431" w:hanging="431"/>
        <w:jc w:val="both"/>
      </w:pPr>
      <w:bookmarkStart w:id="4" w:name="_Toc478378183"/>
      <w:r w:rsidRPr="0086739D">
        <w:lastRenderedPageBreak/>
        <w:t>Executive Summary</w:t>
      </w:r>
      <w:bookmarkStart w:id="5" w:name="_Toc18551423"/>
      <w:bookmarkEnd w:id="4"/>
    </w:p>
    <w:p w14:paraId="0ADEB03E" w14:textId="5DD29E51" w:rsidR="008F6862" w:rsidRPr="00A71C9A" w:rsidRDefault="00BD326E" w:rsidP="00A71C9A">
      <w:pPr>
        <w:rPr>
          <w:rFonts w:eastAsiaTheme="minorEastAsia"/>
        </w:rPr>
      </w:pPr>
      <w:r w:rsidRPr="00A71C9A">
        <w:rPr>
          <w:rFonts w:eastAsiaTheme="minorEastAsia"/>
        </w:rPr>
        <w:t xml:space="preserve">The overall ultimate goal for FoodFriends is to </w:t>
      </w:r>
      <w:r w:rsidRPr="00A71C9A">
        <w:t xml:space="preserve">play their part in creating and supporting a society that is more sustainable and less wasteful (FoodFriends Assignment, 2017). This can be achieved through their three platforms they have, which are; offering a solution to shop for food online; have it delivered daily for freshness; organising and planning recipes and daily menus; and helping overcome the issue of food wastage in households (FoodFriends Assignment, 2017). The platform chosen to meet this goal is the platform to shop for online food. </w:t>
      </w:r>
      <w:r w:rsidR="009B0965" w:rsidRPr="00A71C9A">
        <w:rPr>
          <w:rFonts w:eastAsiaTheme="minorEastAsia"/>
        </w:rPr>
        <w:t>By purposing a mobile application</w:t>
      </w:r>
      <w:r w:rsidR="008F6862" w:rsidRPr="00A71C9A">
        <w:rPr>
          <w:rFonts w:eastAsiaTheme="minorEastAsia"/>
        </w:rPr>
        <w:t xml:space="preserve"> called FoodFriends</w:t>
      </w:r>
      <w:r w:rsidR="00326341">
        <w:rPr>
          <w:rFonts w:eastAsiaTheme="minorEastAsia"/>
        </w:rPr>
        <w:t xml:space="preserve"> </w:t>
      </w:r>
      <w:r w:rsidR="009C21D1">
        <w:rPr>
          <w:rFonts w:eastAsiaTheme="minorEastAsia"/>
        </w:rPr>
        <w:t xml:space="preserve">to update the current application </w:t>
      </w:r>
      <w:r w:rsidR="00326341">
        <w:rPr>
          <w:rFonts w:eastAsiaTheme="minorEastAsia"/>
        </w:rPr>
        <w:t xml:space="preserve">for the solution to </w:t>
      </w:r>
      <w:r w:rsidR="009C21D1">
        <w:rPr>
          <w:rFonts w:eastAsiaTheme="minorEastAsia"/>
        </w:rPr>
        <w:t>Ashley’s</w:t>
      </w:r>
      <w:r w:rsidR="00326341">
        <w:rPr>
          <w:rFonts w:eastAsiaTheme="minorEastAsia"/>
        </w:rPr>
        <w:t xml:space="preserve"> problem</w:t>
      </w:r>
      <w:r w:rsidR="009C21D1">
        <w:rPr>
          <w:rFonts w:eastAsiaTheme="minorEastAsia"/>
        </w:rPr>
        <w:t xml:space="preserve">. </w:t>
      </w:r>
      <w:r w:rsidR="008E2FC5" w:rsidRPr="00A71C9A">
        <w:rPr>
          <w:rFonts w:eastAsiaTheme="minorEastAsia"/>
        </w:rPr>
        <w:t xml:space="preserve">The application will be for free as their current version is for free. </w:t>
      </w:r>
    </w:p>
    <w:p w14:paraId="7E95BB75" w14:textId="77777777" w:rsidR="008F6862" w:rsidRPr="00A71C9A" w:rsidRDefault="008F6862" w:rsidP="00A71C9A">
      <w:pPr>
        <w:rPr>
          <w:rFonts w:eastAsiaTheme="minorEastAsia"/>
        </w:rPr>
      </w:pPr>
    </w:p>
    <w:p w14:paraId="51457130" w14:textId="5E655AD2" w:rsidR="008F6862" w:rsidRPr="00A71C9A" w:rsidRDefault="008F6862" w:rsidP="00A71C9A">
      <w:pPr>
        <w:rPr>
          <w:rFonts w:eastAsiaTheme="minorEastAsia"/>
        </w:rPr>
      </w:pPr>
      <w:r w:rsidRPr="00A71C9A">
        <w:rPr>
          <w:rFonts w:eastAsiaTheme="minorEastAsia"/>
        </w:rPr>
        <w:t xml:space="preserve">The reason for this project to be prioritised is because the concept of purchasing food online through the mobile application where food merchants are listed has been proven as a proof of concept. It is the perfect time to expand the applications functionality and to get more food merchants on board, onto the platform. </w:t>
      </w:r>
      <w:r w:rsidR="00697A2D" w:rsidRPr="00A71C9A">
        <w:rPr>
          <w:rFonts w:eastAsiaTheme="minorEastAsia"/>
        </w:rPr>
        <w:t xml:space="preserve">The mobile application fulfils the business needs which is to </w:t>
      </w:r>
      <w:r w:rsidR="00E45754" w:rsidRPr="00A71C9A">
        <w:rPr>
          <w:rFonts w:eastAsiaTheme="minorEastAsia"/>
        </w:rPr>
        <w:t>be able to shop on one platform to purchase all food products</w:t>
      </w:r>
      <w:r w:rsidR="005D3AA2" w:rsidRPr="00A71C9A">
        <w:rPr>
          <w:rFonts w:eastAsiaTheme="minorEastAsia"/>
        </w:rPr>
        <w:t xml:space="preserve"> from different stores</w:t>
      </w:r>
      <w:r w:rsidR="00E45754" w:rsidRPr="00A71C9A">
        <w:rPr>
          <w:rFonts w:eastAsiaTheme="minorEastAsia"/>
        </w:rPr>
        <w:t xml:space="preserve">. </w:t>
      </w:r>
      <w:r w:rsidR="008E6CDE" w:rsidRPr="00A71C9A">
        <w:rPr>
          <w:rFonts w:eastAsiaTheme="minorEastAsia"/>
        </w:rPr>
        <w:t>Ashley faced a problem where she could not get her Asian pro</w:t>
      </w:r>
      <w:r w:rsidR="005D3AA2" w:rsidRPr="00A71C9A">
        <w:rPr>
          <w:rFonts w:eastAsiaTheme="minorEastAsia"/>
        </w:rPr>
        <w:t>duce without visiting the store. The FoodFriends mobile application solves this by getting</w:t>
      </w:r>
      <w:r w:rsidR="00EF22F1" w:rsidRPr="00A71C9A">
        <w:rPr>
          <w:rFonts w:eastAsiaTheme="minorEastAsia"/>
        </w:rPr>
        <w:t xml:space="preserve"> all</w:t>
      </w:r>
      <w:r w:rsidR="005D3AA2" w:rsidRPr="00A71C9A">
        <w:rPr>
          <w:rFonts w:eastAsiaTheme="minorEastAsia"/>
        </w:rPr>
        <w:t xml:space="preserve"> food merchants to join the platform. It works by either entering</w:t>
      </w:r>
      <w:r w:rsidR="00CF12E4" w:rsidRPr="00A71C9A">
        <w:rPr>
          <w:rFonts w:eastAsiaTheme="minorEastAsia"/>
        </w:rPr>
        <w:t xml:space="preserve"> a post code or taking</w:t>
      </w:r>
      <w:r w:rsidR="005D3AA2" w:rsidRPr="00A71C9A">
        <w:rPr>
          <w:rFonts w:eastAsiaTheme="minorEastAsia"/>
        </w:rPr>
        <w:t xml:space="preserve"> your current location </w:t>
      </w:r>
      <w:r w:rsidR="0083008A" w:rsidRPr="00A71C9A">
        <w:rPr>
          <w:rFonts w:eastAsiaTheme="minorEastAsia"/>
        </w:rPr>
        <w:t xml:space="preserve">and displays what food merchants are </w:t>
      </w:r>
      <w:r w:rsidR="007E2D50" w:rsidRPr="00A71C9A">
        <w:rPr>
          <w:rFonts w:eastAsiaTheme="minorEastAsia"/>
        </w:rPr>
        <w:t>closet</w:t>
      </w:r>
      <w:r w:rsidR="0083008A" w:rsidRPr="00A71C9A">
        <w:rPr>
          <w:rFonts w:eastAsiaTheme="minorEastAsia"/>
        </w:rPr>
        <w:t xml:space="preserve"> to you to provide the freshest food available delivered. </w:t>
      </w:r>
      <w:r w:rsidR="00E7601D" w:rsidRPr="00A71C9A">
        <w:rPr>
          <w:rFonts w:eastAsiaTheme="minorEastAsia"/>
        </w:rPr>
        <w:t xml:space="preserve">Customers can fill up their cart from multiple stores and then checkout conveniently. </w:t>
      </w:r>
      <w:r w:rsidR="002A0C8D" w:rsidRPr="00A71C9A">
        <w:rPr>
          <w:rFonts w:eastAsiaTheme="minorEastAsia"/>
        </w:rPr>
        <w:t xml:space="preserve">This solution fulfils the business need because </w:t>
      </w:r>
      <w:r w:rsidR="00EF22F1" w:rsidRPr="00A71C9A">
        <w:rPr>
          <w:rFonts w:eastAsiaTheme="minorEastAsia"/>
        </w:rPr>
        <w:t>the platform is a convenient solution</w:t>
      </w:r>
      <w:r w:rsidR="00E7601D" w:rsidRPr="00A71C9A">
        <w:rPr>
          <w:rFonts w:eastAsiaTheme="minorEastAsia"/>
        </w:rPr>
        <w:t xml:space="preserve"> because all food merchants are available, even speciality items, that can be purchased in a single cart</w:t>
      </w:r>
      <w:r w:rsidR="00EF22F1" w:rsidRPr="00A71C9A">
        <w:rPr>
          <w:rFonts w:eastAsiaTheme="minorEastAsia"/>
        </w:rPr>
        <w:t xml:space="preserve">. </w:t>
      </w:r>
      <w:r w:rsidR="00726BC4" w:rsidRPr="00A71C9A">
        <w:rPr>
          <w:rFonts w:eastAsiaTheme="minorEastAsia"/>
        </w:rPr>
        <w:t xml:space="preserve">This solves the problem Ashley was facing where she could not purchase her speciality Asian produce without having to go in store. </w:t>
      </w:r>
      <w:r w:rsidR="00A03694" w:rsidRPr="00A71C9A">
        <w:rPr>
          <w:rFonts w:eastAsiaTheme="minorEastAsia"/>
        </w:rPr>
        <w:t xml:space="preserve">The purposed platform is different from other competitors </w:t>
      </w:r>
      <w:r w:rsidR="004421EB" w:rsidRPr="00A71C9A">
        <w:rPr>
          <w:rFonts w:eastAsiaTheme="minorEastAsia"/>
        </w:rPr>
        <w:t xml:space="preserve">because it has the ability to message food merchants. This feature allows you to communicate with the food merchant about knowledge of a product or future products. With this feature combined with out rating system which allows </w:t>
      </w:r>
      <w:r w:rsidR="00844890" w:rsidRPr="00A71C9A">
        <w:rPr>
          <w:rFonts w:eastAsiaTheme="minorEastAsia"/>
        </w:rPr>
        <w:t xml:space="preserve">customers to rate the freshness, quality and overall price sets us apart from the competitors.  </w:t>
      </w:r>
    </w:p>
    <w:p w14:paraId="13780C14" w14:textId="77777777" w:rsidR="00D40634" w:rsidRPr="00A71C9A" w:rsidRDefault="00D40634" w:rsidP="00A71C9A">
      <w:pPr>
        <w:rPr>
          <w:rFonts w:eastAsiaTheme="minorEastAsia"/>
        </w:rPr>
      </w:pPr>
    </w:p>
    <w:p w14:paraId="7F742511" w14:textId="1A2B00CF" w:rsidR="00D40634" w:rsidRPr="00A71C9A" w:rsidRDefault="00D40634" w:rsidP="00A71C9A">
      <w:pPr>
        <w:rPr>
          <w:rFonts w:eastAsiaTheme="minorEastAsia"/>
        </w:rPr>
      </w:pPr>
      <w:r w:rsidRPr="00A71C9A">
        <w:rPr>
          <w:rFonts w:eastAsiaTheme="minorEastAsia"/>
        </w:rPr>
        <w:t xml:space="preserve">This solution for FoodFriends is a really great opportunity for the company to expand and </w:t>
      </w:r>
      <w:r w:rsidR="004B36F2" w:rsidRPr="00A71C9A">
        <w:rPr>
          <w:rFonts w:eastAsiaTheme="minorEastAsia"/>
        </w:rPr>
        <w:t>fulfil the need of having a convenient mobile application where all food merchants are available. The client wants to improve and take their current app to the next level and become the leading market leaders in food shopping online.</w:t>
      </w:r>
      <w:r w:rsidR="00391D13" w:rsidRPr="00A71C9A">
        <w:rPr>
          <w:rFonts w:eastAsiaTheme="minorEastAsia"/>
        </w:rPr>
        <w:t xml:space="preserve"> This can be achieved by</w:t>
      </w:r>
      <w:r w:rsidR="00B34FA2" w:rsidRPr="00A71C9A">
        <w:rPr>
          <w:rFonts w:eastAsiaTheme="minorEastAsia"/>
        </w:rPr>
        <w:t xml:space="preserve"> creating a brand through marketing</w:t>
      </w:r>
      <w:r w:rsidR="00F03EC0" w:rsidRPr="00A71C9A">
        <w:rPr>
          <w:rFonts w:eastAsiaTheme="minorEastAsia"/>
        </w:rPr>
        <w:t xml:space="preserve"> and a great functioning application with a large food merchant community supporting it. </w:t>
      </w:r>
      <w:r w:rsidR="00B34FA2" w:rsidRPr="00A71C9A">
        <w:rPr>
          <w:rFonts w:eastAsiaTheme="minorEastAsia"/>
        </w:rPr>
        <w:t xml:space="preserve"> </w:t>
      </w:r>
      <w:r w:rsidR="004B36F2" w:rsidRPr="00A71C9A">
        <w:rPr>
          <w:rFonts w:eastAsiaTheme="minorEastAsia"/>
        </w:rPr>
        <w:t xml:space="preserve"> The mobile application combined with a great marketing team can achieve their goal </w:t>
      </w:r>
      <w:r w:rsidR="00977DDA" w:rsidRPr="00A71C9A">
        <w:rPr>
          <w:rFonts w:eastAsiaTheme="minorEastAsia"/>
        </w:rPr>
        <w:t xml:space="preserve">and become a multi million dollar business. </w:t>
      </w:r>
      <w:r w:rsidR="004B36F2" w:rsidRPr="00A71C9A">
        <w:rPr>
          <w:rFonts w:eastAsiaTheme="minorEastAsia"/>
        </w:rPr>
        <w:t xml:space="preserve"> </w:t>
      </w:r>
    </w:p>
    <w:p w14:paraId="27574078" w14:textId="77777777" w:rsidR="00D40634" w:rsidRDefault="00D40634" w:rsidP="0086739D">
      <w:pPr>
        <w:rPr>
          <w:rFonts w:eastAsiaTheme="minorEastAsia"/>
          <w:lang w:eastAsia="zh-TW"/>
        </w:rPr>
      </w:pPr>
    </w:p>
    <w:p w14:paraId="51C002DA" w14:textId="77777777" w:rsidR="00526E23" w:rsidRPr="0086739D" w:rsidRDefault="00526E23" w:rsidP="00576DD6">
      <w:pPr>
        <w:spacing w:line="276" w:lineRule="auto"/>
        <w:jc w:val="both"/>
      </w:pPr>
    </w:p>
    <w:p w14:paraId="4E3A3D29" w14:textId="77777777" w:rsidR="00526E23" w:rsidRPr="00896D04" w:rsidRDefault="00526E23" w:rsidP="00576DD6">
      <w:pPr>
        <w:spacing w:line="276" w:lineRule="auto"/>
        <w:jc w:val="both"/>
      </w:pPr>
    </w:p>
    <w:p w14:paraId="2B49312D" w14:textId="77777777" w:rsidR="00526E23" w:rsidRPr="00896D04" w:rsidRDefault="00526E23" w:rsidP="00576DD6">
      <w:pPr>
        <w:spacing w:line="276" w:lineRule="auto"/>
        <w:jc w:val="both"/>
      </w:pPr>
    </w:p>
    <w:p w14:paraId="31F058AD" w14:textId="754F8993" w:rsidR="00526E23" w:rsidRPr="00896D04" w:rsidRDefault="000F2EA4" w:rsidP="00576DD6">
      <w:pPr>
        <w:spacing w:line="276" w:lineRule="auto"/>
        <w:jc w:val="both"/>
        <w:sectPr w:rsidR="00526E23" w:rsidRPr="00896D04" w:rsidSect="00376FCE">
          <w:pgSz w:w="12240" w:h="15840"/>
          <w:pgMar w:top="1440" w:right="1440" w:bottom="1440" w:left="1440" w:header="720" w:footer="720" w:gutter="0"/>
          <w:pgNumType w:fmt="lowerRoman"/>
          <w:cols w:space="720"/>
        </w:sectPr>
      </w:pPr>
      <w:r>
        <w:t xml:space="preserve">  </w:t>
      </w:r>
    </w:p>
    <w:p w14:paraId="18E6AF12" w14:textId="049BC274" w:rsidR="008B6289" w:rsidRPr="0078697E" w:rsidRDefault="00526E23" w:rsidP="0078697E">
      <w:pPr>
        <w:pStyle w:val="Heading1"/>
        <w:spacing w:before="480" w:line="276" w:lineRule="auto"/>
        <w:ind w:left="431" w:hanging="431"/>
        <w:jc w:val="both"/>
      </w:pPr>
      <w:bookmarkStart w:id="6" w:name="_Toc478378184"/>
      <w:bookmarkEnd w:id="5"/>
      <w:r w:rsidRPr="00896D04">
        <w:lastRenderedPageBreak/>
        <w:t>Business Case</w:t>
      </w:r>
      <w:bookmarkEnd w:id="6"/>
      <w:r w:rsidR="00CA521F">
        <w:tab/>
      </w:r>
    </w:p>
    <w:p w14:paraId="6C83308B" w14:textId="1AB9B1D5" w:rsidR="00526E23" w:rsidRDefault="00526E23" w:rsidP="00576DD6">
      <w:pPr>
        <w:pStyle w:val="Heading2"/>
        <w:spacing w:line="276" w:lineRule="auto"/>
        <w:jc w:val="both"/>
      </w:pPr>
      <w:bookmarkStart w:id="7" w:name="_Toc478378185"/>
      <w:r w:rsidRPr="00896D04">
        <w:t>Project sponsor</w:t>
      </w:r>
      <w:r w:rsidR="00BE1B6B">
        <w:t>(</w:t>
      </w:r>
      <w:r w:rsidRPr="00896D04">
        <w:t>s</w:t>
      </w:r>
      <w:r w:rsidR="00BE1B6B">
        <w:t>)</w:t>
      </w:r>
      <w:r w:rsidRPr="00896D04">
        <w:t xml:space="preserve"> and stakeholder</w:t>
      </w:r>
      <w:r w:rsidR="00BE1B6B">
        <w:t>(</w:t>
      </w:r>
      <w:r w:rsidRPr="00896D04">
        <w:t>s</w:t>
      </w:r>
      <w:r w:rsidR="00BE1B6B">
        <w:t>)</w:t>
      </w:r>
      <w:bookmarkEnd w:id="7"/>
    </w:p>
    <w:p w14:paraId="1379CDD4" w14:textId="6FF35920" w:rsidR="004471A8" w:rsidRDefault="004471A8" w:rsidP="004471A8">
      <w:pPr>
        <w:rPr>
          <w:b/>
          <w:sz w:val="26"/>
          <w:szCs w:val="26"/>
        </w:rPr>
      </w:pPr>
      <w:r w:rsidRPr="00D87FF0">
        <w:rPr>
          <w:b/>
          <w:sz w:val="26"/>
          <w:szCs w:val="26"/>
        </w:rPr>
        <w:t xml:space="preserve">Project </w:t>
      </w:r>
      <w:r w:rsidR="00D87FF0" w:rsidRPr="00D87FF0">
        <w:rPr>
          <w:b/>
          <w:sz w:val="26"/>
          <w:szCs w:val="26"/>
        </w:rPr>
        <w:t xml:space="preserve">Champion </w:t>
      </w:r>
    </w:p>
    <w:p w14:paraId="65AF0D7E" w14:textId="77777777" w:rsidR="00D87FF0" w:rsidRPr="00D87FF0" w:rsidRDefault="00D87FF0" w:rsidP="004471A8">
      <w:pPr>
        <w:rPr>
          <w:b/>
          <w:sz w:val="26"/>
          <w:szCs w:val="26"/>
        </w:rPr>
      </w:pPr>
    </w:p>
    <w:p w14:paraId="7099561B" w14:textId="1EEA6BD1" w:rsidR="00D30567" w:rsidRDefault="00761DBE" w:rsidP="00D30567">
      <w:r>
        <w:rPr>
          <w:b/>
        </w:rPr>
        <w:t>Ashley McQueen -</w:t>
      </w:r>
      <w:r w:rsidR="00D30567" w:rsidRPr="00D30567">
        <w:rPr>
          <w:b/>
        </w:rPr>
        <w:t xml:space="preserve"> </w:t>
      </w:r>
      <w:r w:rsidR="00D30567">
        <w:t>Chief executive officer (CEO)</w:t>
      </w:r>
      <w:r w:rsidR="007830D6">
        <w:t xml:space="preserve"> &amp; Board of Director</w:t>
      </w:r>
      <w:r w:rsidR="00D47E22">
        <w:t xml:space="preserve"> at FoodFriends</w:t>
      </w:r>
    </w:p>
    <w:p w14:paraId="77065B80" w14:textId="36CDEE1B" w:rsidR="0093292D" w:rsidRDefault="00D751E1" w:rsidP="00D30567">
      <w:r>
        <w:t xml:space="preserve">Ashley McQueen is </w:t>
      </w:r>
      <w:r w:rsidR="0093292D">
        <w:t>the CEO of Foodfriends</w:t>
      </w:r>
      <w:r w:rsidR="00B86BC9">
        <w:t xml:space="preserve">, she is responsible for managing the overall business processes and the company resources. </w:t>
      </w:r>
      <w:r w:rsidR="00726BC4">
        <w:t>In the business case</w:t>
      </w:r>
      <w:r w:rsidR="00F909E2">
        <w:t xml:space="preserve"> </w:t>
      </w:r>
      <w:r w:rsidR="00B86BC9">
        <w:t xml:space="preserve">Ashley works closely with the executive director Simon McQueen her husband, to </w:t>
      </w:r>
      <w:r w:rsidR="00786675">
        <w:t>communicate</w:t>
      </w:r>
      <w:r w:rsidR="00B86BC9">
        <w:t xml:space="preserve"> all</w:t>
      </w:r>
      <w:r w:rsidR="00786675">
        <w:t xml:space="preserve"> her </w:t>
      </w:r>
      <w:r w:rsidR="0093292D">
        <w:t xml:space="preserve">policy’s to the rest of the board. Ashley is the project champion for FoodFriends as she is knows all the processes and running of the business, which provides substantial insight for the project. </w:t>
      </w:r>
      <w:r w:rsidR="002B32A2">
        <w:t>She will needed to be approached often</w:t>
      </w:r>
      <w:r w:rsidR="00D87FF0">
        <w:t>.</w:t>
      </w:r>
      <w:r w:rsidR="002B32A2">
        <w:t xml:space="preserve"> </w:t>
      </w:r>
    </w:p>
    <w:p w14:paraId="7739B5F8" w14:textId="77777777" w:rsidR="00726BC4" w:rsidRDefault="00726BC4" w:rsidP="00D30567"/>
    <w:p w14:paraId="7C06D6FD" w14:textId="7DBCB051" w:rsidR="00726BC4" w:rsidRPr="00807EF7" w:rsidRDefault="005D0560" w:rsidP="00D30567">
      <w:pPr>
        <w:rPr>
          <w:b/>
          <w:sz w:val="26"/>
          <w:szCs w:val="26"/>
        </w:rPr>
      </w:pPr>
      <w:r w:rsidRPr="00807EF7">
        <w:rPr>
          <w:b/>
          <w:sz w:val="26"/>
          <w:szCs w:val="26"/>
        </w:rPr>
        <w:t>Stakeholders</w:t>
      </w:r>
    </w:p>
    <w:p w14:paraId="7FBEC431" w14:textId="77777777" w:rsidR="00AD6164" w:rsidRDefault="00AD6164" w:rsidP="00D30567"/>
    <w:p w14:paraId="216C81FF" w14:textId="708AC46B" w:rsidR="00807EF7" w:rsidRDefault="00807EF7" w:rsidP="00D30567">
      <w:pPr>
        <w:rPr>
          <w:b/>
        </w:rPr>
      </w:pPr>
      <w:r w:rsidRPr="00807EF7">
        <w:rPr>
          <w:b/>
        </w:rPr>
        <w:t>Employees</w:t>
      </w:r>
    </w:p>
    <w:p w14:paraId="35B7715A" w14:textId="77777777" w:rsidR="000E1D7D" w:rsidRDefault="000E1D7D" w:rsidP="00D30567">
      <w:pPr>
        <w:rPr>
          <w:b/>
        </w:rPr>
      </w:pPr>
    </w:p>
    <w:p w14:paraId="77F0B449" w14:textId="77777777" w:rsidR="000E1D7D" w:rsidRDefault="000E1D7D" w:rsidP="000E1D7D">
      <w:r>
        <w:rPr>
          <w:b/>
        </w:rPr>
        <w:t xml:space="preserve">Ryan Fallon - </w:t>
      </w:r>
      <w:r>
        <w:t>Head of Marketing</w:t>
      </w:r>
    </w:p>
    <w:p w14:paraId="68414A3B" w14:textId="77777777" w:rsidR="000E1D7D" w:rsidRDefault="000E1D7D" w:rsidP="000E1D7D">
      <w:r>
        <w:t xml:space="preserve">Ryan is head of the marketing team, who’s been assigned the task of promoting the app for potential customers and potential food merchants.  </w:t>
      </w:r>
    </w:p>
    <w:p w14:paraId="2BC9A110" w14:textId="77777777" w:rsidR="000E1D7D" w:rsidRDefault="000E1D7D" w:rsidP="000E1D7D">
      <w:r>
        <w:rPr>
          <w:b/>
        </w:rPr>
        <w:t xml:space="preserve">Phillip Smith – </w:t>
      </w:r>
      <w:r>
        <w:t xml:space="preserve">Software Engineer </w:t>
      </w:r>
    </w:p>
    <w:p w14:paraId="6C4133BA" w14:textId="77777777" w:rsidR="005C3B6C" w:rsidRDefault="005C3B6C" w:rsidP="000E1D7D"/>
    <w:p w14:paraId="1FA42A1F" w14:textId="0AA9F8B8" w:rsidR="000E1D7D" w:rsidRPr="000E1D7D" w:rsidRDefault="000E1D7D" w:rsidP="00D30567">
      <w:r>
        <w:t xml:space="preserve">Phillip is a graduated software engineer who is the head IT expert. He manages all the technical aspects of the mobile application and will oversee the development of the app. </w:t>
      </w:r>
    </w:p>
    <w:p w14:paraId="74CDAB22" w14:textId="52F87E3A" w:rsidR="00807EF7" w:rsidRDefault="000E1D7D" w:rsidP="00D30567">
      <w:r>
        <w:t xml:space="preserve">The </w:t>
      </w:r>
      <w:r w:rsidR="00BD326E">
        <w:t>aforementioned</w:t>
      </w:r>
      <w:r w:rsidR="00325144">
        <w:t xml:space="preserve"> </w:t>
      </w:r>
      <w:r w:rsidR="00807EF7">
        <w:t>mentioned employees are well trained in their fields</w:t>
      </w:r>
      <w:r w:rsidR="00325144">
        <w:t>. Ryan has a excellent background in marketing and has done a few large projects before joining the FoodFriends team. He is highly qualified with a masters in Commerce</w:t>
      </w:r>
      <w:r w:rsidR="003622DF">
        <w:t xml:space="preserve"> from the University Of Arizona. Phillip is a </w:t>
      </w:r>
      <w:r w:rsidR="004A6A71">
        <w:t xml:space="preserve">software engineer and has his team who created the current mobile app for FoodFriends. He is also a highly skilled engineer which a Bachelor of engineer  honours from the University Of Sydney. With the current employees the project will affect both teams. Ryan wants more funding to be able to fund for a bigger team that are experts in the mobile application business. He also wants higher wages, as he will be taking on more responsibility and doing more work towards the marketing of the project. </w:t>
      </w:r>
      <w:r w:rsidR="00DB10EE">
        <w:t>Phillip wants to hire more engineers and wants to just oversee the application making process. He too also want a increase in wages and funding for his bigger team.</w:t>
      </w:r>
    </w:p>
    <w:p w14:paraId="3AD12D78" w14:textId="77777777" w:rsidR="00543F72" w:rsidRDefault="00543F72" w:rsidP="00D30567"/>
    <w:p w14:paraId="05CA212D" w14:textId="36FCBE61" w:rsidR="00543F72" w:rsidRDefault="00543F72" w:rsidP="00D30567">
      <w:pPr>
        <w:rPr>
          <w:b/>
        </w:rPr>
      </w:pPr>
      <w:r>
        <w:rPr>
          <w:b/>
        </w:rPr>
        <w:t>Customers</w:t>
      </w:r>
    </w:p>
    <w:p w14:paraId="366760E3" w14:textId="7FBB3A56" w:rsidR="00543F72" w:rsidRPr="00543F72" w:rsidRDefault="00543F72" w:rsidP="00D30567">
      <w:r>
        <w:t xml:space="preserve">Customers want a cheap and fast service to accommodate them when ordering food online. Customers </w:t>
      </w:r>
      <w:r w:rsidR="004E5EE7">
        <w:t xml:space="preserve">also </w:t>
      </w:r>
      <w:r>
        <w:t xml:space="preserve">want to be in control where there food comes from and who’s supplying it.  Retailers also want to know who their customers are, therefore can target them with specific products to increase their revenue. </w:t>
      </w:r>
    </w:p>
    <w:p w14:paraId="020C69F2" w14:textId="77777777" w:rsidR="00D87FF0" w:rsidRDefault="00D87FF0" w:rsidP="00D30567"/>
    <w:p w14:paraId="169E42EC" w14:textId="5A3532C2" w:rsidR="00807EF7" w:rsidRPr="00807EF7" w:rsidRDefault="00807EF7" w:rsidP="00D30567">
      <w:pPr>
        <w:rPr>
          <w:b/>
          <w:szCs w:val="24"/>
        </w:rPr>
      </w:pPr>
      <w:r w:rsidRPr="00807EF7">
        <w:rPr>
          <w:b/>
          <w:szCs w:val="24"/>
        </w:rPr>
        <w:t xml:space="preserve">Board </w:t>
      </w:r>
      <w:r w:rsidR="00CE23CF">
        <w:rPr>
          <w:b/>
          <w:szCs w:val="24"/>
        </w:rPr>
        <w:t>of Directors</w:t>
      </w:r>
    </w:p>
    <w:p w14:paraId="1888B124" w14:textId="5D1F6BF0" w:rsidR="00980DE7" w:rsidRPr="00980DE7" w:rsidRDefault="0028769E" w:rsidP="00D30567">
      <w:r>
        <w:t xml:space="preserve">Six other members are also invested in the company FoodFriends who are also on the </w:t>
      </w:r>
      <w:r w:rsidR="00967300">
        <w:t xml:space="preserve">board of directors. They have </w:t>
      </w:r>
      <w:r>
        <w:t>invested in the company and are therefore stakeholders</w:t>
      </w:r>
      <w:r w:rsidR="00982B2F">
        <w:t xml:space="preserve"> of FoodFriends</w:t>
      </w:r>
      <w:r>
        <w:t xml:space="preserve">. </w:t>
      </w:r>
      <w:r w:rsidR="00CE23CF">
        <w:t xml:space="preserve">They want to see the benefit this project will bring and how much growth the company can expand too. The board of directors essentially just want the project to be successful and make the company  fruitful. </w:t>
      </w:r>
    </w:p>
    <w:p w14:paraId="0C3A473C" w14:textId="77777777" w:rsidR="00D87FF0" w:rsidRPr="00D87FF0" w:rsidRDefault="00D87FF0" w:rsidP="00D30567">
      <w:pPr>
        <w:rPr>
          <w:b/>
        </w:rPr>
      </w:pPr>
    </w:p>
    <w:p w14:paraId="3E581551" w14:textId="7EA63634" w:rsidR="00D87FF0" w:rsidRDefault="00D87FF0" w:rsidP="00D30567">
      <w:pPr>
        <w:rPr>
          <w:b/>
          <w:sz w:val="26"/>
          <w:szCs w:val="26"/>
        </w:rPr>
      </w:pPr>
      <w:r>
        <w:rPr>
          <w:b/>
          <w:sz w:val="26"/>
          <w:szCs w:val="26"/>
        </w:rPr>
        <w:lastRenderedPageBreak/>
        <w:t>Project Sponsor</w:t>
      </w:r>
    </w:p>
    <w:p w14:paraId="0E8081E6" w14:textId="77777777" w:rsidR="00D87FF0" w:rsidRPr="00D87FF0" w:rsidRDefault="00D87FF0" w:rsidP="00D30567">
      <w:pPr>
        <w:rPr>
          <w:b/>
          <w:sz w:val="26"/>
          <w:szCs w:val="26"/>
        </w:rPr>
      </w:pPr>
    </w:p>
    <w:p w14:paraId="42FF006C" w14:textId="1E569FBD" w:rsidR="0093292D" w:rsidRDefault="0093292D" w:rsidP="0093292D">
      <w:r>
        <w:rPr>
          <w:b/>
        </w:rPr>
        <w:t xml:space="preserve">Simon McQueen - </w:t>
      </w:r>
      <w:r>
        <w:t>Executive Director &amp; Board of Director at FoodFriends</w:t>
      </w:r>
    </w:p>
    <w:p w14:paraId="3119A61B" w14:textId="175519DD" w:rsidR="00C4311F" w:rsidRPr="00896D04" w:rsidRDefault="00326727" w:rsidP="00980DE7">
      <w:r>
        <w:t>Simon Mc Queen is the exe</w:t>
      </w:r>
      <w:r w:rsidR="00B66379">
        <w:t>cutive director of FoodFriends. He is responsible</w:t>
      </w:r>
      <w:r w:rsidR="00751A15">
        <w:t xml:space="preserve"> for making sure it meets the business benefits and has managerial </w:t>
      </w:r>
      <w:r w:rsidR="00F909E2">
        <w:t>status</w:t>
      </w:r>
      <w:r w:rsidR="00B66379">
        <w:t>.</w:t>
      </w:r>
      <w:r w:rsidR="003B7640">
        <w:t xml:space="preserve"> He works closely with his wife, Ashley, as she knows the processes and company resources.</w:t>
      </w:r>
      <w:r w:rsidR="00B66379">
        <w:t xml:space="preserve"> Simon is in charge of managing current and future projects</w:t>
      </w:r>
      <w:r w:rsidR="00E10992">
        <w:t xml:space="preserve"> including </w:t>
      </w:r>
      <w:r w:rsidR="002973BC">
        <w:t>this current one and the execution of each project. Simon must ensure developing and gaining future growth for the company towards more profitability. For FoodFriends Simon is the project sponsor</w:t>
      </w:r>
      <w:r w:rsidR="00191725">
        <w:t xml:space="preserve"> because he has the sign off authority, as this project is potentially a growth and profit opportunity</w:t>
      </w:r>
      <w:r w:rsidR="001D0D81">
        <w:t xml:space="preserve"> for the company</w:t>
      </w:r>
      <w:r w:rsidR="00191725">
        <w:t>.</w:t>
      </w:r>
      <w:r w:rsidR="003B7640">
        <w:t xml:space="preserve"> </w:t>
      </w:r>
    </w:p>
    <w:p w14:paraId="557D8543" w14:textId="006EB246" w:rsidR="00526E23" w:rsidRDefault="00526E23" w:rsidP="00576DD6">
      <w:pPr>
        <w:pStyle w:val="Heading2"/>
        <w:spacing w:line="276" w:lineRule="auto"/>
        <w:jc w:val="both"/>
      </w:pPr>
      <w:bookmarkStart w:id="8" w:name="_Toc478378186"/>
      <w:r w:rsidRPr="00896D04">
        <w:t>Business need</w:t>
      </w:r>
      <w:r w:rsidR="0063423A" w:rsidRPr="00896D04">
        <w:t>s</w:t>
      </w:r>
      <w:bookmarkEnd w:id="8"/>
    </w:p>
    <w:p w14:paraId="4B6E39F9" w14:textId="75838EA2" w:rsidR="00376FCE" w:rsidRPr="00896D04" w:rsidRDefault="004D7CE6" w:rsidP="00092714">
      <w:r>
        <w:t xml:space="preserve">This project has been </w:t>
      </w:r>
      <w:r w:rsidR="00685675">
        <w:t>initiated</w:t>
      </w:r>
      <w:r w:rsidR="00B01633">
        <w:t xml:space="preserve"> to update FoodFriends existing mobile application to expand all over New Zealand. The business need is to bring all food merchants online. Ashley faced a problem of purchasing some </w:t>
      </w:r>
      <w:r w:rsidR="00BC4EA8">
        <w:t>Asian</w:t>
      </w:r>
      <w:r w:rsidR="00B01633">
        <w:t xml:space="preserve"> products </w:t>
      </w:r>
      <w:r w:rsidR="00BC4EA8">
        <w:t>in store</w:t>
      </w:r>
      <w:r w:rsidR="00B01633">
        <w:t xml:space="preserve"> which she could not purchase online. The mobile application solves this problem by bringing all niche stores online onto the platform. So mothers like Ashley can purchase speciality foods without leaving their home. </w:t>
      </w:r>
      <w:r w:rsidR="00BC4EA8">
        <w:t>The mobile app is live but only in one region, Auckland. They wish to expand all over New Zealand</w:t>
      </w:r>
      <w:r w:rsidR="003A691F">
        <w:t xml:space="preserve"> and become the market leaders in providing food online. </w:t>
      </w:r>
      <w:r w:rsidR="008C6F73">
        <w:t xml:space="preserve">There are current systems like food bag but they are limited to </w:t>
      </w:r>
      <w:r w:rsidR="00BF5FF9">
        <w:t>providing</w:t>
      </w:r>
      <w:r w:rsidR="008C6F73">
        <w:t xml:space="preserve"> food for meals </w:t>
      </w:r>
      <w:r w:rsidR="006243F3">
        <w:t xml:space="preserve">only and supermarkets like Countdown do not have speciality items that certain ethnic based retailers have. FoodFriends mobile application </w:t>
      </w:r>
      <w:r w:rsidR="007A0258">
        <w:t xml:space="preserve">currently has small food merchants in local community’s on board which has </w:t>
      </w:r>
      <w:r w:rsidR="00DD333E">
        <w:t>acquired</w:t>
      </w:r>
      <w:r w:rsidR="007A0258">
        <w:t xml:space="preserve"> a lot o</w:t>
      </w:r>
      <w:r w:rsidR="00DD333E">
        <w:t>f niche</w:t>
      </w:r>
      <w:r w:rsidR="00BA3227">
        <w:t xml:space="preserve"> food merchants on board(Appendix 4.1)</w:t>
      </w:r>
      <w:r w:rsidR="007A0258">
        <w:t xml:space="preserve">. </w:t>
      </w:r>
    </w:p>
    <w:p w14:paraId="5EB2EF1B" w14:textId="77777777" w:rsidR="00526E23" w:rsidRDefault="00526E23" w:rsidP="00576DD6">
      <w:pPr>
        <w:pStyle w:val="Heading2"/>
        <w:spacing w:line="276" w:lineRule="auto"/>
        <w:jc w:val="both"/>
      </w:pPr>
      <w:bookmarkStart w:id="9" w:name="_Toc478378187"/>
      <w:r w:rsidRPr="00896D04">
        <w:t>Business requirements</w:t>
      </w:r>
      <w:bookmarkEnd w:id="9"/>
    </w:p>
    <w:p w14:paraId="0B5011B8" w14:textId="19C47EB6" w:rsidR="00112BEB" w:rsidRPr="00896D04" w:rsidRDefault="004F5333" w:rsidP="00D015B8">
      <w:r>
        <w:t>The mobile application will need to provide customers with the closest stores available to their given location on their phone.</w:t>
      </w:r>
      <w:r w:rsidR="00AD755B">
        <w:t xml:space="preserve"> This will require some software coding to further develop the application. The location area </w:t>
      </w:r>
      <w:r>
        <w:t xml:space="preserve">should show them a list of food merchants from which they can purchase from and know </w:t>
      </w:r>
      <w:r w:rsidR="00AD755B">
        <w:t>how far away they are located</w:t>
      </w:r>
      <w:r>
        <w:t>. The mobile application will need to know if</w:t>
      </w:r>
      <w:r w:rsidR="006A3534">
        <w:t xml:space="preserve"> customers</w:t>
      </w:r>
      <w:r>
        <w:t xml:space="preserve"> are in a rural or urban area and adjust the radius of the locality of food merchants accordingly. The specific functionality of the</w:t>
      </w:r>
      <w:r w:rsidR="001A0CD4">
        <w:t xml:space="preserve"> app must include the following. Firstly it must display the food merchants available to</w:t>
      </w:r>
      <w:r w:rsidR="006A3534">
        <w:t xml:space="preserve"> the </w:t>
      </w:r>
      <w:r w:rsidR="000E1D7D">
        <w:t>customer</w:t>
      </w:r>
      <w:r w:rsidR="001A0CD4">
        <w:t xml:space="preserve"> in their given locati</w:t>
      </w:r>
      <w:r w:rsidR="004F31BE">
        <w:t>on.</w:t>
      </w:r>
      <w:r w:rsidR="00080DC6">
        <w:t xml:space="preserve"> This can be either entered by a post code or use your mobiles location services to search for stores nearby.</w:t>
      </w:r>
      <w:r w:rsidR="004F31BE">
        <w:t xml:space="preserve"> Secondly </w:t>
      </w:r>
      <w:r w:rsidR="00F35E01">
        <w:t xml:space="preserve">be able to purchase goods through the mobile app from multiple stores in one mobile cart. Thirdly pricing of the products will need to be competitive and </w:t>
      </w:r>
      <w:r w:rsidR="00B520AD">
        <w:t>sustainable.</w:t>
      </w:r>
      <w:r w:rsidR="001C2804">
        <w:t xml:space="preserve"> So </w:t>
      </w:r>
      <w:r w:rsidR="000B5240">
        <w:t xml:space="preserve">Pricing will be </w:t>
      </w:r>
      <w:r w:rsidR="001C2804">
        <w:t>controlled/discounted to promote usage of purchasing through the application.</w:t>
      </w:r>
      <w:r w:rsidR="000B5240">
        <w:t xml:space="preserve"> Fourthly, there needs to a review area. Where the rating of the </w:t>
      </w:r>
      <w:r w:rsidR="009E3F71">
        <w:t xml:space="preserve">quality, </w:t>
      </w:r>
      <w:r w:rsidR="000B5240">
        <w:t>freshness</w:t>
      </w:r>
      <w:r w:rsidR="009E3F71">
        <w:t xml:space="preserve"> and overall price</w:t>
      </w:r>
      <w:r w:rsidR="000B5240">
        <w:t xml:space="preserve"> can be rated, creating a trustworthy persona. Fifthly there needs to be a communication area where you can message the food merchants directly either to enquire about a certain product or ask additional questions about a product. </w:t>
      </w:r>
      <w:r w:rsidR="00B520AD">
        <w:t xml:space="preserve"> Lastly, there must be a search function </w:t>
      </w:r>
      <w:r w:rsidR="000C1798">
        <w:t xml:space="preserve">for the </w:t>
      </w:r>
      <w:r w:rsidR="008E632B">
        <w:t>option</w:t>
      </w:r>
      <w:r w:rsidR="000C1798">
        <w:t xml:space="preserve"> to search up a certain store for a specific product. An example can be the Nosh food market store for organic products. </w:t>
      </w:r>
    </w:p>
    <w:p w14:paraId="38DE427A" w14:textId="77777777" w:rsidR="00526E23" w:rsidRDefault="00526E23" w:rsidP="00576DD6">
      <w:pPr>
        <w:pStyle w:val="Heading2"/>
        <w:spacing w:line="276" w:lineRule="auto"/>
        <w:jc w:val="both"/>
      </w:pPr>
      <w:bookmarkStart w:id="10" w:name="_Toc478378188"/>
      <w:r w:rsidRPr="00896D04">
        <w:t>Business value</w:t>
      </w:r>
      <w:bookmarkEnd w:id="10"/>
    </w:p>
    <w:p w14:paraId="52D0E341" w14:textId="15701A45" w:rsidR="00092714" w:rsidRPr="00092714" w:rsidRDefault="00AD65C7" w:rsidP="00092714">
      <w:r>
        <w:t xml:space="preserve">It is expected as more food merchants join the FoodFriends platform </w:t>
      </w:r>
      <w:r w:rsidR="00080DC6">
        <w:t>more of the brand awareness will increase, therefore increasing revenue from using the mobile app</w:t>
      </w:r>
      <w:r w:rsidR="00415B0C">
        <w:t xml:space="preserve"> (Appendix 4.2)</w:t>
      </w:r>
      <w:r w:rsidR="00080DC6">
        <w:t xml:space="preserve">. </w:t>
      </w:r>
      <w:r w:rsidR="00985503">
        <w:t xml:space="preserve">By increasing the amount of food merchants more products will be available to existing customers and the big range will attract new customers (Appendix 4.2). </w:t>
      </w:r>
      <w:r w:rsidR="00BB7132">
        <w:t>The business value for FoodFriends</w:t>
      </w:r>
      <w:r w:rsidR="00800207">
        <w:t xml:space="preserve"> this purposed so</w:t>
      </w:r>
      <w:r w:rsidR="00BB7132">
        <w:t>lution is going</w:t>
      </w:r>
      <w:r w:rsidR="00985503">
        <w:t xml:space="preserve"> to bring</w:t>
      </w:r>
      <w:r w:rsidR="00BB7132">
        <w:t xml:space="preserve"> an estimate of</w:t>
      </w:r>
      <w:r w:rsidR="00985503">
        <w:t xml:space="preserve"> 40</w:t>
      </w:r>
      <w:r w:rsidR="00376480">
        <w:t xml:space="preserve">% more </w:t>
      </w:r>
      <w:r w:rsidR="00985503">
        <w:t xml:space="preserve">purchases of the </w:t>
      </w:r>
      <w:r w:rsidR="00985503">
        <w:lastRenderedPageBreak/>
        <w:t>products food merchants have on offer (Austin, 2005). With the in house marketing team a trustworthy brand can be created, this means 36% will tell their friends and family about the experience they had with the mobile application (Austin, 2005). The value the mobile application brings</w:t>
      </w:r>
      <w:r w:rsidR="00BE6FF6">
        <w:t xml:space="preserve"> immense value to the business solution, as it is more easier to access and view stores within the app with a larger range. The mobile applicat</w:t>
      </w:r>
      <w:r w:rsidR="004616F5">
        <w:t>ion is also inter-</w:t>
      </w:r>
      <w:r w:rsidR="00BE6FF6">
        <w:t>transferable in the sense if they want to go global with their application they can do so quite easily</w:t>
      </w:r>
      <w:r w:rsidR="00611B7C">
        <w:t>.</w:t>
      </w:r>
      <w:r w:rsidR="005D0560">
        <w:t xml:space="preserve"> </w:t>
      </w:r>
    </w:p>
    <w:p w14:paraId="41A912DE" w14:textId="77777777" w:rsidR="00526E23" w:rsidRPr="00896D04" w:rsidRDefault="00526E23" w:rsidP="00576DD6">
      <w:pPr>
        <w:pStyle w:val="BodyText"/>
        <w:spacing w:line="276" w:lineRule="auto"/>
        <w:jc w:val="both"/>
        <w:rPr>
          <w:rFonts w:ascii="Times New Roman" w:hAnsi="Times New Roman"/>
        </w:rPr>
      </w:pPr>
    </w:p>
    <w:p w14:paraId="0E45B29B" w14:textId="77777777" w:rsidR="00526E23" w:rsidRDefault="00526E23" w:rsidP="00576DD6">
      <w:pPr>
        <w:pStyle w:val="Heading2"/>
        <w:spacing w:line="276" w:lineRule="auto"/>
        <w:jc w:val="both"/>
      </w:pPr>
      <w:bookmarkStart w:id="11" w:name="_Toc478378189"/>
      <w:r w:rsidRPr="00896D04">
        <w:t>Special issues or constraints</w:t>
      </w:r>
      <w:bookmarkEnd w:id="11"/>
    </w:p>
    <w:p w14:paraId="496628B7" w14:textId="4CF75C19" w:rsidR="00611B7C" w:rsidRDefault="000A22A8" w:rsidP="00611B7C">
      <w:r>
        <w:t xml:space="preserve">The special issues of the purposed solution </w:t>
      </w:r>
      <w:r w:rsidR="00D50254">
        <w:t>is</w:t>
      </w:r>
      <w:r w:rsidR="006B22AA">
        <w:t xml:space="preserve"> </w:t>
      </w:r>
      <w:r w:rsidR="00D50254">
        <w:t xml:space="preserve">the functionality of the mobile application. The mobile application will needed to be tested by users on a large scale to test all functionality is working before releasing it to the public. Therefore this will be costly as it is difficult to get organic users to provide feedback with an incentive. </w:t>
      </w:r>
      <w:r w:rsidR="00F8556F">
        <w:t>L</w:t>
      </w:r>
      <w:r w:rsidR="00E73A9B">
        <w:t>astly</w:t>
      </w:r>
      <w:r w:rsidR="0093014F">
        <w:t xml:space="preserve"> </w:t>
      </w:r>
      <w:r w:rsidR="00545C8F">
        <w:t xml:space="preserve">another special issue is educating the public on how to use the mobile application. </w:t>
      </w:r>
      <w:r w:rsidR="00977404">
        <w:t>FoodFriends will have to educate the public on how to use the mobile application as it has quite a lot of features which can only be shown through a demonstration or short video. Therefore more money is required to market on how to use the mobile application.</w:t>
      </w:r>
    </w:p>
    <w:p w14:paraId="0A6F0A9A" w14:textId="77777777" w:rsidR="000A22A8" w:rsidRDefault="000A22A8" w:rsidP="00611B7C"/>
    <w:p w14:paraId="67934D47" w14:textId="69AB6FCA" w:rsidR="000A22A8" w:rsidRPr="00611B7C" w:rsidRDefault="000A22A8" w:rsidP="00611B7C">
      <w:r>
        <w:t xml:space="preserve">The constraints with the purposed solution </w:t>
      </w:r>
      <w:r w:rsidR="00D937F1">
        <w:t xml:space="preserve">are firstly in the rural community there is no retail atmosphere. Using our app in the rural area will alleviate to high costs because the cost of goods being transported will far outweigh the cost of goods. Therefore making it difficult for people who live on farms and away from retail districts. </w:t>
      </w:r>
      <w:r w:rsidR="0093014F">
        <w:t xml:space="preserve">Secondly another constraint is the time it will take to become a trustworthy brand. </w:t>
      </w:r>
      <w:r w:rsidR="00F87907">
        <w:t xml:space="preserve">This comes down to the marketing team and how customers perceive the mobile application. Therefore it could take a while before it can be seen as a safe and secure way to purchase on the platform. </w:t>
      </w:r>
      <w:r w:rsidR="008F5247">
        <w:t xml:space="preserve">Lastly </w:t>
      </w:r>
      <w:r w:rsidR="00054565">
        <w:t xml:space="preserve">another constraint is the obligations some food merchants have with other larger retailers. For example they can only sell exclusively to super markets and have signed a contract which forbids them selling direct to the public. Therefore this could threaten the whole platform as in order for this solution to work a lot of food merchants have to get on board to support the idea of local, fresh food delivered. </w:t>
      </w:r>
    </w:p>
    <w:p w14:paraId="22E1A3A0" w14:textId="77777777" w:rsidR="00526E23" w:rsidRPr="00896D04" w:rsidRDefault="00526E23" w:rsidP="00576DD6">
      <w:pPr>
        <w:pStyle w:val="BodyText"/>
        <w:spacing w:line="276" w:lineRule="auto"/>
        <w:jc w:val="both"/>
        <w:rPr>
          <w:rFonts w:ascii="Times New Roman" w:hAnsi="Times New Roman"/>
        </w:rPr>
      </w:pPr>
    </w:p>
    <w:p w14:paraId="454EF742" w14:textId="77777777" w:rsidR="00526E23" w:rsidRPr="00896D04" w:rsidRDefault="00526E23" w:rsidP="00576DD6">
      <w:pPr>
        <w:pStyle w:val="BodyText"/>
        <w:spacing w:line="276" w:lineRule="auto"/>
        <w:jc w:val="both"/>
        <w:rPr>
          <w:rFonts w:ascii="Times New Roman" w:hAnsi="Times New Roman"/>
        </w:rPr>
      </w:pPr>
    </w:p>
    <w:p w14:paraId="0170796B" w14:textId="77777777" w:rsidR="00526E23" w:rsidRPr="00896D04" w:rsidRDefault="00526E23" w:rsidP="00576DD6">
      <w:pPr>
        <w:pStyle w:val="Heading1"/>
        <w:spacing w:line="276" w:lineRule="auto"/>
        <w:jc w:val="both"/>
        <w:sectPr w:rsidR="00526E23" w:rsidRPr="00896D04">
          <w:pgSz w:w="12240" w:h="15840"/>
          <w:pgMar w:top="1440" w:right="1440" w:bottom="1440" w:left="1440" w:header="720" w:footer="720" w:gutter="0"/>
          <w:pgNumType w:start="1"/>
          <w:cols w:space="720"/>
        </w:sectPr>
      </w:pPr>
    </w:p>
    <w:p w14:paraId="36686CC5" w14:textId="67EFC68A" w:rsidR="00526E23" w:rsidRPr="00896D04" w:rsidRDefault="00526E23" w:rsidP="00576DD6">
      <w:pPr>
        <w:pStyle w:val="Heading1"/>
        <w:spacing w:before="480" w:line="276" w:lineRule="auto"/>
        <w:ind w:left="431" w:hanging="431"/>
        <w:jc w:val="both"/>
      </w:pPr>
      <w:bookmarkStart w:id="12" w:name="_Toc478378190"/>
      <w:r w:rsidRPr="00896D04">
        <w:lastRenderedPageBreak/>
        <w:t>Appendi</w:t>
      </w:r>
      <w:r w:rsidR="007D0DF9">
        <w:t>c</w:t>
      </w:r>
      <w:r w:rsidRPr="00896D04">
        <w:t>es</w:t>
      </w:r>
      <w:bookmarkEnd w:id="12"/>
    </w:p>
    <w:p w14:paraId="5F218F7E" w14:textId="2B3ED70B" w:rsidR="00526E23" w:rsidRDefault="00526E23" w:rsidP="00576DD6">
      <w:pPr>
        <w:pStyle w:val="Heading2"/>
        <w:spacing w:line="276" w:lineRule="auto"/>
        <w:jc w:val="both"/>
      </w:pPr>
      <w:bookmarkStart w:id="13" w:name="_Toc478378191"/>
      <w:r w:rsidRPr="00896D04">
        <w:t xml:space="preserve">Appendix 1: </w:t>
      </w:r>
      <w:bookmarkEnd w:id="13"/>
      <w:r w:rsidR="00966FD3">
        <w:t>SWOT Analysis</w:t>
      </w:r>
    </w:p>
    <w:tbl>
      <w:tblPr>
        <w:tblStyle w:val="TableGrid"/>
        <w:tblW w:w="0" w:type="auto"/>
        <w:tblLook w:val="04A0" w:firstRow="1" w:lastRow="0" w:firstColumn="1" w:lastColumn="0" w:noHBand="0" w:noVBand="1"/>
      </w:tblPr>
      <w:tblGrid>
        <w:gridCol w:w="4788"/>
        <w:gridCol w:w="4788"/>
      </w:tblGrid>
      <w:tr w:rsidR="005D488C" w14:paraId="357BE314" w14:textId="77777777" w:rsidTr="005D488C">
        <w:tc>
          <w:tcPr>
            <w:tcW w:w="4788" w:type="dxa"/>
          </w:tcPr>
          <w:p w14:paraId="6FD7BC43" w14:textId="58FBF89C" w:rsidR="005D488C" w:rsidRPr="005D488C" w:rsidRDefault="005D488C" w:rsidP="005D488C">
            <w:pPr>
              <w:rPr>
                <w:b/>
              </w:rPr>
            </w:pPr>
            <w:r>
              <w:rPr>
                <w:b/>
              </w:rPr>
              <w:t xml:space="preserve">Strengths </w:t>
            </w:r>
          </w:p>
        </w:tc>
        <w:tc>
          <w:tcPr>
            <w:tcW w:w="4788" w:type="dxa"/>
          </w:tcPr>
          <w:p w14:paraId="425E44A2" w14:textId="557D6684" w:rsidR="005D488C" w:rsidRPr="005D488C" w:rsidRDefault="005D488C" w:rsidP="005D488C">
            <w:pPr>
              <w:rPr>
                <w:b/>
              </w:rPr>
            </w:pPr>
            <w:r>
              <w:rPr>
                <w:b/>
              </w:rPr>
              <w:t>Weakness</w:t>
            </w:r>
          </w:p>
        </w:tc>
      </w:tr>
      <w:tr w:rsidR="005D488C" w14:paraId="32E1D210" w14:textId="77777777" w:rsidTr="005D488C">
        <w:tc>
          <w:tcPr>
            <w:tcW w:w="4788" w:type="dxa"/>
          </w:tcPr>
          <w:p w14:paraId="14A3D99E" w14:textId="73D83D81" w:rsidR="005D488C" w:rsidRDefault="006B4CDF" w:rsidP="00223F94">
            <w:pPr>
              <w:pStyle w:val="ListParagraph"/>
              <w:numPr>
                <w:ilvl w:val="0"/>
                <w:numId w:val="19"/>
              </w:numPr>
            </w:pPr>
            <w:r>
              <w:t>Great team of experienced staff</w:t>
            </w:r>
          </w:p>
          <w:p w14:paraId="6CE04C33" w14:textId="0E274AEC" w:rsidR="006B4CDF" w:rsidRDefault="006B4CDF" w:rsidP="00223F94">
            <w:pPr>
              <w:pStyle w:val="ListParagraph"/>
              <w:numPr>
                <w:ilvl w:val="0"/>
                <w:numId w:val="19"/>
              </w:numPr>
            </w:pPr>
            <w:r>
              <w:t xml:space="preserve">Large amount of investment </w:t>
            </w:r>
            <w:r w:rsidR="00A5725C">
              <w:t xml:space="preserve">to invest into application </w:t>
            </w:r>
          </w:p>
          <w:p w14:paraId="492668E1" w14:textId="401241F5" w:rsidR="006B4CDF" w:rsidRDefault="006B4CDF" w:rsidP="00223F94">
            <w:pPr>
              <w:pStyle w:val="ListParagraph"/>
              <w:numPr>
                <w:ilvl w:val="0"/>
                <w:numId w:val="19"/>
              </w:numPr>
            </w:pPr>
            <w:r>
              <w:t xml:space="preserve">Successful </w:t>
            </w:r>
            <w:r w:rsidR="00A044CD">
              <w:t xml:space="preserve">Auckland based concept </w:t>
            </w:r>
          </w:p>
          <w:p w14:paraId="2285B497" w14:textId="2EB99FA9" w:rsidR="00DD333E" w:rsidRDefault="00DD333E" w:rsidP="00223F94">
            <w:pPr>
              <w:pStyle w:val="ListParagraph"/>
              <w:numPr>
                <w:ilvl w:val="0"/>
                <w:numId w:val="19"/>
              </w:numPr>
            </w:pPr>
            <w:r>
              <w:t>A lot of niche food merchants on board</w:t>
            </w:r>
          </w:p>
          <w:p w14:paraId="722F7F9E" w14:textId="47576E82" w:rsidR="00380A0E" w:rsidRDefault="00380A0E" w:rsidP="00223F94">
            <w:pPr>
              <w:pStyle w:val="ListParagraph"/>
              <w:numPr>
                <w:ilvl w:val="0"/>
                <w:numId w:val="19"/>
              </w:numPr>
            </w:pPr>
            <w:r>
              <w:t>Large amount of people using app</w:t>
            </w:r>
          </w:p>
          <w:p w14:paraId="452479F6" w14:textId="2367BC65" w:rsidR="0075772A" w:rsidRDefault="0075772A" w:rsidP="00223F94">
            <w:pPr>
              <w:pStyle w:val="ListParagraph"/>
              <w:numPr>
                <w:ilvl w:val="0"/>
                <w:numId w:val="19"/>
              </w:numPr>
            </w:pPr>
            <w:r>
              <w:t xml:space="preserve">Good feedback/ reputation </w:t>
            </w:r>
          </w:p>
          <w:p w14:paraId="19065E64" w14:textId="528A3B0F" w:rsidR="00BC4EA8" w:rsidRDefault="00BC4EA8" w:rsidP="00BC4EA8">
            <w:pPr>
              <w:pStyle w:val="ListParagraph"/>
            </w:pPr>
          </w:p>
          <w:p w14:paraId="6CC34324" w14:textId="2EA48ED5" w:rsidR="006B4CDF" w:rsidRDefault="006B4CDF" w:rsidP="00A5725C">
            <w:pPr>
              <w:pStyle w:val="ListParagraph"/>
            </w:pPr>
          </w:p>
        </w:tc>
        <w:tc>
          <w:tcPr>
            <w:tcW w:w="4788" w:type="dxa"/>
          </w:tcPr>
          <w:p w14:paraId="58126484" w14:textId="77777777" w:rsidR="0043362C" w:rsidRDefault="0043362C" w:rsidP="0043362C">
            <w:pPr>
              <w:pStyle w:val="ListParagraph"/>
              <w:numPr>
                <w:ilvl w:val="0"/>
                <w:numId w:val="19"/>
              </w:numPr>
            </w:pPr>
            <w:r>
              <w:t xml:space="preserve">Worked in one location, might not work in rural community’s </w:t>
            </w:r>
          </w:p>
          <w:p w14:paraId="7D3DAC70" w14:textId="77777777" w:rsidR="005D488C" w:rsidRDefault="00630463" w:rsidP="0043362C">
            <w:pPr>
              <w:pStyle w:val="ListParagraph"/>
              <w:numPr>
                <w:ilvl w:val="0"/>
                <w:numId w:val="19"/>
              </w:numPr>
            </w:pPr>
            <w:r>
              <w:t xml:space="preserve">Mobile application has to be combatable with all phones a lot of time and money spent in R &amp; D(research and development) </w:t>
            </w:r>
            <w:r w:rsidR="0043362C">
              <w:t xml:space="preserve"> </w:t>
            </w:r>
          </w:p>
          <w:p w14:paraId="2F709C8C" w14:textId="77777777" w:rsidR="00630463" w:rsidRDefault="00117C9E" w:rsidP="0043362C">
            <w:pPr>
              <w:pStyle w:val="ListParagraph"/>
              <w:numPr>
                <w:ilvl w:val="0"/>
                <w:numId w:val="19"/>
              </w:numPr>
            </w:pPr>
            <w:r>
              <w:t>Relies</w:t>
            </w:r>
            <w:r w:rsidR="007F0C4F">
              <w:t xml:space="preserve"> on partnering with lots of businesses dealing with food</w:t>
            </w:r>
          </w:p>
          <w:p w14:paraId="3F98027E" w14:textId="77777777" w:rsidR="003012F7" w:rsidRDefault="003012F7" w:rsidP="00291CB1">
            <w:pPr>
              <w:pStyle w:val="ListParagraph"/>
            </w:pPr>
          </w:p>
          <w:p w14:paraId="19F3A3DB" w14:textId="014665FE" w:rsidR="00560C13" w:rsidRDefault="00560C13" w:rsidP="00560C13">
            <w:pPr>
              <w:ind w:left="360"/>
            </w:pPr>
          </w:p>
        </w:tc>
      </w:tr>
      <w:tr w:rsidR="005D488C" w14:paraId="608C0B63" w14:textId="77777777" w:rsidTr="005D488C">
        <w:tc>
          <w:tcPr>
            <w:tcW w:w="4788" w:type="dxa"/>
          </w:tcPr>
          <w:p w14:paraId="1C4490EC" w14:textId="54A6F1C8" w:rsidR="005D488C" w:rsidRPr="005D488C" w:rsidRDefault="00F87F5B" w:rsidP="005D488C">
            <w:pPr>
              <w:rPr>
                <w:b/>
              </w:rPr>
            </w:pPr>
            <w:r>
              <w:rPr>
                <w:b/>
              </w:rPr>
              <w:t>Opportunities</w:t>
            </w:r>
          </w:p>
        </w:tc>
        <w:tc>
          <w:tcPr>
            <w:tcW w:w="4788" w:type="dxa"/>
          </w:tcPr>
          <w:p w14:paraId="0D7870CC" w14:textId="1B78002C" w:rsidR="005D488C" w:rsidRPr="005D488C" w:rsidRDefault="005D488C" w:rsidP="005D488C">
            <w:pPr>
              <w:rPr>
                <w:b/>
              </w:rPr>
            </w:pPr>
            <w:r>
              <w:rPr>
                <w:b/>
              </w:rPr>
              <w:t>Threats</w:t>
            </w:r>
          </w:p>
        </w:tc>
      </w:tr>
      <w:tr w:rsidR="005D488C" w14:paraId="43276289" w14:textId="77777777" w:rsidTr="005D488C">
        <w:tc>
          <w:tcPr>
            <w:tcW w:w="4788" w:type="dxa"/>
          </w:tcPr>
          <w:p w14:paraId="6680277D" w14:textId="2B1F066F" w:rsidR="005D488C" w:rsidRDefault="0043362C" w:rsidP="0043362C">
            <w:pPr>
              <w:pStyle w:val="ListParagraph"/>
              <w:numPr>
                <w:ilvl w:val="0"/>
                <w:numId w:val="25"/>
              </w:numPr>
            </w:pPr>
            <w:r>
              <w:t xml:space="preserve">To add more food merchants </w:t>
            </w:r>
          </w:p>
          <w:p w14:paraId="5B38CDD2" w14:textId="1471EEB8" w:rsidR="0043362C" w:rsidRDefault="0043362C" w:rsidP="0043362C">
            <w:pPr>
              <w:pStyle w:val="ListParagraph"/>
              <w:numPr>
                <w:ilvl w:val="0"/>
                <w:numId w:val="25"/>
              </w:numPr>
            </w:pPr>
            <w:r>
              <w:t xml:space="preserve">Ability </w:t>
            </w:r>
            <w:r w:rsidR="00AC019E">
              <w:t>to grow and expand the company</w:t>
            </w:r>
            <w:r w:rsidR="00A5725C">
              <w:t xml:space="preserve"> globally </w:t>
            </w:r>
          </w:p>
          <w:p w14:paraId="7B5947A9" w14:textId="0A6A69FC" w:rsidR="00AC019E" w:rsidRDefault="00560C13" w:rsidP="0043362C">
            <w:pPr>
              <w:pStyle w:val="ListParagraph"/>
              <w:numPr>
                <w:ilvl w:val="0"/>
                <w:numId w:val="25"/>
              </w:numPr>
            </w:pPr>
            <w:r>
              <w:t>Create and support local communities</w:t>
            </w:r>
          </w:p>
          <w:p w14:paraId="71DFB80C" w14:textId="77777777" w:rsidR="00A5725C" w:rsidRDefault="00A5725C" w:rsidP="00A5725C">
            <w:pPr>
              <w:pStyle w:val="ListParagraph"/>
            </w:pPr>
          </w:p>
          <w:p w14:paraId="779DC787" w14:textId="77777777" w:rsidR="0043362C" w:rsidRDefault="0043362C" w:rsidP="00A5725C">
            <w:pPr>
              <w:pStyle w:val="ListParagraph"/>
            </w:pPr>
          </w:p>
        </w:tc>
        <w:tc>
          <w:tcPr>
            <w:tcW w:w="4788" w:type="dxa"/>
          </w:tcPr>
          <w:p w14:paraId="6C51A054" w14:textId="77777777" w:rsidR="005D488C" w:rsidRDefault="0043362C" w:rsidP="0043362C">
            <w:pPr>
              <w:pStyle w:val="ListParagraph"/>
              <w:numPr>
                <w:ilvl w:val="0"/>
                <w:numId w:val="24"/>
              </w:numPr>
            </w:pPr>
            <w:r>
              <w:t>More staff will be needed to hire as we expand throughout New Zealand</w:t>
            </w:r>
          </w:p>
          <w:p w14:paraId="0922B797" w14:textId="77777777" w:rsidR="0043362C" w:rsidRDefault="003012F7" w:rsidP="0043362C">
            <w:pPr>
              <w:pStyle w:val="ListParagraph"/>
              <w:numPr>
                <w:ilvl w:val="0"/>
                <w:numId w:val="24"/>
              </w:numPr>
            </w:pPr>
            <w:r>
              <w:t xml:space="preserve">Need to educate people on how to use the mobile app </w:t>
            </w:r>
          </w:p>
          <w:p w14:paraId="473597EF" w14:textId="4C9E2B43" w:rsidR="00A5725C" w:rsidRDefault="00A5725C" w:rsidP="0043362C">
            <w:pPr>
              <w:pStyle w:val="ListParagraph"/>
              <w:numPr>
                <w:ilvl w:val="0"/>
                <w:numId w:val="24"/>
              </w:numPr>
            </w:pPr>
            <w:r>
              <w:t>Bad product with food merchants</w:t>
            </w:r>
            <w:r w:rsidR="00D250E7">
              <w:t xml:space="preserve">, can’t monitor produce </w:t>
            </w:r>
          </w:p>
          <w:p w14:paraId="7AFC7BD4" w14:textId="1903F0B2" w:rsidR="00686F4C" w:rsidRDefault="00686F4C" w:rsidP="00A5725C">
            <w:pPr>
              <w:pStyle w:val="ListParagraph"/>
            </w:pPr>
          </w:p>
        </w:tc>
      </w:tr>
    </w:tbl>
    <w:p w14:paraId="0E1C8F60" w14:textId="77777777" w:rsidR="009817BE" w:rsidRPr="00896D04" w:rsidRDefault="009817BE" w:rsidP="00576DD6">
      <w:pPr>
        <w:spacing w:line="276" w:lineRule="auto"/>
        <w:jc w:val="both"/>
      </w:pPr>
    </w:p>
    <w:p w14:paraId="41B394EC" w14:textId="57C47C44" w:rsidR="00F207EB" w:rsidRPr="00896D04" w:rsidRDefault="00526E23" w:rsidP="00576DD6">
      <w:pPr>
        <w:pStyle w:val="Heading2"/>
        <w:spacing w:line="276" w:lineRule="auto"/>
        <w:jc w:val="both"/>
      </w:pPr>
      <w:bookmarkStart w:id="14" w:name="_Toc478378192"/>
      <w:r w:rsidRPr="00896D04">
        <w:t xml:space="preserve">Appendix 2: </w:t>
      </w:r>
      <w:bookmarkEnd w:id="14"/>
      <w:r w:rsidR="00966FD3">
        <w:t xml:space="preserve">Fishbone Diagram </w:t>
      </w:r>
      <w:bookmarkStart w:id="15" w:name="_GoBack"/>
      <w:bookmarkEnd w:id="15"/>
    </w:p>
    <w:p w14:paraId="73A60534" w14:textId="147F11D1" w:rsidR="00F207EB" w:rsidRPr="00896D04" w:rsidRDefault="00786324" w:rsidP="0045735E">
      <w:pPr>
        <w:spacing w:line="276" w:lineRule="auto"/>
        <w:ind w:left="576"/>
        <w:jc w:val="both"/>
      </w:pPr>
      <w:r>
        <w:rPr>
          <w:noProof/>
          <w:lang w:val="en-AU" w:eastAsia="en-AU"/>
        </w:rPr>
        <w:drawing>
          <wp:anchor distT="0" distB="0" distL="114300" distR="114300" simplePos="0" relativeHeight="251658240" behindDoc="0" locked="0" layoutInCell="1" allowOverlap="1" wp14:anchorId="10C2E694" wp14:editId="40088D74">
            <wp:simplePos x="0" y="0"/>
            <wp:positionH relativeFrom="column">
              <wp:posOffset>-292100</wp:posOffset>
            </wp:positionH>
            <wp:positionV relativeFrom="paragraph">
              <wp:posOffset>186055</wp:posOffset>
            </wp:positionV>
            <wp:extent cx="6523355" cy="2398395"/>
            <wp:effectExtent l="0" t="0" r="4445" b="0"/>
            <wp:wrapThrough wrapText="bothSides">
              <wp:wrapPolygon edited="0">
                <wp:start x="0" y="0"/>
                <wp:lineTo x="0" y="21274"/>
                <wp:lineTo x="21531" y="21274"/>
                <wp:lineTo x="21531" y="0"/>
                <wp:lineTo x="0" y="0"/>
              </wp:wrapPolygon>
            </wp:wrapThrough>
            <wp:docPr id="1" name="Picture 1" descr="../../../../../Desktop/Screen%20Shot%202017-03-26%20at%204.40.43%20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7-03-26%20at%204.40.43%20P"/>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523355" cy="23983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C3D6BD" w14:textId="000E1F83" w:rsidR="00526E23" w:rsidRDefault="00526E23" w:rsidP="00576DD6">
      <w:pPr>
        <w:pStyle w:val="Heading1"/>
        <w:spacing w:before="480" w:line="276" w:lineRule="auto"/>
        <w:ind w:left="431" w:hanging="431"/>
        <w:jc w:val="both"/>
      </w:pPr>
      <w:bookmarkStart w:id="16" w:name="_Toc478378193"/>
      <w:r w:rsidRPr="00896D04">
        <w:lastRenderedPageBreak/>
        <w:t>References</w:t>
      </w:r>
      <w:bookmarkEnd w:id="16"/>
      <w:r w:rsidRPr="00896D04">
        <w:t xml:space="preserve"> </w:t>
      </w:r>
    </w:p>
    <w:p w14:paraId="78279023" w14:textId="3ADAD972" w:rsidR="00526E23" w:rsidRDefault="00CC6FDF" w:rsidP="00CC6FDF">
      <w:pPr>
        <w:rPr>
          <w:i/>
        </w:rPr>
      </w:pPr>
      <w:r w:rsidRPr="00CC6FDF">
        <w:t>M, Austin. (2012). Retail apps increase revenue</w:t>
      </w:r>
      <w:r>
        <w:t xml:space="preserve">. Retrieved from </w:t>
      </w:r>
      <w:hyperlink r:id="rId11" w:history="1">
        <w:r w:rsidRPr="003640E9">
          <w:rPr>
            <w:rStyle w:val="Hyperlink"/>
            <w:i/>
          </w:rPr>
          <w:t>http://www.techradar.com/news/world-of-tech/roundup/retail-apps-increase-revenue-1079699</w:t>
        </w:r>
      </w:hyperlink>
    </w:p>
    <w:p w14:paraId="265B74AF" w14:textId="77777777" w:rsidR="00980D62" w:rsidRDefault="00980D62" w:rsidP="00CC6FDF">
      <w:pPr>
        <w:rPr>
          <w:i/>
        </w:rPr>
      </w:pPr>
    </w:p>
    <w:p w14:paraId="1D981579" w14:textId="24C3CB80" w:rsidR="00980D62" w:rsidRPr="00980D62" w:rsidRDefault="00980D62" w:rsidP="00CC6FDF">
      <w:r>
        <w:t xml:space="preserve">FoodFriends Assignment </w:t>
      </w:r>
      <w:r w:rsidR="00C050AE">
        <w:t>(</w:t>
      </w:r>
      <w:r>
        <w:t>2017). New Zealand: FoodFriends</w:t>
      </w:r>
      <w:r w:rsidR="00C050AE">
        <w:t>.</w:t>
      </w:r>
    </w:p>
    <w:p w14:paraId="310F6061" w14:textId="77777777" w:rsidR="00CC6FDF" w:rsidRDefault="00CC6FDF" w:rsidP="00576DD6">
      <w:pPr>
        <w:spacing w:line="276" w:lineRule="auto"/>
        <w:jc w:val="both"/>
        <w:rPr>
          <w:i/>
        </w:rPr>
      </w:pPr>
    </w:p>
    <w:p w14:paraId="1A74A8D5" w14:textId="77777777" w:rsidR="00CC6FDF" w:rsidRDefault="00CC6FDF" w:rsidP="00576DD6">
      <w:pPr>
        <w:spacing w:line="276" w:lineRule="auto"/>
        <w:jc w:val="both"/>
        <w:rPr>
          <w:i/>
        </w:rPr>
      </w:pPr>
    </w:p>
    <w:p w14:paraId="55463FF0" w14:textId="77777777" w:rsidR="00CC6FDF" w:rsidRPr="00576DD6" w:rsidRDefault="00CC6FDF" w:rsidP="00576DD6">
      <w:pPr>
        <w:spacing w:line="276" w:lineRule="auto"/>
        <w:jc w:val="both"/>
        <w:rPr>
          <w:i/>
        </w:rPr>
      </w:pPr>
    </w:p>
    <w:sectPr w:rsidR="00CC6FDF" w:rsidRPr="00576DD6" w:rsidSect="00376FCE">
      <w:headerReference w:type="default" r:id="rId12"/>
      <w:foot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8F9226" w14:textId="77777777" w:rsidR="007D2944" w:rsidRDefault="007D2944" w:rsidP="00526E23">
      <w:pPr>
        <w:spacing w:line="240" w:lineRule="auto"/>
      </w:pPr>
      <w:r>
        <w:separator/>
      </w:r>
    </w:p>
  </w:endnote>
  <w:endnote w:type="continuationSeparator" w:id="0">
    <w:p w14:paraId="63A6738A" w14:textId="77777777" w:rsidR="007D2944" w:rsidRDefault="007D2944" w:rsidP="00526E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altName w:val="Times New Roman PSMT"/>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新細明體">
    <w:charset w:val="88"/>
    <w:family w:val="auto"/>
    <w:pitch w:val="variable"/>
    <w:sig w:usb0="A00002FF" w:usb1="28CFFCFA" w:usb2="00000016" w:usb3="00000000" w:csb0="00100001" w:csb1="00000000"/>
  </w:font>
  <w:font w:name="Times">
    <w:panose1 w:val="02000500000000000000"/>
    <w:charset w:val="00"/>
    <w:family w:val="auto"/>
    <w:pitch w:val="variable"/>
    <w:sig w:usb0="00000003" w:usb1="00000000"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Segoe UI">
    <w:altName w:val="Calibri"/>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FC0FE8" w14:textId="77777777" w:rsidR="005D0560" w:rsidRDefault="005D0560">
    <w:pPr>
      <w:pStyle w:val="Footer"/>
      <w:jc w:val="cen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07800375"/>
      <w:docPartObj>
        <w:docPartGallery w:val="Page Numbers (Bottom of Page)"/>
        <w:docPartUnique/>
      </w:docPartObj>
    </w:sdtPr>
    <w:sdtEndPr>
      <w:rPr>
        <w:noProof/>
      </w:rPr>
    </w:sdtEndPr>
    <w:sdtContent>
      <w:p w14:paraId="3D0039DA" w14:textId="77777777" w:rsidR="005D0560" w:rsidRDefault="005D0560">
        <w:pPr>
          <w:pStyle w:val="Footer"/>
          <w:jc w:val="right"/>
        </w:pPr>
        <w:r>
          <w:fldChar w:fldCharType="begin"/>
        </w:r>
        <w:r>
          <w:instrText xml:space="preserve"> PAGE   \* MERGEFORMAT </w:instrText>
        </w:r>
        <w:r>
          <w:fldChar w:fldCharType="separate"/>
        </w:r>
        <w:r w:rsidR="00966FD3">
          <w:rPr>
            <w:noProof/>
          </w:rPr>
          <w:t>3</w:t>
        </w:r>
        <w:r>
          <w:rPr>
            <w:noProof/>
          </w:rPr>
          <w:fldChar w:fldCharType="end"/>
        </w:r>
      </w:p>
    </w:sdtContent>
  </w:sdt>
  <w:p w14:paraId="4CB8346A" w14:textId="77777777" w:rsidR="005D0560" w:rsidRDefault="005D0560">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81395563"/>
      <w:docPartObj>
        <w:docPartGallery w:val="Page Numbers (Bottom of Page)"/>
        <w:docPartUnique/>
      </w:docPartObj>
    </w:sdtPr>
    <w:sdtEndPr>
      <w:rPr>
        <w:noProof/>
      </w:rPr>
    </w:sdtEndPr>
    <w:sdtContent>
      <w:p w14:paraId="4068BD24" w14:textId="77777777" w:rsidR="005D0560" w:rsidRDefault="005D0560">
        <w:pPr>
          <w:pStyle w:val="Footer"/>
          <w:jc w:val="right"/>
        </w:pPr>
        <w:r>
          <w:fldChar w:fldCharType="begin"/>
        </w:r>
        <w:r>
          <w:instrText xml:space="preserve"> PAGE   \* MERGEFORMAT </w:instrText>
        </w:r>
        <w:r>
          <w:fldChar w:fldCharType="separate"/>
        </w:r>
        <w:r w:rsidR="00966FD3">
          <w:rPr>
            <w:noProof/>
          </w:rPr>
          <w:t>4</w:t>
        </w:r>
        <w:r>
          <w:rPr>
            <w:noProof/>
          </w:rPr>
          <w:fldChar w:fldCharType="end"/>
        </w:r>
      </w:p>
    </w:sdtContent>
  </w:sdt>
  <w:p w14:paraId="0D2CE692" w14:textId="77777777" w:rsidR="005D0560" w:rsidRDefault="005D056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CD8B9D" w14:textId="77777777" w:rsidR="007D2944" w:rsidRDefault="007D2944" w:rsidP="00526E23">
      <w:pPr>
        <w:spacing w:line="240" w:lineRule="auto"/>
      </w:pPr>
      <w:r>
        <w:separator/>
      </w:r>
    </w:p>
  </w:footnote>
  <w:footnote w:type="continuationSeparator" w:id="0">
    <w:p w14:paraId="7D9758A6" w14:textId="77777777" w:rsidR="007D2944" w:rsidRDefault="007D2944" w:rsidP="00526E23">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9B6F1E" w14:textId="6655B49C" w:rsidR="005D0560" w:rsidRDefault="005D0560">
    <w:pPr>
      <w:pStyle w:val="Header"/>
      <w:tabs>
        <w:tab w:val="clear" w:pos="9360"/>
        <w:tab w:val="right" w:pos="8640"/>
      </w:tabs>
    </w:pPr>
    <w:r>
      <w:t>Business case for FoodFriends</w:t>
    </w:r>
    <w:r>
      <w:tab/>
    </w:r>
    <w:r>
      <w:tab/>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9DDA3D" w14:textId="3B816FD7" w:rsidR="005D0560" w:rsidRDefault="005D0560">
    <w:pPr>
      <w:pStyle w:val="Header"/>
      <w:tabs>
        <w:tab w:val="clear" w:pos="9360"/>
        <w:tab w:val="right" w:pos="8640"/>
      </w:tabs>
    </w:pPr>
    <w:r>
      <w:t>Business case for FoodFriends</w:t>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890417"/>
    <w:multiLevelType w:val="hybridMultilevel"/>
    <w:tmpl w:val="4A08AC48"/>
    <w:lvl w:ilvl="0" w:tplc="14090001">
      <w:start w:val="1"/>
      <w:numFmt w:val="bullet"/>
      <w:lvlText w:val=""/>
      <w:lvlJc w:val="left"/>
      <w:pPr>
        <w:ind w:left="720" w:hanging="360"/>
      </w:pPr>
      <w:rPr>
        <w:rFonts w:ascii="Symbol" w:hAnsi="Symbol" w:hint="default"/>
      </w:rPr>
    </w:lvl>
    <w:lvl w:ilvl="1" w:tplc="14090001">
      <w:start w:val="1"/>
      <w:numFmt w:val="bullet"/>
      <w:lvlText w:val=""/>
      <w:lvlJc w:val="left"/>
      <w:pPr>
        <w:ind w:left="1440" w:hanging="360"/>
      </w:pPr>
      <w:rPr>
        <w:rFonts w:ascii="Symbol" w:hAnsi="Symbol"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nsid w:val="0D7D3410"/>
    <w:multiLevelType w:val="multilevel"/>
    <w:tmpl w:val="F110AA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nsid w:val="11995494"/>
    <w:multiLevelType w:val="hybridMultilevel"/>
    <w:tmpl w:val="B282C560"/>
    <w:lvl w:ilvl="0" w:tplc="2A764544">
      <w:numFmt w:val="bullet"/>
      <w:lvlText w:val="•"/>
      <w:lvlJc w:val="left"/>
      <w:pPr>
        <w:ind w:left="1080" w:hanging="720"/>
      </w:pPr>
      <w:rPr>
        <w:rFonts w:ascii="Arial" w:eastAsia="Times New Roman"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nsid w:val="12E343A3"/>
    <w:multiLevelType w:val="hybridMultilevel"/>
    <w:tmpl w:val="EA6249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3AFA3C64"/>
    <w:multiLevelType w:val="hybridMultilevel"/>
    <w:tmpl w:val="1AD6FE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3DF2326B"/>
    <w:multiLevelType w:val="hybridMultilevel"/>
    <w:tmpl w:val="C106A56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nsid w:val="40E60BEA"/>
    <w:multiLevelType w:val="hybridMultilevel"/>
    <w:tmpl w:val="A9F6D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43EA2CE9"/>
    <w:multiLevelType w:val="hybridMultilevel"/>
    <w:tmpl w:val="6138329A"/>
    <w:lvl w:ilvl="0" w:tplc="2A764544">
      <w:numFmt w:val="bullet"/>
      <w:lvlText w:val="•"/>
      <w:lvlJc w:val="left"/>
      <w:pPr>
        <w:ind w:left="1440" w:hanging="720"/>
      </w:pPr>
      <w:rPr>
        <w:rFonts w:ascii="Arial" w:eastAsia="Times New Roman" w:hAnsi="Arial" w:cs="Aria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8">
    <w:nsid w:val="45005E41"/>
    <w:multiLevelType w:val="hybridMultilevel"/>
    <w:tmpl w:val="C666E288"/>
    <w:lvl w:ilvl="0" w:tplc="1409000F">
      <w:start w:val="1"/>
      <w:numFmt w:val="decimal"/>
      <w:lvlText w:val="%1."/>
      <w:lvlJc w:val="left"/>
      <w:pPr>
        <w:ind w:left="720" w:hanging="360"/>
      </w:pPr>
      <w:rPr>
        <w:rFonts w:hint="default"/>
      </w:rPr>
    </w:lvl>
    <w:lvl w:ilvl="1" w:tplc="14090001">
      <w:start w:val="1"/>
      <w:numFmt w:val="bullet"/>
      <w:lvlText w:val=""/>
      <w:lvlJc w:val="left"/>
      <w:pPr>
        <w:ind w:left="1440" w:hanging="360"/>
      </w:pPr>
      <w:rPr>
        <w:rFonts w:ascii="Symbol" w:hAnsi="Symbol"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nsid w:val="46171682"/>
    <w:multiLevelType w:val="hybridMultilevel"/>
    <w:tmpl w:val="2500D4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49B61482"/>
    <w:multiLevelType w:val="hybridMultilevel"/>
    <w:tmpl w:val="F88A5D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6489190B"/>
    <w:multiLevelType w:val="hybridMultilevel"/>
    <w:tmpl w:val="97949564"/>
    <w:lvl w:ilvl="0" w:tplc="1409000F">
      <w:start w:val="1"/>
      <w:numFmt w:val="decimal"/>
      <w:lvlText w:val="%1."/>
      <w:lvlJc w:val="left"/>
      <w:pPr>
        <w:ind w:left="360" w:hanging="360"/>
      </w:pPr>
      <w:rPr>
        <w:rFonts w:hint="default"/>
      </w:r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2">
    <w:nsid w:val="665F288E"/>
    <w:multiLevelType w:val="hybridMultilevel"/>
    <w:tmpl w:val="221CF7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778276E1"/>
    <w:multiLevelType w:val="hybridMultilevel"/>
    <w:tmpl w:val="CCD6E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790A509E"/>
    <w:multiLevelType w:val="singleLevel"/>
    <w:tmpl w:val="1BA4E954"/>
    <w:lvl w:ilvl="0">
      <w:start w:val="1"/>
      <w:numFmt w:val="bullet"/>
      <w:lvlText w:val=""/>
      <w:lvlJc w:val="left"/>
      <w:pPr>
        <w:tabs>
          <w:tab w:val="num" w:pos="360"/>
        </w:tabs>
        <w:ind w:left="360" w:hanging="360"/>
      </w:pPr>
      <w:rPr>
        <w:rFonts w:ascii="Symbol" w:hAnsi="Symbol" w:hint="default"/>
      </w:rPr>
    </w:lvl>
  </w:abstractNum>
  <w:abstractNum w:abstractNumId="15">
    <w:nsid w:val="79E81BA2"/>
    <w:multiLevelType w:val="hybridMultilevel"/>
    <w:tmpl w:val="96CEF8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7BF23A29"/>
    <w:multiLevelType w:val="singleLevel"/>
    <w:tmpl w:val="91807A16"/>
    <w:lvl w:ilvl="0">
      <w:start w:val="1"/>
      <w:numFmt w:val="bullet"/>
      <w:pStyle w:val="bullet"/>
      <w:lvlText w:val=""/>
      <w:lvlJc w:val="left"/>
      <w:pPr>
        <w:tabs>
          <w:tab w:val="num" w:pos="360"/>
        </w:tabs>
        <w:ind w:left="288" w:hanging="288"/>
      </w:pPr>
      <w:rPr>
        <w:rFonts w:ascii="Symbol" w:hAnsi="Symbol" w:hint="default"/>
      </w:rPr>
    </w:lvl>
  </w:abstractNum>
  <w:num w:numId="1">
    <w:abstractNumId w:val="1"/>
  </w:num>
  <w:num w:numId="2">
    <w:abstractNumId w:val="14"/>
  </w:num>
  <w:num w:numId="3">
    <w:abstractNumId w:val="16"/>
  </w:num>
  <w:num w:numId="4">
    <w:abstractNumId w:val="8"/>
  </w:num>
  <w:num w:numId="5">
    <w:abstractNumId w:val="0"/>
  </w:num>
  <w:num w:numId="6">
    <w:abstractNumId w:val="11"/>
  </w:num>
  <w:num w:numId="7">
    <w:abstractNumId w:val="1"/>
  </w:num>
  <w:num w:numId="8">
    <w:abstractNumId w:val="1"/>
  </w:num>
  <w:num w:numId="9">
    <w:abstractNumId w:val="1"/>
  </w:num>
  <w:num w:numId="10">
    <w:abstractNumId w:val="1"/>
  </w:num>
  <w:num w:numId="11">
    <w:abstractNumId w:val="1"/>
  </w:num>
  <w:num w:numId="12">
    <w:abstractNumId w:val="12"/>
  </w:num>
  <w:num w:numId="13">
    <w:abstractNumId w:val="2"/>
  </w:num>
  <w:num w:numId="14">
    <w:abstractNumId w:val="7"/>
  </w:num>
  <w:num w:numId="15">
    <w:abstractNumId w:val="1"/>
  </w:num>
  <w:num w:numId="16">
    <w:abstractNumId w:val="1"/>
  </w:num>
  <w:num w:numId="17">
    <w:abstractNumId w:val="1"/>
  </w:num>
  <w:num w:numId="18">
    <w:abstractNumId w:val="5"/>
  </w:num>
  <w:num w:numId="19">
    <w:abstractNumId w:val="9"/>
  </w:num>
  <w:num w:numId="20">
    <w:abstractNumId w:val="6"/>
  </w:num>
  <w:num w:numId="21">
    <w:abstractNumId w:val="3"/>
  </w:num>
  <w:num w:numId="22">
    <w:abstractNumId w:val="13"/>
  </w:num>
  <w:num w:numId="23">
    <w:abstractNumId w:val="4"/>
  </w:num>
  <w:num w:numId="24">
    <w:abstractNumId w:val="15"/>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KwMDE1MzA2NTczM7FU0lEKTi0uzszPAykwrAUA+lm/KiwAAAA="/>
  </w:docVars>
  <w:rsids>
    <w:rsidRoot w:val="00CD345C"/>
    <w:rsid w:val="00025059"/>
    <w:rsid w:val="00037C8A"/>
    <w:rsid w:val="00052606"/>
    <w:rsid w:val="00054565"/>
    <w:rsid w:val="0005745B"/>
    <w:rsid w:val="00060081"/>
    <w:rsid w:val="000718E7"/>
    <w:rsid w:val="00072349"/>
    <w:rsid w:val="00080DC6"/>
    <w:rsid w:val="00092714"/>
    <w:rsid w:val="000A22A8"/>
    <w:rsid w:val="000A557A"/>
    <w:rsid w:val="000B2586"/>
    <w:rsid w:val="000B3435"/>
    <w:rsid w:val="000B5240"/>
    <w:rsid w:val="000C002D"/>
    <w:rsid w:val="000C03E7"/>
    <w:rsid w:val="000C1798"/>
    <w:rsid w:val="000D5382"/>
    <w:rsid w:val="000E1D7D"/>
    <w:rsid w:val="000F2EA4"/>
    <w:rsid w:val="0010060C"/>
    <w:rsid w:val="00112BEB"/>
    <w:rsid w:val="00117C9E"/>
    <w:rsid w:val="00134354"/>
    <w:rsid w:val="00190B43"/>
    <w:rsid w:val="00191725"/>
    <w:rsid w:val="001A0CD4"/>
    <w:rsid w:val="001B58EA"/>
    <w:rsid w:val="001C065A"/>
    <w:rsid w:val="001C2804"/>
    <w:rsid w:val="001D0D81"/>
    <w:rsid w:val="001D348D"/>
    <w:rsid w:val="001D73CF"/>
    <w:rsid w:val="00200AEB"/>
    <w:rsid w:val="00223F94"/>
    <w:rsid w:val="00243668"/>
    <w:rsid w:val="00265E74"/>
    <w:rsid w:val="0028049B"/>
    <w:rsid w:val="0028769E"/>
    <w:rsid w:val="00291CB1"/>
    <w:rsid w:val="002973BC"/>
    <w:rsid w:val="00297680"/>
    <w:rsid w:val="002A0340"/>
    <w:rsid w:val="002A0C8D"/>
    <w:rsid w:val="002A7664"/>
    <w:rsid w:val="002A7C45"/>
    <w:rsid w:val="002B32A2"/>
    <w:rsid w:val="002C29B9"/>
    <w:rsid w:val="002C74FE"/>
    <w:rsid w:val="002D6EC2"/>
    <w:rsid w:val="003012F7"/>
    <w:rsid w:val="00324A63"/>
    <w:rsid w:val="00325144"/>
    <w:rsid w:val="00326341"/>
    <w:rsid w:val="00326727"/>
    <w:rsid w:val="00346BBB"/>
    <w:rsid w:val="00360356"/>
    <w:rsid w:val="003622DF"/>
    <w:rsid w:val="00376480"/>
    <w:rsid w:val="00376FCE"/>
    <w:rsid w:val="00380A0E"/>
    <w:rsid w:val="0038691A"/>
    <w:rsid w:val="00391D13"/>
    <w:rsid w:val="003957CF"/>
    <w:rsid w:val="003A691F"/>
    <w:rsid w:val="003B7640"/>
    <w:rsid w:val="003C40F2"/>
    <w:rsid w:val="003D0969"/>
    <w:rsid w:val="00415B0C"/>
    <w:rsid w:val="004208A9"/>
    <w:rsid w:val="00425052"/>
    <w:rsid w:val="0043362C"/>
    <w:rsid w:val="004421EB"/>
    <w:rsid w:val="004471A8"/>
    <w:rsid w:val="004539B9"/>
    <w:rsid w:val="0045735E"/>
    <w:rsid w:val="004616F5"/>
    <w:rsid w:val="004662C3"/>
    <w:rsid w:val="004679CB"/>
    <w:rsid w:val="004A6A71"/>
    <w:rsid w:val="004B36F2"/>
    <w:rsid w:val="004D000F"/>
    <w:rsid w:val="004D7CE6"/>
    <w:rsid w:val="004E5EE7"/>
    <w:rsid w:val="004F31BE"/>
    <w:rsid w:val="004F4AB8"/>
    <w:rsid w:val="004F5333"/>
    <w:rsid w:val="00503FAF"/>
    <w:rsid w:val="005062D5"/>
    <w:rsid w:val="005161BA"/>
    <w:rsid w:val="00526E23"/>
    <w:rsid w:val="005311B3"/>
    <w:rsid w:val="00543F72"/>
    <w:rsid w:val="00545C8F"/>
    <w:rsid w:val="005471E0"/>
    <w:rsid w:val="00553BC6"/>
    <w:rsid w:val="00560C13"/>
    <w:rsid w:val="00576DD6"/>
    <w:rsid w:val="005822BE"/>
    <w:rsid w:val="0058545F"/>
    <w:rsid w:val="00590AF2"/>
    <w:rsid w:val="00590C4A"/>
    <w:rsid w:val="005C3B6C"/>
    <w:rsid w:val="005D0560"/>
    <w:rsid w:val="005D3AA2"/>
    <w:rsid w:val="005D488C"/>
    <w:rsid w:val="005E23A0"/>
    <w:rsid w:val="00611B7C"/>
    <w:rsid w:val="006243F3"/>
    <w:rsid w:val="00630463"/>
    <w:rsid w:val="0063423A"/>
    <w:rsid w:val="00685675"/>
    <w:rsid w:val="00686F4C"/>
    <w:rsid w:val="00690930"/>
    <w:rsid w:val="00697A2D"/>
    <w:rsid w:val="006A3534"/>
    <w:rsid w:val="006A454B"/>
    <w:rsid w:val="006B22AA"/>
    <w:rsid w:val="006B4CDF"/>
    <w:rsid w:val="006C1E39"/>
    <w:rsid w:val="006C3B93"/>
    <w:rsid w:val="006F2FB0"/>
    <w:rsid w:val="00705980"/>
    <w:rsid w:val="0072191C"/>
    <w:rsid w:val="00726BC4"/>
    <w:rsid w:val="007342A7"/>
    <w:rsid w:val="0073536A"/>
    <w:rsid w:val="00742E4C"/>
    <w:rsid w:val="00751A15"/>
    <w:rsid w:val="0075772A"/>
    <w:rsid w:val="00761DBE"/>
    <w:rsid w:val="00781531"/>
    <w:rsid w:val="007830D6"/>
    <w:rsid w:val="00786324"/>
    <w:rsid w:val="00786675"/>
    <w:rsid w:val="0078697E"/>
    <w:rsid w:val="007904AC"/>
    <w:rsid w:val="007A0258"/>
    <w:rsid w:val="007A02FA"/>
    <w:rsid w:val="007A2EFF"/>
    <w:rsid w:val="007C3071"/>
    <w:rsid w:val="007C40F5"/>
    <w:rsid w:val="007D0DF9"/>
    <w:rsid w:val="007D2944"/>
    <w:rsid w:val="007E2D50"/>
    <w:rsid w:val="007E7DD9"/>
    <w:rsid w:val="007F0C4F"/>
    <w:rsid w:val="00800207"/>
    <w:rsid w:val="00807EF7"/>
    <w:rsid w:val="008116B3"/>
    <w:rsid w:val="008116BB"/>
    <w:rsid w:val="0083008A"/>
    <w:rsid w:val="00844890"/>
    <w:rsid w:val="0085269F"/>
    <w:rsid w:val="0086739D"/>
    <w:rsid w:val="00896D04"/>
    <w:rsid w:val="008B2605"/>
    <w:rsid w:val="008B318B"/>
    <w:rsid w:val="008B6289"/>
    <w:rsid w:val="008C6F73"/>
    <w:rsid w:val="008E2FC5"/>
    <w:rsid w:val="008E632B"/>
    <w:rsid w:val="008E6CDE"/>
    <w:rsid w:val="008F5247"/>
    <w:rsid w:val="008F6862"/>
    <w:rsid w:val="00917047"/>
    <w:rsid w:val="009262FA"/>
    <w:rsid w:val="0093014F"/>
    <w:rsid w:val="0093292D"/>
    <w:rsid w:val="00936059"/>
    <w:rsid w:val="0094128E"/>
    <w:rsid w:val="00965A73"/>
    <w:rsid w:val="00966FD3"/>
    <w:rsid w:val="00967300"/>
    <w:rsid w:val="00973685"/>
    <w:rsid w:val="00977404"/>
    <w:rsid w:val="00977DDA"/>
    <w:rsid w:val="00980524"/>
    <w:rsid w:val="00980D62"/>
    <w:rsid w:val="00980DE7"/>
    <w:rsid w:val="009817BE"/>
    <w:rsid w:val="00982B2F"/>
    <w:rsid w:val="0098442E"/>
    <w:rsid w:val="00985503"/>
    <w:rsid w:val="009862B5"/>
    <w:rsid w:val="00986672"/>
    <w:rsid w:val="009B0965"/>
    <w:rsid w:val="009B5ECA"/>
    <w:rsid w:val="009C21D1"/>
    <w:rsid w:val="009E33EB"/>
    <w:rsid w:val="009E3F71"/>
    <w:rsid w:val="00A03694"/>
    <w:rsid w:val="00A044CD"/>
    <w:rsid w:val="00A05867"/>
    <w:rsid w:val="00A31D78"/>
    <w:rsid w:val="00A5725C"/>
    <w:rsid w:val="00A66B26"/>
    <w:rsid w:val="00A708F2"/>
    <w:rsid w:val="00A71C9A"/>
    <w:rsid w:val="00A72F06"/>
    <w:rsid w:val="00A7618A"/>
    <w:rsid w:val="00A7628C"/>
    <w:rsid w:val="00A87F90"/>
    <w:rsid w:val="00A93D3F"/>
    <w:rsid w:val="00A94E80"/>
    <w:rsid w:val="00AA5382"/>
    <w:rsid w:val="00AB066E"/>
    <w:rsid w:val="00AC019E"/>
    <w:rsid w:val="00AD6164"/>
    <w:rsid w:val="00AD65C7"/>
    <w:rsid w:val="00AD755B"/>
    <w:rsid w:val="00AD7D01"/>
    <w:rsid w:val="00B01633"/>
    <w:rsid w:val="00B168F3"/>
    <w:rsid w:val="00B22E4E"/>
    <w:rsid w:val="00B26BAA"/>
    <w:rsid w:val="00B33B12"/>
    <w:rsid w:val="00B34FA2"/>
    <w:rsid w:val="00B37745"/>
    <w:rsid w:val="00B456D0"/>
    <w:rsid w:val="00B46D76"/>
    <w:rsid w:val="00B520AD"/>
    <w:rsid w:val="00B66379"/>
    <w:rsid w:val="00B704E2"/>
    <w:rsid w:val="00B73D28"/>
    <w:rsid w:val="00B806F5"/>
    <w:rsid w:val="00B83B39"/>
    <w:rsid w:val="00B86BC9"/>
    <w:rsid w:val="00B935CA"/>
    <w:rsid w:val="00B95368"/>
    <w:rsid w:val="00B97517"/>
    <w:rsid w:val="00BA3227"/>
    <w:rsid w:val="00BB7132"/>
    <w:rsid w:val="00BC4EA8"/>
    <w:rsid w:val="00BD1CCC"/>
    <w:rsid w:val="00BD326E"/>
    <w:rsid w:val="00BE1B6B"/>
    <w:rsid w:val="00BE30D9"/>
    <w:rsid w:val="00BE6E62"/>
    <w:rsid w:val="00BE6FF6"/>
    <w:rsid w:val="00BF5501"/>
    <w:rsid w:val="00BF5FF9"/>
    <w:rsid w:val="00C050AE"/>
    <w:rsid w:val="00C130A5"/>
    <w:rsid w:val="00C15F5E"/>
    <w:rsid w:val="00C4311F"/>
    <w:rsid w:val="00C55F3A"/>
    <w:rsid w:val="00CA26A4"/>
    <w:rsid w:val="00CA521F"/>
    <w:rsid w:val="00CA7B70"/>
    <w:rsid w:val="00CB7E2C"/>
    <w:rsid w:val="00CC33FC"/>
    <w:rsid w:val="00CC6FDF"/>
    <w:rsid w:val="00CD345C"/>
    <w:rsid w:val="00CE23CF"/>
    <w:rsid w:val="00CF12E4"/>
    <w:rsid w:val="00CF18CE"/>
    <w:rsid w:val="00CF30E5"/>
    <w:rsid w:val="00CF7795"/>
    <w:rsid w:val="00D015B8"/>
    <w:rsid w:val="00D23F90"/>
    <w:rsid w:val="00D250E7"/>
    <w:rsid w:val="00D30567"/>
    <w:rsid w:val="00D40634"/>
    <w:rsid w:val="00D43F65"/>
    <w:rsid w:val="00D47E22"/>
    <w:rsid w:val="00D50254"/>
    <w:rsid w:val="00D63EEE"/>
    <w:rsid w:val="00D7378D"/>
    <w:rsid w:val="00D751E1"/>
    <w:rsid w:val="00D769AE"/>
    <w:rsid w:val="00D822AC"/>
    <w:rsid w:val="00D8465B"/>
    <w:rsid w:val="00D87FF0"/>
    <w:rsid w:val="00D937F1"/>
    <w:rsid w:val="00D9699B"/>
    <w:rsid w:val="00DA1655"/>
    <w:rsid w:val="00DA517F"/>
    <w:rsid w:val="00DB10EE"/>
    <w:rsid w:val="00DB14DA"/>
    <w:rsid w:val="00DB4705"/>
    <w:rsid w:val="00DB489B"/>
    <w:rsid w:val="00DC4D5C"/>
    <w:rsid w:val="00DD333E"/>
    <w:rsid w:val="00DF0F41"/>
    <w:rsid w:val="00E10992"/>
    <w:rsid w:val="00E34B78"/>
    <w:rsid w:val="00E45754"/>
    <w:rsid w:val="00E60BEE"/>
    <w:rsid w:val="00E73A9B"/>
    <w:rsid w:val="00E7601D"/>
    <w:rsid w:val="00E76E04"/>
    <w:rsid w:val="00E90552"/>
    <w:rsid w:val="00E92AFF"/>
    <w:rsid w:val="00E95098"/>
    <w:rsid w:val="00E97CEB"/>
    <w:rsid w:val="00EC3FAC"/>
    <w:rsid w:val="00EC7356"/>
    <w:rsid w:val="00ED1641"/>
    <w:rsid w:val="00ED3757"/>
    <w:rsid w:val="00ED7285"/>
    <w:rsid w:val="00EF22F1"/>
    <w:rsid w:val="00EF7E37"/>
    <w:rsid w:val="00F03D8B"/>
    <w:rsid w:val="00F03EC0"/>
    <w:rsid w:val="00F07B4C"/>
    <w:rsid w:val="00F11C32"/>
    <w:rsid w:val="00F13EBE"/>
    <w:rsid w:val="00F207EB"/>
    <w:rsid w:val="00F35E01"/>
    <w:rsid w:val="00F8556F"/>
    <w:rsid w:val="00F87907"/>
    <w:rsid w:val="00F87F5B"/>
    <w:rsid w:val="00F909E2"/>
    <w:rsid w:val="00FA4B1E"/>
    <w:rsid w:val="00FB180A"/>
    <w:rsid w:val="00FC0E27"/>
    <w:rsid w:val="00FF2B67"/>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461B6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NZ" w:eastAsia="zh-TW"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6E23"/>
    <w:pPr>
      <w:spacing w:after="0" w:line="240" w:lineRule="exact"/>
    </w:pPr>
    <w:rPr>
      <w:rFonts w:ascii="Times New Roman" w:eastAsia="Times New Roman" w:hAnsi="Times New Roman" w:cs="Times New Roman"/>
      <w:sz w:val="24"/>
      <w:szCs w:val="20"/>
      <w:lang w:eastAsia="ko-KR"/>
    </w:rPr>
  </w:style>
  <w:style w:type="paragraph" w:styleId="Heading1">
    <w:name w:val="heading 1"/>
    <w:basedOn w:val="Normal"/>
    <w:next w:val="Normal"/>
    <w:link w:val="Heading1Char"/>
    <w:qFormat/>
    <w:rsid w:val="00526E23"/>
    <w:pPr>
      <w:keepNext/>
      <w:numPr>
        <w:numId w:val="1"/>
      </w:numPr>
      <w:spacing w:before="240" w:after="240"/>
      <w:outlineLvl w:val="0"/>
    </w:pPr>
    <w:rPr>
      <w:b/>
      <w:kern w:val="28"/>
      <w:sz w:val="36"/>
    </w:rPr>
  </w:style>
  <w:style w:type="paragraph" w:styleId="Heading2">
    <w:name w:val="heading 2"/>
    <w:basedOn w:val="Normal"/>
    <w:next w:val="Normal"/>
    <w:link w:val="Heading2Char"/>
    <w:qFormat/>
    <w:rsid w:val="00526E23"/>
    <w:pPr>
      <w:keepNext/>
      <w:numPr>
        <w:ilvl w:val="1"/>
        <w:numId w:val="1"/>
      </w:numPr>
      <w:spacing w:before="240" w:after="240"/>
      <w:outlineLvl w:val="1"/>
    </w:pPr>
    <w:rPr>
      <w:b/>
      <w:sz w:val="28"/>
    </w:rPr>
  </w:style>
  <w:style w:type="paragraph" w:styleId="Heading3">
    <w:name w:val="heading 3"/>
    <w:basedOn w:val="Normal"/>
    <w:next w:val="Normal"/>
    <w:link w:val="Heading3Char"/>
    <w:qFormat/>
    <w:rsid w:val="00526E23"/>
    <w:pPr>
      <w:numPr>
        <w:ilvl w:val="2"/>
        <w:numId w:val="1"/>
      </w:numPr>
      <w:spacing w:before="240" w:after="60"/>
      <w:outlineLvl w:val="2"/>
    </w:pPr>
  </w:style>
  <w:style w:type="paragraph" w:styleId="Heading4">
    <w:name w:val="heading 4"/>
    <w:basedOn w:val="Normal"/>
    <w:next w:val="Normal"/>
    <w:link w:val="Heading4Char"/>
    <w:qFormat/>
    <w:rsid w:val="00526E23"/>
    <w:pPr>
      <w:keepNext/>
      <w:numPr>
        <w:ilvl w:val="3"/>
        <w:numId w:val="1"/>
      </w:numPr>
      <w:spacing w:before="240" w:after="60"/>
      <w:outlineLvl w:val="3"/>
    </w:pPr>
    <w:rPr>
      <w:rFonts w:ascii="Arial" w:hAnsi="Arial"/>
      <w:b/>
    </w:rPr>
  </w:style>
  <w:style w:type="paragraph" w:styleId="Heading5">
    <w:name w:val="heading 5"/>
    <w:basedOn w:val="Normal"/>
    <w:next w:val="Normal"/>
    <w:link w:val="Heading5Char"/>
    <w:qFormat/>
    <w:rsid w:val="00526E23"/>
    <w:pPr>
      <w:numPr>
        <w:ilvl w:val="4"/>
        <w:numId w:val="1"/>
      </w:numPr>
      <w:spacing w:before="240" w:after="60"/>
      <w:outlineLvl w:val="4"/>
    </w:pPr>
    <w:rPr>
      <w:sz w:val="22"/>
    </w:rPr>
  </w:style>
  <w:style w:type="paragraph" w:styleId="Heading6">
    <w:name w:val="heading 6"/>
    <w:basedOn w:val="Normal"/>
    <w:next w:val="Normal"/>
    <w:link w:val="Heading6Char"/>
    <w:qFormat/>
    <w:rsid w:val="00526E23"/>
    <w:pPr>
      <w:numPr>
        <w:ilvl w:val="5"/>
        <w:numId w:val="1"/>
      </w:numPr>
      <w:spacing w:before="240" w:after="60"/>
      <w:outlineLvl w:val="5"/>
    </w:pPr>
    <w:rPr>
      <w:i/>
      <w:sz w:val="22"/>
    </w:rPr>
  </w:style>
  <w:style w:type="paragraph" w:styleId="Heading7">
    <w:name w:val="heading 7"/>
    <w:basedOn w:val="Normal"/>
    <w:next w:val="Normal"/>
    <w:link w:val="Heading7Char"/>
    <w:qFormat/>
    <w:rsid w:val="00526E23"/>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526E23"/>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526E23"/>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26E23"/>
    <w:rPr>
      <w:rFonts w:ascii="Times New Roman" w:eastAsia="Times New Roman" w:hAnsi="Times New Roman" w:cs="Times New Roman"/>
      <w:b/>
      <w:kern w:val="28"/>
      <w:sz w:val="36"/>
      <w:szCs w:val="20"/>
      <w:lang w:val="en-US" w:eastAsia="ko-KR"/>
    </w:rPr>
  </w:style>
  <w:style w:type="character" w:customStyle="1" w:styleId="Heading2Char">
    <w:name w:val="Heading 2 Char"/>
    <w:basedOn w:val="DefaultParagraphFont"/>
    <w:link w:val="Heading2"/>
    <w:rsid w:val="00526E23"/>
    <w:rPr>
      <w:rFonts w:ascii="Times New Roman" w:eastAsia="Times New Roman" w:hAnsi="Times New Roman" w:cs="Times New Roman"/>
      <w:b/>
      <w:sz w:val="28"/>
      <w:szCs w:val="20"/>
      <w:lang w:val="en-US" w:eastAsia="ko-KR"/>
    </w:rPr>
  </w:style>
  <w:style w:type="character" w:customStyle="1" w:styleId="Heading3Char">
    <w:name w:val="Heading 3 Char"/>
    <w:basedOn w:val="DefaultParagraphFont"/>
    <w:link w:val="Heading3"/>
    <w:rsid w:val="00526E23"/>
    <w:rPr>
      <w:rFonts w:ascii="Times New Roman" w:eastAsia="Times New Roman" w:hAnsi="Times New Roman" w:cs="Times New Roman"/>
      <w:sz w:val="24"/>
      <w:szCs w:val="20"/>
      <w:lang w:val="en-US" w:eastAsia="ko-KR"/>
    </w:rPr>
  </w:style>
  <w:style w:type="character" w:customStyle="1" w:styleId="Heading4Char">
    <w:name w:val="Heading 4 Char"/>
    <w:basedOn w:val="DefaultParagraphFont"/>
    <w:link w:val="Heading4"/>
    <w:rsid w:val="00526E23"/>
    <w:rPr>
      <w:rFonts w:ascii="Arial" w:eastAsia="Times New Roman" w:hAnsi="Arial" w:cs="Times New Roman"/>
      <w:b/>
      <w:sz w:val="24"/>
      <w:szCs w:val="20"/>
      <w:lang w:val="en-US" w:eastAsia="ko-KR"/>
    </w:rPr>
  </w:style>
  <w:style w:type="character" w:customStyle="1" w:styleId="Heading5Char">
    <w:name w:val="Heading 5 Char"/>
    <w:basedOn w:val="DefaultParagraphFont"/>
    <w:link w:val="Heading5"/>
    <w:rsid w:val="00526E23"/>
    <w:rPr>
      <w:rFonts w:ascii="Times New Roman" w:eastAsia="Times New Roman" w:hAnsi="Times New Roman" w:cs="Times New Roman"/>
      <w:szCs w:val="20"/>
      <w:lang w:val="en-US" w:eastAsia="ko-KR"/>
    </w:rPr>
  </w:style>
  <w:style w:type="character" w:customStyle="1" w:styleId="Heading6Char">
    <w:name w:val="Heading 6 Char"/>
    <w:basedOn w:val="DefaultParagraphFont"/>
    <w:link w:val="Heading6"/>
    <w:rsid w:val="00526E23"/>
    <w:rPr>
      <w:rFonts w:ascii="Times New Roman" w:eastAsia="Times New Roman" w:hAnsi="Times New Roman" w:cs="Times New Roman"/>
      <w:i/>
      <w:szCs w:val="20"/>
      <w:lang w:val="en-US" w:eastAsia="ko-KR"/>
    </w:rPr>
  </w:style>
  <w:style w:type="character" w:customStyle="1" w:styleId="Heading7Char">
    <w:name w:val="Heading 7 Char"/>
    <w:basedOn w:val="DefaultParagraphFont"/>
    <w:link w:val="Heading7"/>
    <w:rsid w:val="00526E23"/>
    <w:rPr>
      <w:rFonts w:ascii="Arial" w:eastAsia="Times New Roman" w:hAnsi="Arial" w:cs="Times New Roman"/>
      <w:sz w:val="20"/>
      <w:szCs w:val="20"/>
      <w:lang w:val="en-US" w:eastAsia="ko-KR"/>
    </w:rPr>
  </w:style>
  <w:style w:type="character" w:customStyle="1" w:styleId="Heading8Char">
    <w:name w:val="Heading 8 Char"/>
    <w:basedOn w:val="DefaultParagraphFont"/>
    <w:link w:val="Heading8"/>
    <w:rsid w:val="00526E23"/>
    <w:rPr>
      <w:rFonts w:ascii="Arial" w:eastAsia="Times New Roman" w:hAnsi="Arial" w:cs="Times New Roman"/>
      <w:i/>
      <w:sz w:val="20"/>
      <w:szCs w:val="20"/>
      <w:lang w:val="en-US" w:eastAsia="ko-KR"/>
    </w:rPr>
  </w:style>
  <w:style w:type="character" w:customStyle="1" w:styleId="Heading9Char">
    <w:name w:val="Heading 9 Char"/>
    <w:basedOn w:val="DefaultParagraphFont"/>
    <w:link w:val="Heading9"/>
    <w:rsid w:val="00526E23"/>
    <w:rPr>
      <w:rFonts w:ascii="Arial" w:eastAsia="Times New Roman" w:hAnsi="Arial" w:cs="Times New Roman"/>
      <w:b/>
      <w:i/>
      <w:sz w:val="18"/>
      <w:szCs w:val="20"/>
      <w:lang w:val="en-US" w:eastAsia="ko-KR"/>
    </w:rPr>
  </w:style>
  <w:style w:type="paragraph" w:styleId="Footer">
    <w:name w:val="footer"/>
    <w:basedOn w:val="Normal"/>
    <w:link w:val="FooterChar"/>
    <w:rsid w:val="00526E23"/>
    <w:pPr>
      <w:tabs>
        <w:tab w:val="center" w:pos="4680"/>
        <w:tab w:val="right" w:pos="9360"/>
      </w:tabs>
    </w:pPr>
    <w:rPr>
      <w:b/>
      <w:i/>
      <w:sz w:val="20"/>
    </w:rPr>
  </w:style>
  <w:style w:type="character" w:customStyle="1" w:styleId="FooterChar">
    <w:name w:val="Footer Char"/>
    <w:basedOn w:val="DefaultParagraphFont"/>
    <w:link w:val="Footer"/>
    <w:rsid w:val="00526E23"/>
    <w:rPr>
      <w:rFonts w:ascii="Times New Roman" w:eastAsia="Times New Roman" w:hAnsi="Times New Roman" w:cs="Times New Roman"/>
      <w:b/>
      <w:i/>
      <w:sz w:val="20"/>
      <w:szCs w:val="20"/>
      <w:lang w:val="en-US" w:eastAsia="ko-KR"/>
    </w:rPr>
  </w:style>
  <w:style w:type="paragraph" w:customStyle="1" w:styleId="bullet">
    <w:name w:val="bullet"/>
    <w:basedOn w:val="Normal"/>
    <w:rsid w:val="00526E23"/>
    <w:pPr>
      <w:numPr>
        <w:numId w:val="3"/>
      </w:numPr>
      <w:ind w:left="360" w:hanging="360"/>
    </w:pPr>
    <w:rPr>
      <w:rFonts w:ascii="Arial" w:hAnsi="Arial"/>
      <w:sz w:val="22"/>
    </w:rPr>
  </w:style>
  <w:style w:type="paragraph" w:styleId="Header">
    <w:name w:val="header"/>
    <w:basedOn w:val="Normal"/>
    <w:link w:val="HeaderChar"/>
    <w:rsid w:val="00526E23"/>
    <w:pPr>
      <w:tabs>
        <w:tab w:val="center" w:pos="4680"/>
        <w:tab w:val="right" w:pos="9360"/>
      </w:tabs>
    </w:pPr>
    <w:rPr>
      <w:b/>
      <w:i/>
      <w:sz w:val="20"/>
    </w:rPr>
  </w:style>
  <w:style w:type="character" w:customStyle="1" w:styleId="HeaderChar">
    <w:name w:val="Header Char"/>
    <w:basedOn w:val="DefaultParagraphFont"/>
    <w:link w:val="Header"/>
    <w:rsid w:val="00526E23"/>
    <w:rPr>
      <w:rFonts w:ascii="Times New Roman" w:eastAsia="Times New Roman" w:hAnsi="Times New Roman" w:cs="Times New Roman"/>
      <w:b/>
      <w:i/>
      <w:sz w:val="20"/>
      <w:szCs w:val="20"/>
      <w:lang w:val="en-US" w:eastAsia="ko-KR"/>
    </w:rPr>
  </w:style>
  <w:style w:type="paragraph" w:customStyle="1" w:styleId="line">
    <w:name w:val="line"/>
    <w:basedOn w:val="Title"/>
    <w:rsid w:val="00526E23"/>
    <w:pPr>
      <w:pBdr>
        <w:top w:val="single" w:sz="36" w:space="1" w:color="auto"/>
      </w:pBdr>
      <w:spacing w:after="0"/>
    </w:pPr>
    <w:rPr>
      <w:sz w:val="40"/>
    </w:rPr>
  </w:style>
  <w:style w:type="paragraph" w:customStyle="1" w:styleId="ByLine">
    <w:name w:val="ByLine"/>
    <w:basedOn w:val="Title"/>
    <w:rsid w:val="00526E23"/>
    <w:rPr>
      <w:sz w:val="28"/>
    </w:rPr>
  </w:style>
  <w:style w:type="paragraph" w:styleId="Title">
    <w:name w:val="Title"/>
    <w:basedOn w:val="Normal"/>
    <w:link w:val="TitleChar"/>
    <w:qFormat/>
    <w:rsid w:val="00526E23"/>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526E23"/>
    <w:rPr>
      <w:rFonts w:ascii="Arial" w:eastAsia="Times New Roman" w:hAnsi="Arial" w:cs="Times New Roman"/>
      <w:b/>
      <w:kern w:val="28"/>
      <w:sz w:val="64"/>
      <w:szCs w:val="20"/>
      <w:lang w:val="en-US" w:eastAsia="ko-KR"/>
    </w:rPr>
  </w:style>
  <w:style w:type="paragraph" w:customStyle="1" w:styleId="ChangeHistoryTitle">
    <w:name w:val="ChangeHistory Title"/>
    <w:basedOn w:val="Normal"/>
    <w:rsid w:val="00526E23"/>
    <w:pPr>
      <w:keepNext/>
      <w:spacing w:before="60" w:after="60" w:line="240" w:lineRule="auto"/>
      <w:jc w:val="center"/>
    </w:pPr>
    <w:rPr>
      <w:rFonts w:ascii="Arial" w:hAnsi="Arial"/>
      <w:b/>
      <w:sz w:val="36"/>
    </w:rPr>
  </w:style>
  <w:style w:type="paragraph" w:customStyle="1" w:styleId="TOCEntry">
    <w:name w:val="TOCEntry"/>
    <w:basedOn w:val="Normal"/>
    <w:rsid w:val="00526E23"/>
    <w:pPr>
      <w:spacing w:before="120" w:line="240" w:lineRule="atLeast"/>
    </w:pPr>
    <w:rPr>
      <w:rFonts w:ascii="Times" w:hAnsi="Times"/>
      <w:b/>
      <w:sz w:val="36"/>
    </w:rPr>
  </w:style>
  <w:style w:type="paragraph" w:styleId="BodyText">
    <w:name w:val="Body Text"/>
    <w:basedOn w:val="Normal"/>
    <w:link w:val="BodyTextChar"/>
    <w:rsid w:val="00526E23"/>
    <w:rPr>
      <w:rFonts w:ascii="Arial" w:hAnsi="Arial"/>
      <w:i/>
      <w:sz w:val="22"/>
    </w:rPr>
  </w:style>
  <w:style w:type="character" w:customStyle="1" w:styleId="BodyTextChar">
    <w:name w:val="Body Text Char"/>
    <w:basedOn w:val="DefaultParagraphFont"/>
    <w:link w:val="BodyText"/>
    <w:rsid w:val="00526E23"/>
    <w:rPr>
      <w:rFonts w:ascii="Arial" w:eastAsia="Times New Roman" w:hAnsi="Arial" w:cs="Times New Roman"/>
      <w:i/>
      <w:szCs w:val="20"/>
      <w:lang w:val="en-US" w:eastAsia="ko-KR"/>
    </w:rPr>
  </w:style>
  <w:style w:type="paragraph" w:customStyle="1" w:styleId="boilerplate">
    <w:name w:val="boilerplate"/>
    <w:basedOn w:val="Normal"/>
    <w:rsid w:val="00526E23"/>
    <w:pPr>
      <w:spacing w:line="220" w:lineRule="exact"/>
    </w:pPr>
    <w:rPr>
      <w:rFonts w:ascii="Arial" w:hAnsi="Arial"/>
      <w:i/>
      <w:sz w:val="22"/>
    </w:rPr>
  </w:style>
  <w:style w:type="paragraph" w:customStyle="1" w:styleId="TableTextsmall">
    <w:name w:val="Table Text small"/>
    <w:basedOn w:val="Normal"/>
    <w:rsid w:val="00526E23"/>
    <w:pPr>
      <w:spacing w:before="20" w:after="20"/>
    </w:pPr>
    <w:rPr>
      <w:rFonts w:ascii="Arial" w:hAnsi="Arial"/>
      <w:i/>
      <w:sz w:val="20"/>
    </w:rPr>
  </w:style>
  <w:style w:type="paragraph" w:styleId="TOC1">
    <w:name w:val="toc 1"/>
    <w:basedOn w:val="Normal"/>
    <w:next w:val="Normal"/>
    <w:autoRedefine/>
    <w:uiPriority w:val="39"/>
    <w:rsid w:val="00526E23"/>
    <w:pPr>
      <w:tabs>
        <w:tab w:val="left" w:pos="360"/>
        <w:tab w:val="right" w:leader="dot" w:pos="8630"/>
      </w:tabs>
    </w:pPr>
    <w:rPr>
      <w:noProof/>
    </w:rPr>
  </w:style>
  <w:style w:type="paragraph" w:styleId="TOC2">
    <w:name w:val="toc 2"/>
    <w:basedOn w:val="Normal"/>
    <w:next w:val="Normal"/>
    <w:autoRedefine/>
    <w:uiPriority w:val="39"/>
    <w:rsid w:val="00526E23"/>
    <w:pPr>
      <w:tabs>
        <w:tab w:val="left" w:pos="800"/>
        <w:tab w:val="right" w:leader="dot" w:pos="8630"/>
      </w:tabs>
      <w:ind w:left="360"/>
    </w:pPr>
    <w:rPr>
      <w:noProof/>
    </w:rPr>
  </w:style>
  <w:style w:type="character" w:styleId="Hyperlink">
    <w:name w:val="Hyperlink"/>
    <w:uiPriority w:val="99"/>
    <w:rsid w:val="00526E23"/>
    <w:rPr>
      <w:color w:val="0000FF"/>
      <w:u w:val="single"/>
    </w:rPr>
  </w:style>
  <w:style w:type="character" w:styleId="CommentReference">
    <w:name w:val="annotation reference"/>
    <w:basedOn w:val="DefaultParagraphFont"/>
    <w:uiPriority w:val="99"/>
    <w:semiHidden/>
    <w:rsid w:val="00526E23"/>
    <w:rPr>
      <w:rFonts w:cs="Times New Roman"/>
      <w:sz w:val="16"/>
      <w:szCs w:val="16"/>
    </w:rPr>
  </w:style>
  <w:style w:type="paragraph" w:styleId="ListParagraph">
    <w:name w:val="List Paragraph"/>
    <w:basedOn w:val="Normal"/>
    <w:uiPriority w:val="34"/>
    <w:qFormat/>
    <w:rsid w:val="00526E23"/>
    <w:pPr>
      <w:spacing w:after="120" w:line="276" w:lineRule="auto"/>
      <w:ind w:left="720"/>
      <w:contextualSpacing/>
    </w:pPr>
    <w:rPr>
      <w:rFonts w:eastAsiaTheme="majorEastAsia" w:cstheme="majorBidi"/>
      <w:szCs w:val="22"/>
      <w:lang w:eastAsia="en-NZ"/>
    </w:rPr>
  </w:style>
  <w:style w:type="paragraph" w:styleId="TOCHeading">
    <w:name w:val="TOC Heading"/>
    <w:basedOn w:val="Heading1"/>
    <w:next w:val="Normal"/>
    <w:uiPriority w:val="39"/>
    <w:unhideWhenUsed/>
    <w:qFormat/>
    <w:rsid w:val="00526E23"/>
    <w:pPr>
      <w:keepLines/>
      <w:numPr>
        <w:numId w:val="0"/>
      </w:numPr>
      <w:spacing w:after="0" w:line="259" w:lineRule="auto"/>
      <w:outlineLvl w:val="9"/>
    </w:pPr>
    <w:rPr>
      <w:rFonts w:asciiTheme="majorHAnsi" w:eastAsiaTheme="majorEastAsia" w:hAnsiTheme="majorHAnsi" w:cstheme="majorBidi"/>
      <w:b w:val="0"/>
      <w:color w:val="2E74B5" w:themeColor="accent1" w:themeShade="BF"/>
      <w:kern w:val="0"/>
      <w:sz w:val="32"/>
      <w:szCs w:val="32"/>
      <w:lang w:eastAsia="en-US"/>
    </w:rPr>
  </w:style>
  <w:style w:type="paragraph" w:styleId="BalloonText">
    <w:name w:val="Balloon Text"/>
    <w:basedOn w:val="Normal"/>
    <w:link w:val="BalloonTextChar"/>
    <w:uiPriority w:val="99"/>
    <w:semiHidden/>
    <w:unhideWhenUsed/>
    <w:rsid w:val="00B806F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6F5"/>
    <w:rPr>
      <w:rFonts w:ascii="Segoe UI" w:eastAsia="Times New Roman" w:hAnsi="Segoe UI" w:cs="Segoe UI"/>
      <w:sz w:val="18"/>
      <w:szCs w:val="18"/>
      <w:lang w:val="en-US" w:eastAsia="ko-KR"/>
    </w:rPr>
  </w:style>
  <w:style w:type="paragraph" w:styleId="CommentText">
    <w:name w:val="annotation text"/>
    <w:basedOn w:val="Normal"/>
    <w:link w:val="CommentTextChar"/>
    <w:uiPriority w:val="99"/>
    <w:semiHidden/>
    <w:unhideWhenUsed/>
    <w:rsid w:val="00B806F5"/>
    <w:pPr>
      <w:spacing w:line="240" w:lineRule="auto"/>
    </w:pPr>
    <w:rPr>
      <w:sz w:val="20"/>
    </w:rPr>
  </w:style>
  <w:style w:type="character" w:customStyle="1" w:styleId="CommentTextChar">
    <w:name w:val="Comment Text Char"/>
    <w:basedOn w:val="DefaultParagraphFont"/>
    <w:link w:val="CommentText"/>
    <w:uiPriority w:val="99"/>
    <w:semiHidden/>
    <w:rsid w:val="00B806F5"/>
    <w:rPr>
      <w:rFonts w:ascii="Times New Roman" w:eastAsia="Times New Roman" w:hAnsi="Times New Roman" w:cs="Times New Roman"/>
      <w:sz w:val="20"/>
      <w:szCs w:val="20"/>
      <w:lang w:val="en-US" w:eastAsia="ko-KR"/>
    </w:rPr>
  </w:style>
  <w:style w:type="paragraph" w:styleId="CommentSubject">
    <w:name w:val="annotation subject"/>
    <w:basedOn w:val="CommentText"/>
    <w:next w:val="CommentText"/>
    <w:link w:val="CommentSubjectChar"/>
    <w:uiPriority w:val="99"/>
    <w:semiHidden/>
    <w:unhideWhenUsed/>
    <w:rsid w:val="00B806F5"/>
    <w:rPr>
      <w:b/>
      <w:bCs/>
    </w:rPr>
  </w:style>
  <w:style w:type="character" w:customStyle="1" w:styleId="CommentSubjectChar">
    <w:name w:val="Comment Subject Char"/>
    <w:basedOn w:val="CommentTextChar"/>
    <w:link w:val="CommentSubject"/>
    <w:uiPriority w:val="99"/>
    <w:semiHidden/>
    <w:rsid w:val="00B806F5"/>
    <w:rPr>
      <w:rFonts w:ascii="Times New Roman" w:eastAsia="Times New Roman" w:hAnsi="Times New Roman" w:cs="Times New Roman"/>
      <w:b/>
      <w:bCs/>
      <w:sz w:val="20"/>
      <w:szCs w:val="20"/>
      <w:lang w:val="en-US" w:eastAsia="ko-KR"/>
    </w:rPr>
  </w:style>
  <w:style w:type="character" w:customStyle="1" w:styleId="apple-converted-space">
    <w:name w:val="apple-converted-space"/>
    <w:basedOn w:val="DefaultParagraphFont"/>
    <w:rsid w:val="00C130A5"/>
  </w:style>
  <w:style w:type="paragraph" w:styleId="NormalWeb">
    <w:name w:val="Normal (Web)"/>
    <w:basedOn w:val="Normal"/>
    <w:uiPriority w:val="99"/>
    <w:unhideWhenUsed/>
    <w:rsid w:val="006C3B93"/>
    <w:pPr>
      <w:spacing w:before="100" w:beforeAutospacing="1" w:after="100" w:afterAutospacing="1" w:line="240" w:lineRule="auto"/>
    </w:pPr>
    <w:rPr>
      <w:rFonts w:eastAsiaTheme="minorEastAsia"/>
      <w:szCs w:val="24"/>
      <w:lang w:val="en-AU" w:eastAsia="en-AU"/>
    </w:rPr>
  </w:style>
  <w:style w:type="table" w:styleId="TableGrid">
    <w:name w:val="Table Grid"/>
    <w:basedOn w:val="TableNormal"/>
    <w:uiPriority w:val="39"/>
    <w:rsid w:val="005D488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E7601D"/>
    <w:pPr>
      <w:widowControl w:val="0"/>
      <w:autoSpaceDE w:val="0"/>
      <w:autoSpaceDN w:val="0"/>
      <w:adjustRightInd w:val="0"/>
      <w:spacing w:after="0" w:line="240" w:lineRule="auto"/>
    </w:pPr>
    <w:rPr>
      <w:rFonts w:ascii="Times New Roman" w:hAnsi="Times New Roman" w:cs="Times New Roman"/>
      <w:color w:val="000000"/>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882545">
      <w:bodyDiv w:val="1"/>
      <w:marLeft w:val="0"/>
      <w:marRight w:val="0"/>
      <w:marTop w:val="0"/>
      <w:marBottom w:val="0"/>
      <w:divBdr>
        <w:top w:val="none" w:sz="0" w:space="0" w:color="auto"/>
        <w:left w:val="none" w:sz="0" w:space="0" w:color="auto"/>
        <w:bottom w:val="none" w:sz="0" w:space="0" w:color="auto"/>
        <w:right w:val="none" w:sz="0" w:space="0" w:color="auto"/>
      </w:divBdr>
    </w:div>
    <w:div w:id="452134563">
      <w:bodyDiv w:val="1"/>
      <w:marLeft w:val="0"/>
      <w:marRight w:val="0"/>
      <w:marTop w:val="0"/>
      <w:marBottom w:val="0"/>
      <w:divBdr>
        <w:top w:val="none" w:sz="0" w:space="0" w:color="auto"/>
        <w:left w:val="none" w:sz="0" w:space="0" w:color="auto"/>
        <w:bottom w:val="none" w:sz="0" w:space="0" w:color="auto"/>
        <w:right w:val="none" w:sz="0" w:space="0" w:color="auto"/>
      </w:divBdr>
    </w:div>
    <w:div w:id="470056650">
      <w:bodyDiv w:val="1"/>
      <w:marLeft w:val="0"/>
      <w:marRight w:val="0"/>
      <w:marTop w:val="0"/>
      <w:marBottom w:val="0"/>
      <w:divBdr>
        <w:top w:val="none" w:sz="0" w:space="0" w:color="auto"/>
        <w:left w:val="none" w:sz="0" w:space="0" w:color="auto"/>
        <w:bottom w:val="none" w:sz="0" w:space="0" w:color="auto"/>
        <w:right w:val="none" w:sz="0" w:space="0" w:color="auto"/>
      </w:divBdr>
    </w:div>
    <w:div w:id="479346509">
      <w:bodyDiv w:val="1"/>
      <w:marLeft w:val="0"/>
      <w:marRight w:val="0"/>
      <w:marTop w:val="0"/>
      <w:marBottom w:val="0"/>
      <w:divBdr>
        <w:top w:val="none" w:sz="0" w:space="0" w:color="auto"/>
        <w:left w:val="none" w:sz="0" w:space="0" w:color="auto"/>
        <w:bottom w:val="none" w:sz="0" w:space="0" w:color="auto"/>
        <w:right w:val="none" w:sz="0" w:space="0" w:color="auto"/>
      </w:divBdr>
    </w:div>
    <w:div w:id="1014964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techradar.com/news/world-of-tech/roundup/retail-apps-increase-revenue-1079699" TargetMode="External"/><Relationship Id="rId12" Type="http://schemas.openxmlformats.org/officeDocument/2006/relationships/header" Target="header2.xml"/><Relationship Id="rId13" Type="http://schemas.openxmlformats.org/officeDocument/2006/relationships/footer" Target="footer3.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oter" Target="footer1.xml"/><Relationship Id="rId8" Type="http://schemas.openxmlformats.org/officeDocument/2006/relationships/header" Target="header1.xml"/><Relationship Id="rId9" Type="http://schemas.openxmlformats.org/officeDocument/2006/relationships/footer" Target="footer2.xml"/><Relationship Id="rId10"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3</TotalTime>
  <Pages>9</Pages>
  <Words>2311</Words>
  <Characters>13179</Characters>
  <Application>Microsoft Macintosh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University of Auckland</Company>
  <LinksUpToDate>false</LinksUpToDate>
  <CharactersWithSpaces>154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Wei Hsu</dc:creator>
  <cp:keywords/>
  <dc:description/>
  <cp:lastModifiedBy>Prince Bhatia</cp:lastModifiedBy>
  <cp:revision>194</cp:revision>
  <dcterms:created xsi:type="dcterms:W3CDTF">2017-02-26T23:56:00Z</dcterms:created>
  <dcterms:modified xsi:type="dcterms:W3CDTF">2017-03-26T22:47:00Z</dcterms:modified>
</cp:coreProperties>
</file>